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A8146" w14:textId="50BF88C4" w:rsidR="001C13BA" w:rsidRDefault="004A6AF0" w:rsidP="0030068E">
      <w:pPr>
        <w:spacing w:after="0" w:line="240" w:lineRule="auto"/>
        <w:jc w:val="center"/>
        <w:rPr>
          <w:rFonts w:ascii="Arabic Typesetting" w:hAnsi="Arabic Typesetting" w:cs="Arabic Typesetting"/>
          <w:b/>
          <w:bCs/>
          <w:i/>
          <w:iCs/>
          <w:color w:val="00B050"/>
          <w:sz w:val="32"/>
          <w:szCs w:val="32"/>
        </w:rPr>
      </w:pPr>
      <w:r>
        <w:rPr>
          <w:rFonts w:ascii="Arabic Typesetting" w:hAnsi="Arabic Typesetting" w:cs="Arabic Typesetting"/>
          <w:b/>
          <w:bCs/>
          <w:i/>
          <w:iCs/>
          <w:color w:val="00B050"/>
          <w:sz w:val="32"/>
          <w:szCs w:val="32"/>
        </w:rPr>
        <w:t>Sentimental Analysis on the Twitter comments by the Twitter users on the Greece fire incident</w:t>
      </w:r>
    </w:p>
    <w:p w14:paraId="3B88DAE1" w14:textId="1403C4A7" w:rsidR="0025197C" w:rsidRPr="0025197C" w:rsidRDefault="00A43EA6" w:rsidP="0030068E">
      <w:pPr>
        <w:spacing w:after="0" w:line="240" w:lineRule="auto"/>
        <w:jc w:val="center"/>
        <w:rPr>
          <w:rFonts w:ascii="Arabic Typesetting" w:hAnsi="Arabic Typesetting" w:cs="Arabic Typesetting"/>
          <w:b/>
          <w:bCs/>
          <w:color w:val="00B050"/>
          <w:sz w:val="32"/>
          <w:szCs w:val="32"/>
        </w:rPr>
      </w:pPr>
      <w:r>
        <w:rPr>
          <w:rFonts w:ascii="Arabic Typesetting" w:hAnsi="Arabic Typesetting" w:cs="Arabic Typesetting"/>
          <w:b/>
          <w:bCs/>
          <w:color w:val="00B050"/>
          <w:sz w:val="32"/>
          <w:szCs w:val="32"/>
        </w:rPr>
        <w:t xml:space="preserve"> </w:t>
      </w:r>
      <w:r w:rsidR="0025197C" w:rsidRPr="0025197C">
        <w:rPr>
          <w:rFonts w:ascii="Arabic Typesetting" w:hAnsi="Arabic Typesetting" w:cs="Arabic Typesetting"/>
          <w:b/>
          <w:bCs/>
          <w:color w:val="00B050"/>
          <w:sz w:val="32"/>
          <w:szCs w:val="32"/>
        </w:rPr>
        <w:t xml:space="preserve">MSC Information technology, </w:t>
      </w:r>
      <w:r w:rsidR="00485ABA" w:rsidRPr="00485ABA">
        <w:rPr>
          <w:rFonts w:ascii="Arabic Typesetting" w:hAnsi="Arabic Typesetting" w:cs="Arabic Typesetting"/>
          <w:b/>
          <w:bCs/>
          <w:color w:val="00B050"/>
          <w:sz w:val="32"/>
          <w:szCs w:val="32"/>
        </w:rPr>
        <w:t>UFCFJJ-15-M-</w:t>
      </w:r>
      <w:proofErr w:type="gramStart"/>
      <w:r w:rsidR="0025197C" w:rsidRPr="0025197C">
        <w:rPr>
          <w:rFonts w:ascii="Arabic Typesetting" w:hAnsi="Arabic Typesetting" w:cs="Arabic Typesetting"/>
          <w:b/>
          <w:bCs/>
          <w:color w:val="00B050"/>
          <w:sz w:val="32"/>
          <w:szCs w:val="32"/>
        </w:rPr>
        <w:t>Social Media</w:t>
      </w:r>
      <w:proofErr w:type="gramEnd"/>
      <w:r w:rsidR="0025197C" w:rsidRPr="0025197C">
        <w:rPr>
          <w:rFonts w:ascii="Arabic Typesetting" w:hAnsi="Arabic Typesetting" w:cs="Arabic Typesetting"/>
          <w:b/>
          <w:bCs/>
          <w:color w:val="00B050"/>
          <w:sz w:val="32"/>
          <w:szCs w:val="32"/>
        </w:rPr>
        <w:t xml:space="preserve"> &amp; Web Science, Student No:20054854</w:t>
      </w:r>
    </w:p>
    <w:p w14:paraId="6CF6C917" w14:textId="77777777" w:rsidR="0025197C" w:rsidRPr="0025197C" w:rsidRDefault="0025197C" w:rsidP="0030068E">
      <w:pPr>
        <w:spacing w:after="0" w:line="240" w:lineRule="auto"/>
        <w:jc w:val="center"/>
        <w:rPr>
          <w:rFonts w:ascii="Arabic Typesetting" w:hAnsi="Arabic Typesetting" w:cs="Arabic Typesetting"/>
          <w:b/>
          <w:bCs/>
          <w:i/>
          <w:iCs/>
          <w:color w:val="00B050"/>
          <w:sz w:val="32"/>
          <w:szCs w:val="32"/>
        </w:rPr>
      </w:pPr>
    </w:p>
    <w:p w14:paraId="5AF7785D" w14:textId="76A723BC" w:rsidR="0025197C" w:rsidRPr="008135C1" w:rsidRDefault="00E1144E" w:rsidP="00675D2A">
      <w:pPr>
        <w:spacing w:after="0" w:line="240" w:lineRule="auto"/>
        <w:jc w:val="both"/>
        <w:rPr>
          <w:b/>
          <w:bCs/>
          <w:u w:val="single"/>
        </w:rPr>
      </w:pPr>
      <w:r w:rsidRPr="008135C1">
        <w:rPr>
          <w:b/>
          <w:bCs/>
          <w:u w:val="single"/>
        </w:rPr>
        <w:t>Introduction</w:t>
      </w:r>
      <w:r w:rsidR="00542C91" w:rsidRPr="008135C1">
        <w:rPr>
          <w:b/>
          <w:bCs/>
          <w:u w:val="single"/>
        </w:rPr>
        <w:t xml:space="preserve"> &amp; Research</w:t>
      </w:r>
    </w:p>
    <w:p w14:paraId="3F587DA4" w14:textId="47BCFE5F" w:rsidR="00FE08B1" w:rsidRDefault="00FE08B1" w:rsidP="00675D2A">
      <w:pPr>
        <w:spacing w:after="0" w:line="240" w:lineRule="auto"/>
        <w:jc w:val="both"/>
      </w:pPr>
      <w:r>
        <w:t>The Greece fire has been reported on 4</w:t>
      </w:r>
      <w:r w:rsidRPr="00C55A9F">
        <w:rPr>
          <w:vertAlign w:val="superscript"/>
        </w:rPr>
        <w:t>th</w:t>
      </w:r>
      <w:r>
        <w:t xml:space="preserve"> August 2021, </w:t>
      </w:r>
      <w:r w:rsidR="00D429F2">
        <w:t>the</w:t>
      </w:r>
      <w:r w:rsidR="00886A0E">
        <w:t xml:space="preserve"> incident has been a</w:t>
      </w:r>
      <w:r>
        <w:t xml:space="preserve"> threat to European countries and the </w:t>
      </w:r>
      <w:r w:rsidR="00886A0E">
        <w:t xml:space="preserve">fire </w:t>
      </w:r>
      <w:r>
        <w:t>incident is trending all over the world.</w:t>
      </w:r>
    </w:p>
    <w:p w14:paraId="387768F1" w14:textId="77777777" w:rsidR="00556279" w:rsidRDefault="00556279" w:rsidP="00675D2A">
      <w:pPr>
        <w:spacing w:after="0" w:line="240" w:lineRule="auto"/>
        <w:jc w:val="both"/>
      </w:pPr>
    </w:p>
    <w:p w14:paraId="426C0EA3" w14:textId="3688E929" w:rsidR="00A06733" w:rsidRDefault="00A06733" w:rsidP="00675D2A">
      <w:pPr>
        <w:spacing w:after="0" w:line="240" w:lineRule="auto"/>
        <w:jc w:val="both"/>
      </w:pPr>
      <w:r w:rsidRPr="008135C1">
        <w:rPr>
          <w:b/>
          <w:bCs/>
          <w:u w:val="single"/>
        </w:rPr>
        <w:t>AIM:</w:t>
      </w:r>
      <w:r>
        <w:t xml:space="preserve"> This poster aims to demonstrate the sentimental reactions of Twitter users all over the globe.</w:t>
      </w:r>
    </w:p>
    <w:p w14:paraId="0512DA97" w14:textId="44A21DB7" w:rsidR="00FE08B1" w:rsidRDefault="00FE08B1" w:rsidP="00675D2A">
      <w:pPr>
        <w:spacing w:after="0" w:line="240" w:lineRule="auto"/>
        <w:jc w:val="both"/>
        <w:rPr>
          <w:u w:val="single"/>
        </w:rPr>
      </w:pPr>
    </w:p>
    <w:p w14:paraId="1A5AD996" w14:textId="6C837106" w:rsidR="0012399F" w:rsidRPr="00B72CA0" w:rsidRDefault="0012399F" w:rsidP="00675D2A">
      <w:pPr>
        <w:spacing w:after="0" w:line="240" w:lineRule="auto"/>
        <w:jc w:val="both"/>
        <w:rPr>
          <w:b/>
          <w:bCs/>
          <w:u w:val="single"/>
        </w:rPr>
      </w:pPr>
      <w:r w:rsidRPr="00B72CA0">
        <w:rPr>
          <w:b/>
          <w:bCs/>
          <w:u w:val="single"/>
        </w:rPr>
        <w:t>Research Questions on the Greece fire accident</w:t>
      </w:r>
      <w:r w:rsidR="00550A80" w:rsidRPr="00B72CA0">
        <w:rPr>
          <w:b/>
          <w:bCs/>
          <w:u w:val="single"/>
        </w:rPr>
        <w:t>:</w:t>
      </w:r>
    </w:p>
    <w:p w14:paraId="0993F6E8" w14:textId="5573151D" w:rsidR="008135C1" w:rsidRDefault="008135C1" w:rsidP="00675D2A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>What are the Sentimental comments posted on the Twitter by the peoples around the world?</w:t>
      </w:r>
    </w:p>
    <w:p w14:paraId="3DFE0784" w14:textId="5B1E7661" w:rsidR="008135C1" w:rsidRDefault="009B0E8B" w:rsidP="00675D2A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>How do Twitter users respond (Rewetted) to the Greece fire</w:t>
      </w:r>
      <w:r w:rsidR="00556279">
        <w:t xml:space="preserve"> incident</w:t>
      </w:r>
      <w:r>
        <w:t xml:space="preserve">? </w:t>
      </w:r>
    </w:p>
    <w:p w14:paraId="331D06D2" w14:textId="429740DD" w:rsidR="00EB67C0" w:rsidRDefault="00EB67C0" w:rsidP="00675D2A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 xml:space="preserve">How the Twitter users reacted </w:t>
      </w:r>
      <w:r w:rsidR="0063796B">
        <w:t>to</w:t>
      </w:r>
      <w:r w:rsidR="00556279">
        <w:t xml:space="preserve"> the incident </w:t>
      </w:r>
      <w:r>
        <w:t>on the scale of Negative, Neutral &amp; Positive?</w:t>
      </w:r>
    </w:p>
    <w:p w14:paraId="3DCE506A" w14:textId="244D250D" w:rsidR="00EB67C0" w:rsidRPr="00675D2A" w:rsidRDefault="009025F3" w:rsidP="00675D2A">
      <w:pPr>
        <w:spacing w:after="0" w:line="240" w:lineRule="auto"/>
        <w:jc w:val="both"/>
        <w:rPr>
          <w:b/>
          <w:bCs/>
          <w:u w:val="single"/>
        </w:rPr>
      </w:pPr>
      <w:r w:rsidRPr="00675D2A">
        <w:rPr>
          <w:b/>
          <w:bCs/>
          <w:u w:val="single"/>
        </w:rPr>
        <w:t>Background Research:</w:t>
      </w:r>
    </w:p>
    <w:p w14:paraId="62599260" w14:textId="4A954ED1" w:rsidR="00E1144E" w:rsidRDefault="009025F3" w:rsidP="0088246D">
      <w:pPr>
        <w:pStyle w:val="ListParagraph"/>
        <w:numPr>
          <w:ilvl w:val="0"/>
          <w:numId w:val="5"/>
        </w:numPr>
        <w:spacing w:after="0" w:line="240" w:lineRule="auto"/>
        <w:jc w:val="both"/>
      </w:pPr>
      <w:r>
        <w:t>Based on the Greece fire</w:t>
      </w:r>
      <w:r w:rsidR="00675D2A">
        <w:t xml:space="preserve"> accidents</w:t>
      </w:r>
      <w:r>
        <w:t xml:space="preserve"> which happened</w:t>
      </w:r>
      <w:r w:rsidR="00675D2A">
        <w:t xml:space="preserve"> a few times</w:t>
      </w:r>
      <w:r>
        <w:t xml:space="preserve"> earlier</w:t>
      </w:r>
      <w:r w:rsidR="00675D2A">
        <w:t>,</w:t>
      </w:r>
      <w:r>
        <w:t xml:space="preserve"> there have been several types of </w:t>
      </w:r>
      <w:r w:rsidR="00D429F2">
        <w:t>research</w:t>
      </w:r>
      <w:r w:rsidR="00675D2A">
        <w:t xml:space="preserve"> made. But based on the Twitter data there has been no </w:t>
      </w:r>
      <w:r w:rsidR="00D429F2">
        <w:t>research</w:t>
      </w:r>
      <w:r w:rsidR="00675D2A">
        <w:t xml:space="preserve"> made before.</w:t>
      </w:r>
    </w:p>
    <w:p w14:paraId="16CE3203" w14:textId="54257153" w:rsidR="0088246D" w:rsidRDefault="0088246D" w:rsidP="0088246D">
      <w:pPr>
        <w:pStyle w:val="ListParagraph"/>
        <w:numPr>
          <w:ilvl w:val="0"/>
          <w:numId w:val="5"/>
        </w:numPr>
        <w:spacing w:after="0" w:line="240" w:lineRule="auto"/>
        <w:jc w:val="both"/>
      </w:pPr>
      <w:r>
        <w:t>The Twitter data are classified based on the user sentiments and analysis of the reactions to the tragedy.</w:t>
      </w:r>
    </w:p>
    <w:p w14:paraId="61A3DB00" w14:textId="2AAA81D1" w:rsidR="0088246D" w:rsidRDefault="00DB2E08" w:rsidP="00DB2E08">
      <w:pPr>
        <w:pStyle w:val="ListParagraph"/>
        <w:spacing w:after="0" w:line="240" w:lineRule="auto"/>
        <w:jc w:val="both"/>
      </w:pPr>
      <w:r>
        <w:t xml:space="preserve">The response to the fire </w:t>
      </w:r>
      <w:r w:rsidR="00727F36">
        <w:t>being i</w:t>
      </w:r>
      <w:r>
        <w:t>mmediate, indeed</w:t>
      </w:r>
      <w:r w:rsidR="00727F36">
        <w:t>, sad, lost, help</w:t>
      </w:r>
      <w:r w:rsidR="00455683">
        <w:t xml:space="preserve">. The </w:t>
      </w:r>
      <w:r>
        <w:t xml:space="preserve">negative </w:t>
      </w:r>
      <w:r w:rsidR="00455683">
        <w:t>incidents always reach the public quicker and stronger emotions</w:t>
      </w:r>
      <w:r>
        <w:t xml:space="preserve"> tend to elicit stronger and quicker </w:t>
      </w:r>
      <w:r w:rsidR="00455683" w:rsidRPr="00455683">
        <w:t>(OpenStax CNX, 2021)</w:t>
      </w:r>
    </w:p>
    <w:p w14:paraId="3F638FFB" w14:textId="14B934EF" w:rsidR="00430A18" w:rsidRPr="00366026" w:rsidRDefault="00366026" w:rsidP="00366026">
      <w:pPr>
        <w:spacing w:after="0" w:line="240" w:lineRule="auto"/>
        <w:jc w:val="both"/>
        <w:rPr>
          <w:b/>
          <w:bCs/>
          <w:u w:val="single"/>
        </w:rPr>
      </w:pPr>
      <w:r>
        <w:rPr>
          <w:b/>
          <w:bCs/>
          <w:u w:val="single"/>
        </w:rPr>
        <w:t>Methodology</w:t>
      </w:r>
      <w:r w:rsidRPr="00675D2A">
        <w:rPr>
          <w:b/>
          <w:bCs/>
          <w:u w:val="single"/>
        </w:rPr>
        <w:t>:</w:t>
      </w:r>
    </w:p>
    <w:p w14:paraId="30CE2D3D" w14:textId="70A85BF3" w:rsidR="00366026" w:rsidRDefault="00366026" w:rsidP="00950B7B">
      <w:pPr>
        <w:pStyle w:val="ListParagraph"/>
        <w:spacing w:after="0" w:line="240" w:lineRule="auto"/>
        <w:jc w:val="both"/>
      </w:pPr>
      <w:r w:rsidRPr="00FB3E03">
        <w:rPr>
          <w:b/>
          <w:bCs/>
        </w:rPr>
        <w:t xml:space="preserve">Data </w:t>
      </w:r>
      <w:r w:rsidR="00640F2F">
        <w:rPr>
          <w:b/>
          <w:bCs/>
        </w:rPr>
        <w:t>Collection</w:t>
      </w:r>
      <w:r w:rsidRPr="00FB3E03">
        <w:rPr>
          <w:b/>
          <w:bCs/>
        </w:rPr>
        <w:t>:</w:t>
      </w:r>
      <w:r>
        <w:t xml:space="preserve"> </w:t>
      </w:r>
      <w:r w:rsidR="00640F2F">
        <w:t>Twitter data was collected</w:t>
      </w:r>
      <w:r>
        <w:t xml:space="preserve"> using </w:t>
      </w:r>
      <w:r w:rsidR="00640F2F" w:rsidRPr="00640F2F">
        <w:t>#prayforgreece</w:t>
      </w:r>
      <w:r w:rsidR="00640F2F">
        <w:t xml:space="preserve"> &amp; </w:t>
      </w:r>
      <w:r w:rsidR="00640F2F" w:rsidRPr="00640F2F">
        <w:t>#greecefire</w:t>
      </w:r>
      <w:r w:rsidR="00640F2F">
        <w:t xml:space="preserve"> </w:t>
      </w:r>
      <w:r w:rsidR="00A94162">
        <w:t>for</w:t>
      </w:r>
      <w:r w:rsidR="00640F2F">
        <w:t xml:space="preserve"> more than 24 hours</w:t>
      </w:r>
      <w:r w:rsidR="000D2BE4">
        <w:t xml:space="preserve"> to analyze the reactions of the tweets.</w:t>
      </w:r>
    </w:p>
    <w:p w14:paraId="76CDDC05" w14:textId="3FC59F9A" w:rsidR="00366026" w:rsidRDefault="00366026" w:rsidP="00950B7B">
      <w:pPr>
        <w:pStyle w:val="ListParagraph"/>
        <w:spacing w:after="0" w:line="240" w:lineRule="auto"/>
        <w:jc w:val="both"/>
      </w:pPr>
      <w:r w:rsidRPr="00FB3E03">
        <w:rPr>
          <w:b/>
          <w:bCs/>
        </w:rPr>
        <w:t>Sources</w:t>
      </w:r>
      <w:r w:rsidR="00B62ECB">
        <w:rPr>
          <w:b/>
          <w:bCs/>
        </w:rPr>
        <w:t xml:space="preserve">: </w:t>
      </w:r>
      <w:proofErr w:type="spellStart"/>
      <w:r>
        <w:t>Hawksey</w:t>
      </w:r>
      <w:proofErr w:type="spellEnd"/>
      <w:r>
        <w:t xml:space="preserve"> Tags </w:t>
      </w:r>
      <w:r w:rsidR="00B62ECB">
        <w:t>V</w:t>
      </w:r>
      <w:r>
        <w:t>6.1</w:t>
      </w:r>
      <w:r w:rsidR="00065958">
        <w:t xml:space="preserve"> </w:t>
      </w:r>
      <w:r w:rsidR="0063796B">
        <w:t xml:space="preserve">was </w:t>
      </w:r>
      <w:r w:rsidR="00065958">
        <w:t>used</w:t>
      </w:r>
      <w:r>
        <w:t xml:space="preserve"> to </w:t>
      </w:r>
      <w:r w:rsidR="00D429F2">
        <w:t>collect the</w:t>
      </w:r>
      <w:r w:rsidR="00065958">
        <w:t xml:space="preserve"> data from Twitter</w:t>
      </w:r>
      <w:r w:rsidR="0063796B">
        <w:t>.</w:t>
      </w:r>
    </w:p>
    <w:p w14:paraId="60F329A1" w14:textId="3CCF7FD6" w:rsidR="00366026" w:rsidRDefault="00A17177" w:rsidP="00950B7B">
      <w:pPr>
        <w:pStyle w:val="ListParagraph"/>
        <w:spacing w:after="0" w:line="240" w:lineRule="auto"/>
        <w:jc w:val="both"/>
      </w:pPr>
      <w:r>
        <w:rPr>
          <w:b/>
          <w:bCs/>
        </w:rPr>
        <w:t>Method</w:t>
      </w:r>
      <w:r w:rsidR="00173B65">
        <w:rPr>
          <w:b/>
          <w:bCs/>
        </w:rPr>
        <w:t>/Coding</w:t>
      </w:r>
      <w:r w:rsidR="00366026" w:rsidRPr="00FB3E03">
        <w:rPr>
          <w:b/>
          <w:bCs/>
        </w:rPr>
        <w:t>:</w:t>
      </w:r>
      <w:r w:rsidR="00366026">
        <w:t xml:space="preserve"> </w:t>
      </w:r>
      <w:r>
        <w:t xml:space="preserve">The collected data </w:t>
      </w:r>
      <w:r w:rsidR="00173B65">
        <w:t>o</w:t>
      </w:r>
      <w:r w:rsidR="00D429F2">
        <w:t>n</w:t>
      </w:r>
      <w:r>
        <w:t xml:space="preserve"> the Twitter hashtag has been undergone for the separation of </w:t>
      </w:r>
      <w:r w:rsidR="00173B65">
        <w:t>“</w:t>
      </w:r>
      <w:r>
        <w:t>Types of Tweets</w:t>
      </w:r>
      <w:r w:rsidR="00173B65">
        <w:t>” (</w:t>
      </w:r>
      <w:r w:rsidR="00D429F2">
        <w:t>Retweeted</w:t>
      </w:r>
      <w:r w:rsidR="00173B65">
        <w:t>/Original)</w:t>
      </w:r>
      <w:r>
        <w:t xml:space="preserve"> using the </w:t>
      </w:r>
      <w:r w:rsidR="0063796B">
        <w:t xml:space="preserve">Microsoft </w:t>
      </w:r>
      <w:r>
        <w:t>Excel formula.</w:t>
      </w:r>
      <w:r w:rsidR="00173B65">
        <w:t xml:space="preserve"> Using the Azure Machine learning add-on in </w:t>
      </w:r>
      <w:r w:rsidR="00C81C1A">
        <w:t xml:space="preserve">Microsoft </w:t>
      </w:r>
      <w:r w:rsidR="00173B65">
        <w:t>exce</w:t>
      </w:r>
      <w:r w:rsidR="001021DB">
        <w:t>l</w:t>
      </w:r>
      <w:r w:rsidR="001021DB" w:rsidRPr="001021DB">
        <w:t xml:space="preserve"> (Azure ML, 2021)</w:t>
      </w:r>
      <w:r w:rsidR="00173B65">
        <w:t xml:space="preserve"> the sentiments of Twitter have been classified</w:t>
      </w:r>
      <w:r w:rsidR="00977F99">
        <w:t xml:space="preserve"> and identified with the percentage</w:t>
      </w:r>
      <w:r w:rsidR="00DF4A56">
        <w:t xml:space="preserve"> refer Fig 1.</w:t>
      </w:r>
    </w:p>
    <w:p w14:paraId="154595F2" w14:textId="2D42E5BE" w:rsidR="00366026" w:rsidRDefault="00366026" w:rsidP="008137C2">
      <w:pPr>
        <w:pStyle w:val="ListParagraph"/>
        <w:spacing w:after="0" w:line="240" w:lineRule="auto"/>
        <w:jc w:val="both"/>
      </w:pPr>
      <w:r w:rsidRPr="00FB3E03">
        <w:rPr>
          <w:b/>
          <w:bCs/>
        </w:rPr>
        <w:t>Coding:</w:t>
      </w:r>
      <w:r>
        <w:t xml:space="preserve"> </w:t>
      </w:r>
      <w:r w:rsidR="008137C2">
        <w:t>“R” Programming was used to identify the sentiments based on the tweet's message</w:t>
      </w:r>
      <w:r>
        <w:t xml:space="preserve"> </w:t>
      </w:r>
      <w:r w:rsidR="008137C2" w:rsidRPr="008137C2">
        <w:t>(Twitter Sentiment Analysis R, 2021)</w:t>
      </w:r>
      <w:r w:rsidR="00F70E40">
        <w:t>. The sentiments are classified on the frequency of the usage in the tweets and presented in Fig 1.</w:t>
      </w:r>
      <w:r>
        <w:t xml:space="preserve"> </w:t>
      </w:r>
    </w:p>
    <w:p w14:paraId="7A747B78" w14:textId="32B70089" w:rsidR="00580788" w:rsidRDefault="00580788" w:rsidP="008137C2">
      <w:pPr>
        <w:pStyle w:val="ListParagraph"/>
        <w:spacing w:after="0" w:line="240" w:lineRule="auto"/>
        <w:jc w:val="both"/>
      </w:pPr>
      <w:r>
        <w:rPr>
          <w:b/>
          <w:bCs/>
        </w:rPr>
        <w:t>Geolocations:</w:t>
      </w:r>
      <w:r>
        <w:t xml:space="preserve"> The geo-locations of the Twitter users</w:t>
      </w:r>
      <w:r w:rsidR="00676A59">
        <w:t xml:space="preserve"> based on the sentimental tweets</w:t>
      </w:r>
      <w:r>
        <w:t xml:space="preserve"> are gathered and plotted in Microsoft Excel and presented in Fig 2.</w:t>
      </w:r>
    </w:p>
    <w:p w14:paraId="56CA3663" w14:textId="26955B11" w:rsidR="00366026" w:rsidRDefault="00366026" w:rsidP="00366026">
      <w:pPr>
        <w:pStyle w:val="ListParagraph"/>
        <w:spacing w:after="0" w:line="240" w:lineRule="auto"/>
        <w:jc w:val="both"/>
      </w:pPr>
    </w:p>
    <w:p w14:paraId="2FC9FC63" w14:textId="75DE700E" w:rsidR="00BB33B8" w:rsidRDefault="00BB33B8" w:rsidP="00BB33B8">
      <w:pPr>
        <w:spacing w:after="0" w:line="240" w:lineRule="auto"/>
        <w:jc w:val="both"/>
        <w:rPr>
          <w:b/>
          <w:bCs/>
          <w:u w:val="single"/>
        </w:rPr>
      </w:pPr>
      <w:r>
        <w:rPr>
          <w:b/>
          <w:bCs/>
          <w:u w:val="single"/>
        </w:rPr>
        <w:t>Dataset</w:t>
      </w:r>
      <w:r w:rsidRPr="00675D2A">
        <w:rPr>
          <w:b/>
          <w:bCs/>
          <w:u w:val="single"/>
        </w:rPr>
        <w:t>:</w:t>
      </w:r>
    </w:p>
    <w:p w14:paraId="1CC1F1A7" w14:textId="641325B9" w:rsidR="008B2B8D" w:rsidRPr="008B2B8D" w:rsidRDefault="008B2B8D" w:rsidP="008B2B8D">
      <w:pPr>
        <w:pStyle w:val="ListParagraph"/>
        <w:numPr>
          <w:ilvl w:val="0"/>
          <w:numId w:val="8"/>
        </w:numPr>
        <w:spacing w:after="0" w:line="240" w:lineRule="auto"/>
        <w:jc w:val="both"/>
        <w:rPr>
          <w:b/>
          <w:bCs/>
          <w:u w:val="single"/>
        </w:rPr>
      </w:pPr>
      <w:r>
        <w:t>#</w:t>
      </w:r>
      <w:proofErr w:type="gramStart"/>
      <w:r>
        <w:t>greecefire</w:t>
      </w:r>
      <w:proofErr w:type="gramEnd"/>
      <w:r>
        <w:t xml:space="preserve"> – 2216 tweets were downloaded for the analysis of Twitter user reactions</w:t>
      </w:r>
    </w:p>
    <w:p w14:paraId="3061BC5B" w14:textId="4DAB243A" w:rsidR="008B2B8D" w:rsidRPr="00924682" w:rsidRDefault="008B2B8D" w:rsidP="008B2B8D">
      <w:pPr>
        <w:pStyle w:val="ListParagraph"/>
        <w:numPr>
          <w:ilvl w:val="0"/>
          <w:numId w:val="8"/>
        </w:numPr>
        <w:spacing w:after="0" w:line="240" w:lineRule="auto"/>
        <w:jc w:val="both"/>
        <w:rPr>
          <w:b/>
          <w:bCs/>
          <w:u w:val="single"/>
        </w:rPr>
      </w:pPr>
      <w:r>
        <w:t xml:space="preserve">#Prayforgreece – 2294 tweets were taken </w:t>
      </w:r>
      <w:r w:rsidR="00103233">
        <w:t xml:space="preserve">into </w:t>
      </w:r>
      <w:r>
        <w:t>consideration for the ev</w:t>
      </w:r>
      <w:r w:rsidR="00103233">
        <w:t>a</w:t>
      </w:r>
      <w:r>
        <w:t xml:space="preserve">luation of the </w:t>
      </w:r>
      <w:r w:rsidR="00103233">
        <w:t>T</w:t>
      </w:r>
      <w:r>
        <w:t xml:space="preserve">witter </w:t>
      </w:r>
      <w:r w:rsidR="009E2D47">
        <w:t>user's sentimental responses.</w:t>
      </w:r>
    </w:p>
    <w:p w14:paraId="57EA6E13" w14:textId="0C9CA7C0" w:rsidR="00924682" w:rsidRPr="00556279" w:rsidRDefault="00924682" w:rsidP="008B2B8D">
      <w:pPr>
        <w:pStyle w:val="ListParagraph"/>
        <w:numPr>
          <w:ilvl w:val="0"/>
          <w:numId w:val="8"/>
        </w:numPr>
        <w:spacing w:after="0" w:line="240" w:lineRule="auto"/>
        <w:jc w:val="both"/>
        <w:rPr>
          <w:b/>
          <w:bCs/>
          <w:u w:val="single"/>
        </w:rPr>
      </w:pPr>
      <w:r>
        <w:t>For the geolocations, the users without locations have been ignored and the map has been plotted with available user locations.</w:t>
      </w:r>
    </w:p>
    <w:p w14:paraId="70DC1FCD" w14:textId="77777777" w:rsidR="00556279" w:rsidRPr="008B2B8D" w:rsidRDefault="00556279" w:rsidP="00556279">
      <w:pPr>
        <w:pStyle w:val="ListParagraph"/>
        <w:spacing w:after="0" w:line="240" w:lineRule="auto"/>
        <w:jc w:val="both"/>
        <w:rPr>
          <w:b/>
          <w:bCs/>
          <w:u w:val="single"/>
        </w:rPr>
      </w:pPr>
    </w:p>
    <w:p w14:paraId="267332A3" w14:textId="20458E32" w:rsidR="008B2B8D" w:rsidRDefault="008B2B8D" w:rsidP="00BB33B8">
      <w:pPr>
        <w:spacing w:after="0" w:line="240" w:lineRule="auto"/>
        <w:jc w:val="both"/>
        <w:rPr>
          <w:b/>
          <w:bCs/>
          <w:u w:val="single"/>
        </w:rPr>
      </w:pPr>
      <w:r>
        <w:rPr>
          <w:b/>
          <w:bCs/>
          <w:u w:val="single"/>
        </w:rPr>
        <w:t>Results:</w:t>
      </w:r>
    </w:p>
    <w:p w14:paraId="276CE311" w14:textId="77777777" w:rsidR="008B2B8D" w:rsidRPr="00366026" w:rsidRDefault="008B2B8D" w:rsidP="00BB33B8">
      <w:pPr>
        <w:spacing w:after="0" w:line="240" w:lineRule="auto"/>
        <w:jc w:val="both"/>
        <w:rPr>
          <w:b/>
          <w:bCs/>
          <w:u w:val="single"/>
        </w:rPr>
      </w:pPr>
    </w:p>
    <w:p w14:paraId="4C6E2483" w14:textId="636E27CB" w:rsidR="00366026" w:rsidRDefault="0014193A" w:rsidP="00F822E0">
      <w:pPr>
        <w:pStyle w:val="ListParagraph"/>
        <w:numPr>
          <w:ilvl w:val="0"/>
          <w:numId w:val="10"/>
        </w:numPr>
        <w:spacing w:after="0" w:line="240" w:lineRule="auto"/>
        <w:jc w:val="both"/>
      </w:pPr>
      <w:r>
        <w:t xml:space="preserve">Twitter reactions for the #prayforgreece </w:t>
      </w:r>
      <w:r w:rsidR="005A426A">
        <w:t xml:space="preserve">is given below </w:t>
      </w:r>
    </w:p>
    <w:p w14:paraId="13F97E60" w14:textId="77777777" w:rsidR="005A426A" w:rsidRDefault="005A426A" w:rsidP="005A426A">
      <w:pPr>
        <w:pStyle w:val="ListParagraph"/>
        <w:spacing w:after="0" w:line="240" w:lineRule="auto"/>
        <w:jc w:val="both"/>
      </w:pP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2520"/>
        <w:gridCol w:w="2076"/>
      </w:tblGrid>
      <w:tr w:rsidR="00FA5B74" w14:paraId="0203AA7C" w14:textId="77777777" w:rsidTr="00C11D32">
        <w:tc>
          <w:tcPr>
            <w:tcW w:w="2515" w:type="dxa"/>
          </w:tcPr>
          <w:p w14:paraId="109EB3F7" w14:textId="77777777" w:rsidR="00FA5B74" w:rsidRDefault="00FA5B74" w:rsidP="00FA5B7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FF067BD" wp14:editId="7C924B68">
                  <wp:extent cx="1400175" cy="784098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8997" cy="789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F6FDEE" w14:textId="77FF1FA8" w:rsidR="00FA5B74" w:rsidRDefault="0097633C" w:rsidP="00FA5B74">
            <w:pPr>
              <w:jc w:val="both"/>
            </w:pPr>
            <w:r>
              <w:t xml:space="preserve">Negative </w:t>
            </w:r>
            <w:r w:rsidR="00671CE7">
              <w:t>- 74.71</w:t>
            </w:r>
            <w:r w:rsidRPr="0097633C">
              <w:t>%</w:t>
            </w:r>
          </w:p>
        </w:tc>
        <w:tc>
          <w:tcPr>
            <w:tcW w:w="2520" w:type="dxa"/>
          </w:tcPr>
          <w:p w14:paraId="22A360C2" w14:textId="77777777" w:rsidR="00FA5B74" w:rsidRDefault="00FA5B74" w:rsidP="00FA5B7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08D694" wp14:editId="15B45D66">
                  <wp:extent cx="1399268" cy="783590"/>
                  <wp:effectExtent l="0" t="0" r="0" b="0"/>
                  <wp:docPr id="6" name="Picture 6" descr="A picture containing text, nature, house, ol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text, nature, house, old&#10;&#10;Description automatically generated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5101" cy="786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787CF6" w14:textId="5C527918" w:rsidR="00F005E0" w:rsidRDefault="00F005E0" w:rsidP="00FA5B74">
            <w:pPr>
              <w:jc w:val="center"/>
            </w:pPr>
            <w:r>
              <w:t xml:space="preserve">Neutral </w:t>
            </w:r>
            <w:r w:rsidR="00671CE7">
              <w:t>- 21.59</w:t>
            </w:r>
            <w:r w:rsidRPr="00F005E0">
              <w:t>%</w:t>
            </w:r>
          </w:p>
        </w:tc>
        <w:tc>
          <w:tcPr>
            <w:tcW w:w="2070" w:type="dxa"/>
          </w:tcPr>
          <w:p w14:paraId="0DA86E1F" w14:textId="77777777" w:rsidR="00FA5B74" w:rsidRDefault="00FA5B74" w:rsidP="00FA5B7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1957B51" wp14:editId="7D75ACA2">
                  <wp:extent cx="1177526" cy="783590"/>
                  <wp:effectExtent l="0" t="0" r="3810" b="0"/>
                  <wp:docPr id="9" name="Picture 9" descr="A picture containing tree, outdoor, smoke, com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tree, outdoor, smoke, coming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278" cy="7860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5EB99E" w14:textId="1672C190" w:rsidR="00F005E0" w:rsidRDefault="00F005E0" w:rsidP="00FA5B74">
            <w:pPr>
              <w:jc w:val="center"/>
            </w:pPr>
            <w:r>
              <w:t xml:space="preserve">Positive </w:t>
            </w:r>
            <w:r w:rsidR="00671CE7">
              <w:t>- 3.71</w:t>
            </w:r>
            <w:r w:rsidRPr="00F005E0">
              <w:t>%</w:t>
            </w:r>
          </w:p>
        </w:tc>
      </w:tr>
    </w:tbl>
    <w:p w14:paraId="6208B0D7" w14:textId="02752504" w:rsidR="00366026" w:rsidRDefault="00366026" w:rsidP="00FA5B74">
      <w:pPr>
        <w:spacing w:after="0" w:line="240" w:lineRule="auto"/>
        <w:jc w:val="both"/>
      </w:pPr>
    </w:p>
    <w:p w14:paraId="6319B60F" w14:textId="6C6A52B6" w:rsidR="00366026" w:rsidRDefault="00366026" w:rsidP="00366026">
      <w:pPr>
        <w:pStyle w:val="ListParagraph"/>
        <w:spacing w:after="0" w:line="240" w:lineRule="auto"/>
        <w:jc w:val="both"/>
      </w:pPr>
    </w:p>
    <w:p w14:paraId="45F40B39" w14:textId="3E5F7455" w:rsidR="00366026" w:rsidRDefault="00366026" w:rsidP="00366026">
      <w:pPr>
        <w:pStyle w:val="ListParagraph"/>
        <w:spacing w:after="0" w:line="240" w:lineRule="auto"/>
        <w:jc w:val="both"/>
      </w:pPr>
    </w:p>
    <w:p w14:paraId="6EFEA68F" w14:textId="3A48B94E" w:rsidR="00366026" w:rsidRDefault="00366026" w:rsidP="00366026">
      <w:pPr>
        <w:pStyle w:val="ListParagraph"/>
        <w:spacing w:after="0" w:line="240" w:lineRule="auto"/>
        <w:jc w:val="both"/>
      </w:pPr>
    </w:p>
    <w:p w14:paraId="12F9BAD5" w14:textId="11813A86" w:rsidR="00366026" w:rsidRDefault="00366026" w:rsidP="00366026">
      <w:pPr>
        <w:pStyle w:val="ListParagraph"/>
        <w:spacing w:after="0" w:line="240" w:lineRule="auto"/>
        <w:jc w:val="both"/>
      </w:pPr>
    </w:p>
    <w:p w14:paraId="25AEE28D" w14:textId="040E526C" w:rsidR="00366026" w:rsidRDefault="00366026" w:rsidP="00366026">
      <w:pPr>
        <w:pStyle w:val="ListParagraph"/>
        <w:spacing w:after="0" w:line="240" w:lineRule="auto"/>
        <w:jc w:val="both"/>
      </w:pPr>
    </w:p>
    <w:p w14:paraId="5BAA757D" w14:textId="393AF9F7" w:rsidR="009506DD" w:rsidRPr="00671CE7" w:rsidRDefault="00A07DA9" w:rsidP="00A07DA9">
      <w:pPr>
        <w:spacing w:after="0" w:line="240" w:lineRule="auto"/>
        <w:jc w:val="center"/>
        <w:rPr>
          <w:sz w:val="18"/>
          <w:szCs w:val="18"/>
        </w:rPr>
      </w:pPr>
      <w:r w:rsidRPr="00671CE7">
        <w:rPr>
          <w:sz w:val="18"/>
          <w:szCs w:val="18"/>
        </w:rPr>
        <w:t>Figure</w:t>
      </w:r>
      <w:r w:rsidR="00C11D32" w:rsidRPr="00671CE7">
        <w:rPr>
          <w:sz w:val="18"/>
          <w:szCs w:val="18"/>
        </w:rPr>
        <w:t>s</w:t>
      </w:r>
      <w:r w:rsidRPr="00671CE7">
        <w:rPr>
          <w:sz w:val="18"/>
          <w:szCs w:val="18"/>
        </w:rPr>
        <w:t xml:space="preserve"> Source - </w:t>
      </w:r>
      <w:r w:rsidR="006740F1" w:rsidRPr="00671CE7">
        <w:rPr>
          <w:sz w:val="18"/>
          <w:szCs w:val="18"/>
        </w:rPr>
        <w:t>(</w:t>
      </w:r>
      <w:r w:rsidRPr="00671CE7">
        <w:rPr>
          <w:sz w:val="18"/>
          <w:szCs w:val="18"/>
        </w:rPr>
        <w:t>G</w:t>
      </w:r>
      <w:r w:rsidR="006740F1" w:rsidRPr="00671CE7">
        <w:rPr>
          <w:sz w:val="18"/>
          <w:szCs w:val="18"/>
        </w:rPr>
        <w:t>reece fire, 2021)</w:t>
      </w:r>
    </w:p>
    <w:p w14:paraId="43FDEEBD" w14:textId="101C3330" w:rsidR="009506DD" w:rsidRDefault="00E85446" w:rsidP="00E85446">
      <w:pPr>
        <w:pStyle w:val="ListParagraph"/>
        <w:numPr>
          <w:ilvl w:val="0"/>
          <w:numId w:val="10"/>
        </w:numPr>
        <w:spacing w:after="0" w:line="240" w:lineRule="auto"/>
        <w:jc w:val="both"/>
      </w:pPr>
      <w:r>
        <w:t xml:space="preserve">The </w:t>
      </w:r>
      <w:proofErr w:type="gramStart"/>
      <w:r>
        <w:t>Sentiments</w:t>
      </w:r>
      <w:proofErr w:type="gramEnd"/>
      <w:r>
        <w:t xml:space="preserve"> types of the #prayforgreece in correlations with the types of Twitter for both hashtags compared for the sentimental analysis are provided below.</w:t>
      </w:r>
    </w:p>
    <w:p w14:paraId="022040C6" w14:textId="77777777" w:rsidR="009506DD" w:rsidRDefault="009506DD" w:rsidP="00366026">
      <w:pPr>
        <w:pStyle w:val="ListParagraph"/>
        <w:spacing w:after="0" w:line="240" w:lineRule="auto"/>
        <w:jc w:val="both"/>
      </w:pPr>
    </w:p>
    <w:p w14:paraId="4DD3B209" w14:textId="4D61D517" w:rsidR="00366026" w:rsidRDefault="00366026" w:rsidP="00366026">
      <w:pPr>
        <w:pStyle w:val="ListParagraph"/>
        <w:spacing w:after="0" w:line="240" w:lineRule="auto"/>
        <w:jc w:val="both"/>
      </w:pPr>
    </w:p>
    <w:tbl>
      <w:tblPr>
        <w:tblStyle w:val="TableGrid"/>
        <w:tblW w:w="0" w:type="auto"/>
        <w:tblInd w:w="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6"/>
        <w:gridCol w:w="2721"/>
        <w:gridCol w:w="3186"/>
      </w:tblGrid>
      <w:tr w:rsidR="001573D2" w14:paraId="52E12E50" w14:textId="77777777" w:rsidTr="00B86B4C">
        <w:trPr>
          <w:trHeight w:val="1578"/>
        </w:trPr>
        <w:tc>
          <w:tcPr>
            <w:tcW w:w="2650" w:type="dxa"/>
          </w:tcPr>
          <w:p w14:paraId="7565B8DB" w14:textId="01FE3C68" w:rsidR="001333F5" w:rsidRDefault="001333F5" w:rsidP="00366026">
            <w:pPr>
              <w:pStyle w:val="ListParagraph"/>
              <w:ind w:left="0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2356BD6A" wp14:editId="752C7D36">
                  <wp:extent cx="1609725" cy="913765"/>
                  <wp:effectExtent l="0" t="0" r="9525" b="63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6799" cy="934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6" w:type="dxa"/>
          </w:tcPr>
          <w:p w14:paraId="698792BD" w14:textId="27F37900" w:rsidR="001333F5" w:rsidRDefault="001333F5" w:rsidP="00366026">
            <w:pPr>
              <w:pStyle w:val="ListParagraph"/>
              <w:ind w:left="0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0C93F0" wp14:editId="21D607AC">
                  <wp:extent cx="1590675" cy="913765"/>
                  <wp:effectExtent l="0" t="0" r="0" b="63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6633" cy="9286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5A719800" w14:textId="182BF5F6" w:rsidR="001333F5" w:rsidRDefault="001333F5" w:rsidP="00366026">
            <w:pPr>
              <w:pStyle w:val="ListParagraph"/>
              <w:ind w:left="0"/>
              <w:jc w:val="both"/>
            </w:pPr>
            <w:r>
              <w:rPr>
                <w:noProof/>
              </w:rPr>
              <w:drawing>
                <wp:inline distT="0" distB="0" distL="0" distR="0" wp14:anchorId="17EB194E" wp14:editId="57C68A73">
                  <wp:extent cx="1882437" cy="914400"/>
                  <wp:effectExtent l="0" t="0" r="381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7009" cy="9311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33F5" w14:paraId="77FE99D9" w14:textId="77777777" w:rsidTr="00B86B4C">
        <w:trPr>
          <w:trHeight w:val="253"/>
        </w:trPr>
        <w:tc>
          <w:tcPr>
            <w:tcW w:w="8306" w:type="dxa"/>
            <w:gridSpan w:val="3"/>
          </w:tcPr>
          <w:p w14:paraId="37451E4B" w14:textId="11155B98" w:rsidR="001333F5" w:rsidRPr="00671CE7" w:rsidRDefault="001333F5" w:rsidP="007335A0">
            <w:pPr>
              <w:pStyle w:val="ListParagraph"/>
              <w:ind w:left="0"/>
              <w:rPr>
                <w:sz w:val="18"/>
                <w:szCs w:val="18"/>
              </w:rPr>
            </w:pPr>
            <w:r w:rsidRPr="00671CE7">
              <w:rPr>
                <w:sz w:val="18"/>
                <w:szCs w:val="18"/>
              </w:rPr>
              <w:t>Sentiments Type Vs Types of Twitter (Original / Retweeted)</w:t>
            </w:r>
          </w:p>
          <w:p w14:paraId="222FA53D" w14:textId="77777777" w:rsidR="001333F5" w:rsidRDefault="001333F5" w:rsidP="007335A0">
            <w:pPr>
              <w:pStyle w:val="ListParagraph"/>
              <w:ind w:left="0"/>
              <w:rPr>
                <w:sz w:val="18"/>
                <w:szCs w:val="18"/>
              </w:rPr>
            </w:pPr>
            <w:r w:rsidRPr="00671CE7">
              <w:rPr>
                <w:sz w:val="18"/>
                <w:szCs w:val="18"/>
              </w:rPr>
              <w:t>Figures source – Tags twitter data using #PrayForGreece</w:t>
            </w:r>
            <w:r w:rsidR="00AC5AB5" w:rsidRPr="00671CE7">
              <w:rPr>
                <w:sz w:val="18"/>
                <w:szCs w:val="18"/>
              </w:rPr>
              <w:t xml:space="preserve"> &amp; #Greecefire</w:t>
            </w:r>
          </w:p>
          <w:p w14:paraId="45A57822" w14:textId="5F89C86F" w:rsidR="00B86B4C" w:rsidRDefault="00B86B4C" w:rsidP="00B86B4C">
            <w:pPr>
              <w:pStyle w:val="ListParagraph"/>
              <w:ind w:left="-465" w:hanging="465"/>
            </w:pPr>
          </w:p>
        </w:tc>
      </w:tr>
    </w:tbl>
    <w:tbl>
      <w:tblPr>
        <w:tblpPr w:leftFromText="180" w:rightFromText="180" w:vertAnchor="text" w:horzAnchor="page" w:tblpX="2341" w:tblpY="166"/>
        <w:tblW w:w="3502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"/>
        <w:gridCol w:w="1339"/>
        <w:gridCol w:w="1083"/>
      </w:tblGrid>
      <w:tr w:rsidR="001573D2" w:rsidRPr="00CB4C0E" w14:paraId="029B8EED" w14:textId="77777777" w:rsidTr="001573D2">
        <w:trPr>
          <w:trHeight w:val="218"/>
          <w:tblCellSpacing w:w="0" w:type="dxa"/>
        </w:trPr>
        <w:tc>
          <w:tcPr>
            <w:tcW w:w="0" w:type="auto"/>
            <w:shd w:val="clear" w:color="auto" w:fill="FFC0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5455F3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4C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entiment</w:t>
            </w:r>
          </w:p>
        </w:tc>
        <w:tc>
          <w:tcPr>
            <w:tcW w:w="1339" w:type="dxa"/>
            <w:shd w:val="clear" w:color="auto" w:fill="FFC0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7244D0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4C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entiments Total Counts</w:t>
            </w:r>
          </w:p>
        </w:tc>
        <w:tc>
          <w:tcPr>
            <w:tcW w:w="1083" w:type="dxa"/>
            <w:shd w:val="clear" w:color="auto" w:fill="FFC0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C6AB05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4C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% </w:t>
            </w:r>
            <w:proofErr w:type="gramStart"/>
            <w:r w:rsidRPr="00CB4C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proofErr w:type="gramEnd"/>
            <w:r w:rsidRPr="00CB4C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Sentiment</w:t>
            </w:r>
          </w:p>
        </w:tc>
      </w:tr>
      <w:tr w:rsidR="001573D2" w:rsidRPr="00CB4C0E" w14:paraId="293F87C6" w14:textId="77777777" w:rsidTr="001573D2">
        <w:trPr>
          <w:trHeight w:val="218"/>
          <w:tblCellSpacing w:w="0" w:type="dxa"/>
        </w:trPr>
        <w:tc>
          <w:tcPr>
            <w:tcW w:w="0" w:type="auto"/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C6BEBD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Angry</w:t>
            </w:r>
          </w:p>
        </w:tc>
        <w:tc>
          <w:tcPr>
            <w:tcW w:w="133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902BAE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312</w:t>
            </w:r>
          </w:p>
        </w:tc>
        <w:tc>
          <w:tcPr>
            <w:tcW w:w="1083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8ACF1" w14:textId="77777777" w:rsidR="001573D2" w:rsidRPr="00CB4C0E" w:rsidRDefault="001573D2" w:rsidP="001573D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14.09%</w:t>
            </w:r>
          </w:p>
        </w:tc>
      </w:tr>
      <w:tr w:rsidR="001573D2" w:rsidRPr="00CB4C0E" w14:paraId="613FE3E8" w14:textId="77777777" w:rsidTr="001573D2">
        <w:trPr>
          <w:trHeight w:val="218"/>
          <w:tblCellSpacing w:w="0" w:type="dxa"/>
        </w:trPr>
        <w:tc>
          <w:tcPr>
            <w:tcW w:w="0" w:type="auto"/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4871E7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Help</w:t>
            </w:r>
          </w:p>
        </w:tc>
        <w:tc>
          <w:tcPr>
            <w:tcW w:w="133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65C85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146</w:t>
            </w:r>
          </w:p>
        </w:tc>
        <w:tc>
          <w:tcPr>
            <w:tcW w:w="1083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583D98" w14:textId="77777777" w:rsidR="001573D2" w:rsidRPr="00CB4C0E" w:rsidRDefault="001573D2" w:rsidP="001573D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6.59%</w:t>
            </w:r>
          </w:p>
        </w:tc>
      </w:tr>
      <w:tr w:rsidR="001573D2" w:rsidRPr="00CB4C0E" w14:paraId="4FDC4C10" w14:textId="77777777" w:rsidTr="001573D2">
        <w:trPr>
          <w:trHeight w:val="218"/>
          <w:tblCellSpacing w:w="0" w:type="dxa"/>
        </w:trPr>
        <w:tc>
          <w:tcPr>
            <w:tcW w:w="0" w:type="auto"/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172680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Hope</w:t>
            </w:r>
          </w:p>
        </w:tc>
        <w:tc>
          <w:tcPr>
            <w:tcW w:w="133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2CF9ED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300</w:t>
            </w:r>
          </w:p>
        </w:tc>
        <w:tc>
          <w:tcPr>
            <w:tcW w:w="1083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7CFBFF" w14:textId="77777777" w:rsidR="001573D2" w:rsidRPr="00CB4C0E" w:rsidRDefault="001573D2" w:rsidP="001573D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13.54%</w:t>
            </w:r>
          </w:p>
        </w:tc>
      </w:tr>
      <w:tr w:rsidR="001573D2" w:rsidRPr="00CB4C0E" w14:paraId="667B8D4A" w14:textId="77777777" w:rsidTr="001573D2">
        <w:trPr>
          <w:trHeight w:val="218"/>
          <w:tblCellSpacing w:w="0" w:type="dxa"/>
        </w:trPr>
        <w:tc>
          <w:tcPr>
            <w:tcW w:w="0" w:type="auto"/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5EE744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Horrible</w:t>
            </w:r>
          </w:p>
        </w:tc>
        <w:tc>
          <w:tcPr>
            <w:tcW w:w="133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DAF34B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838</w:t>
            </w:r>
          </w:p>
        </w:tc>
        <w:tc>
          <w:tcPr>
            <w:tcW w:w="1083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B46B0D" w14:textId="77777777" w:rsidR="001573D2" w:rsidRPr="00CB4C0E" w:rsidRDefault="001573D2" w:rsidP="001573D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37.83%</w:t>
            </w:r>
          </w:p>
        </w:tc>
      </w:tr>
      <w:tr w:rsidR="001573D2" w:rsidRPr="00CB4C0E" w14:paraId="517E6E2F" w14:textId="77777777" w:rsidTr="001573D2">
        <w:trPr>
          <w:trHeight w:val="218"/>
          <w:tblCellSpacing w:w="0" w:type="dxa"/>
        </w:trPr>
        <w:tc>
          <w:tcPr>
            <w:tcW w:w="0" w:type="auto"/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E8393C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Lost</w:t>
            </w:r>
          </w:p>
        </w:tc>
        <w:tc>
          <w:tcPr>
            <w:tcW w:w="133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E8751B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3</w:t>
            </w:r>
          </w:p>
        </w:tc>
        <w:tc>
          <w:tcPr>
            <w:tcW w:w="1083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E1837E" w14:textId="77777777" w:rsidR="001573D2" w:rsidRPr="00CB4C0E" w:rsidRDefault="001573D2" w:rsidP="001573D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0.14%</w:t>
            </w:r>
          </w:p>
        </w:tc>
      </w:tr>
      <w:tr w:rsidR="001573D2" w:rsidRPr="00CB4C0E" w14:paraId="5D0B6389" w14:textId="77777777" w:rsidTr="001573D2">
        <w:trPr>
          <w:trHeight w:val="218"/>
          <w:tblCellSpacing w:w="0" w:type="dxa"/>
        </w:trPr>
        <w:tc>
          <w:tcPr>
            <w:tcW w:w="0" w:type="auto"/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55F31D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negative</w:t>
            </w:r>
          </w:p>
        </w:tc>
        <w:tc>
          <w:tcPr>
            <w:tcW w:w="133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5C8AE8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284</w:t>
            </w:r>
          </w:p>
        </w:tc>
        <w:tc>
          <w:tcPr>
            <w:tcW w:w="1083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49CB5C" w14:textId="77777777" w:rsidR="001573D2" w:rsidRPr="00CB4C0E" w:rsidRDefault="001573D2" w:rsidP="001573D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12.82%</w:t>
            </w:r>
          </w:p>
        </w:tc>
      </w:tr>
      <w:tr w:rsidR="001573D2" w:rsidRPr="00CB4C0E" w14:paraId="4DB6C9AB" w14:textId="77777777" w:rsidTr="001573D2">
        <w:trPr>
          <w:trHeight w:val="218"/>
          <w:tblCellSpacing w:w="0" w:type="dxa"/>
        </w:trPr>
        <w:tc>
          <w:tcPr>
            <w:tcW w:w="0" w:type="auto"/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F653D1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positive</w:t>
            </w:r>
          </w:p>
        </w:tc>
        <w:tc>
          <w:tcPr>
            <w:tcW w:w="133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FA329F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12</w:t>
            </w:r>
          </w:p>
        </w:tc>
        <w:tc>
          <w:tcPr>
            <w:tcW w:w="1083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74D25B" w14:textId="77777777" w:rsidR="001573D2" w:rsidRPr="00CB4C0E" w:rsidRDefault="001573D2" w:rsidP="001573D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0.54%</w:t>
            </w:r>
          </w:p>
        </w:tc>
      </w:tr>
      <w:tr w:rsidR="001573D2" w:rsidRPr="00CB4C0E" w14:paraId="71981ADD" w14:textId="77777777" w:rsidTr="001573D2">
        <w:trPr>
          <w:trHeight w:val="218"/>
          <w:tblCellSpacing w:w="0" w:type="dxa"/>
        </w:trPr>
        <w:tc>
          <w:tcPr>
            <w:tcW w:w="0" w:type="auto"/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639270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Sad</w:t>
            </w:r>
          </w:p>
        </w:tc>
        <w:tc>
          <w:tcPr>
            <w:tcW w:w="133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F5D36B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196</w:t>
            </w:r>
          </w:p>
        </w:tc>
        <w:tc>
          <w:tcPr>
            <w:tcW w:w="1083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BC65BE" w14:textId="77777777" w:rsidR="001573D2" w:rsidRPr="00CB4C0E" w:rsidRDefault="001573D2" w:rsidP="001573D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8.85%</w:t>
            </w:r>
          </w:p>
        </w:tc>
      </w:tr>
      <w:tr w:rsidR="001573D2" w:rsidRPr="00CB4C0E" w14:paraId="0A48F12C" w14:textId="77777777" w:rsidTr="001573D2">
        <w:trPr>
          <w:trHeight w:val="218"/>
          <w:tblCellSpacing w:w="0" w:type="dxa"/>
        </w:trPr>
        <w:tc>
          <w:tcPr>
            <w:tcW w:w="0" w:type="auto"/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4B7F40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Vain</w:t>
            </w:r>
          </w:p>
        </w:tc>
        <w:tc>
          <w:tcPr>
            <w:tcW w:w="133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5DBAE7" w14:textId="77777777" w:rsidR="001573D2" w:rsidRPr="00CB4C0E" w:rsidRDefault="001573D2" w:rsidP="001573D2">
            <w:pPr>
              <w:spacing w:after="0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3</w:t>
            </w:r>
          </w:p>
        </w:tc>
        <w:tc>
          <w:tcPr>
            <w:tcW w:w="1083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D8051C" w14:textId="77777777" w:rsidR="001573D2" w:rsidRPr="00CB4C0E" w:rsidRDefault="001573D2" w:rsidP="001573D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0.14%</w:t>
            </w:r>
          </w:p>
        </w:tc>
      </w:tr>
      <w:tr w:rsidR="001573D2" w:rsidRPr="00CB4C0E" w14:paraId="379F4168" w14:textId="77777777" w:rsidTr="001573D2">
        <w:trPr>
          <w:trHeight w:val="62"/>
          <w:tblCellSpacing w:w="0" w:type="dxa"/>
        </w:trPr>
        <w:tc>
          <w:tcPr>
            <w:tcW w:w="0" w:type="auto"/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58CAFA" w14:textId="77777777" w:rsidR="001573D2" w:rsidRPr="00CB4C0E" w:rsidRDefault="001573D2" w:rsidP="001573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Worst</w:t>
            </w:r>
          </w:p>
        </w:tc>
        <w:tc>
          <w:tcPr>
            <w:tcW w:w="133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6F8FD2" w14:textId="77777777" w:rsidR="001573D2" w:rsidRPr="00CB4C0E" w:rsidRDefault="001573D2" w:rsidP="001573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121</w:t>
            </w:r>
          </w:p>
        </w:tc>
        <w:tc>
          <w:tcPr>
            <w:tcW w:w="1083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ED2B34" w14:textId="77777777" w:rsidR="001573D2" w:rsidRPr="00CB4C0E" w:rsidRDefault="001573D2" w:rsidP="001573D2">
            <w:pPr>
              <w:spacing w:before="100" w:beforeAutospacing="1" w:after="100" w:afterAutospacing="1" w:line="240" w:lineRule="auto"/>
              <w:jc w:val="right"/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</w:pPr>
            <w:r w:rsidRPr="00CB4C0E">
              <w:rPr>
                <w:rFonts w:ascii="Arial" w:eastAsia="Times New Roman" w:hAnsi="Arial" w:cs="Arial"/>
                <w:color w:val="1F3864" w:themeColor="accent1" w:themeShade="80"/>
                <w:sz w:val="18"/>
                <w:szCs w:val="18"/>
              </w:rPr>
              <w:t>5.46%</w:t>
            </w:r>
          </w:p>
        </w:tc>
      </w:tr>
    </w:tbl>
    <w:p w14:paraId="4E46B373" w14:textId="77777777" w:rsidR="00E93B5A" w:rsidRDefault="00E93B5A" w:rsidP="00366026">
      <w:pPr>
        <w:pStyle w:val="ListParagraph"/>
        <w:spacing w:after="0" w:line="240" w:lineRule="auto"/>
        <w:jc w:val="both"/>
      </w:pPr>
      <w:r>
        <w:t xml:space="preserve"> </w:t>
      </w:r>
    </w:p>
    <w:tbl>
      <w:tblPr>
        <w:tblStyle w:val="TableGrid"/>
        <w:tblpPr w:leftFromText="180" w:rightFromText="180" w:vertAnchor="text" w:horzAnchor="margin" w:tblpXSpec="right" w:tblpY="12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1"/>
      </w:tblGrid>
      <w:tr w:rsidR="00E93B5A" w14:paraId="0EC989F4" w14:textId="77777777" w:rsidTr="001573D2">
        <w:trPr>
          <w:trHeight w:val="3046"/>
        </w:trPr>
        <w:tc>
          <w:tcPr>
            <w:tcW w:w="5581" w:type="dxa"/>
          </w:tcPr>
          <w:p w14:paraId="66072F03" w14:textId="77777777" w:rsidR="00CB4C0E" w:rsidRDefault="00CB4C0E" w:rsidP="00E93B5A">
            <w:pPr>
              <w:pStyle w:val="ListParagraph"/>
              <w:ind w:left="0"/>
              <w:jc w:val="both"/>
            </w:pPr>
            <w:r>
              <w:t xml:space="preserve">   </w:t>
            </w:r>
          </w:p>
          <w:tbl>
            <w:tblPr>
              <w:tblW w:w="3486" w:type="dxa"/>
              <w:tblCellSpacing w:w="0" w:type="dxa"/>
              <w:tblInd w:w="186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77"/>
              <w:gridCol w:w="1210"/>
              <w:gridCol w:w="1199"/>
            </w:tblGrid>
            <w:tr w:rsidR="001573D2" w:rsidRPr="00CB4C0E" w14:paraId="14D36604" w14:textId="77777777" w:rsidTr="001573D2">
              <w:trPr>
                <w:trHeight w:val="300"/>
                <w:tblCellSpacing w:w="0" w:type="dxa"/>
              </w:trPr>
              <w:tc>
                <w:tcPr>
                  <w:tcW w:w="0" w:type="auto"/>
                  <w:shd w:val="clear" w:color="auto" w:fill="FFC000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3CA369D2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</w:pPr>
                  <w:r w:rsidRPr="00CB4C0E"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  <w:t>Sentiment</w:t>
                  </w:r>
                </w:p>
              </w:tc>
              <w:tc>
                <w:tcPr>
                  <w:tcW w:w="0" w:type="auto"/>
                  <w:shd w:val="clear" w:color="auto" w:fill="FFC000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641F6E0F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</w:pPr>
                  <w:r w:rsidRPr="00CB4C0E"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  <w:t>Total no of Sentiments</w:t>
                  </w:r>
                </w:p>
              </w:tc>
              <w:tc>
                <w:tcPr>
                  <w:tcW w:w="0" w:type="auto"/>
                  <w:shd w:val="clear" w:color="auto" w:fill="FFC000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24CE2E4F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</w:pPr>
                  <w:r w:rsidRPr="00CB4C0E"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  <w:t xml:space="preserve">% </w:t>
                  </w:r>
                  <w:proofErr w:type="gramStart"/>
                  <w:r w:rsidRPr="00CB4C0E"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  <w:t>of</w:t>
                  </w:r>
                  <w:proofErr w:type="gramEnd"/>
                  <w:r w:rsidRPr="00CB4C0E"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  <w:t xml:space="preserve"> Sentiments</w:t>
                  </w:r>
                </w:p>
              </w:tc>
            </w:tr>
            <w:tr w:rsidR="001573D2" w:rsidRPr="00CB4C0E" w14:paraId="0706A7DC" w14:textId="77777777" w:rsidTr="001573D2">
              <w:trPr>
                <w:trHeight w:val="300"/>
                <w:tblCellSpacing w:w="0" w:type="dxa"/>
              </w:trPr>
              <w:tc>
                <w:tcPr>
                  <w:tcW w:w="0" w:type="auto"/>
                  <w:shd w:val="clear" w:color="auto" w:fill="F3F3F3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0CFD6EB7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</w:pPr>
                  <w:r w:rsidRPr="00CB4C0E"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  <w:t>negativ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718D0BFD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</w:pPr>
                  <w:r w:rsidRPr="00CB4C0E"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  <w:t>171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4B11DAE0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</w:pPr>
                  <w:r w:rsidRPr="00CB4C0E"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  <w:t>74.71%</w:t>
                  </w:r>
                </w:p>
              </w:tc>
            </w:tr>
            <w:tr w:rsidR="001573D2" w:rsidRPr="00CB4C0E" w14:paraId="1D934000" w14:textId="77777777" w:rsidTr="001573D2">
              <w:trPr>
                <w:trHeight w:val="300"/>
                <w:tblCellSpacing w:w="0" w:type="dxa"/>
              </w:trPr>
              <w:tc>
                <w:tcPr>
                  <w:tcW w:w="0" w:type="auto"/>
                  <w:shd w:val="clear" w:color="auto" w:fill="F3F3F3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2562464A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</w:pPr>
                  <w:r w:rsidRPr="00CB4C0E"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  <w:t>neutral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462F5488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</w:pPr>
                  <w:r w:rsidRPr="00CB4C0E"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  <w:t>49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20CAC278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</w:pPr>
                  <w:r w:rsidRPr="00CB4C0E"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  <w:t>21.59%</w:t>
                  </w:r>
                </w:p>
              </w:tc>
            </w:tr>
            <w:tr w:rsidR="001573D2" w:rsidRPr="00CB4C0E" w14:paraId="4280834F" w14:textId="77777777" w:rsidTr="001573D2">
              <w:trPr>
                <w:trHeight w:val="300"/>
                <w:tblCellSpacing w:w="0" w:type="dxa"/>
              </w:trPr>
              <w:tc>
                <w:tcPr>
                  <w:tcW w:w="0" w:type="auto"/>
                  <w:shd w:val="clear" w:color="auto" w:fill="F3F3F3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350B01A3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</w:pPr>
                  <w:r w:rsidRPr="00CB4C0E"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  <w:t>Positiv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024AA88E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</w:pPr>
                  <w:r w:rsidRPr="00CB4C0E"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  <w:t>8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14:paraId="0530F701" w14:textId="77777777" w:rsidR="00CB4C0E" w:rsidRPr="00CB4C0E" w:rsidRDefault="00CB4C0E" w:rsidP="00AD2774">
                  <w:pPr>
                    <w:framePr w:hSpace="180" w:wrap="around" w:vAnchor="text" w:hAnchor="margin" w:xAlign="right" w:y="126"/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</w:pPr>
                  <w:r w:rsidRPr="00CB4C0E">
                    <w:rPr>
                      <w:rFonts w:ascii="Arial" w:eastAsia="Times New Roman" w:hAnsi="Arial" w:cs="Arial"/>
                      <w:color w:val="1F3864" w:themeColor="accent1" w:themeShade="80"/>
                      <w:sz w:val="18"/>
                      <w:szCs w:val="18"/>
                    </w:rPr>
                    <w:t>3.71%</w:t>
                  </w:r>
                </w:p>
              </w:tc>
            </w:tr>
          </w:tbl>
          <w:p w14:paraId="74C398CB" w14:textId="74185F26" w:rsidR="00E93B5A" w:rsidRDefault="00E93B5A" w:rsidP="00E93B5A">
            <w:pPr>
              <w:pStyle w:val="ListParagraph"/>
              <w:ind w:left="0"/>
              <w:jc w:val="both"/>
            </w:pPr>
          </w:p>
        </w:tc>
      </w:tr>
    </w:tbl>
    <w:p w14:paraId="7D14097D" w14:textId="216BEC36" w:rsidR="00CB4C0E" w:rsidRDefault="00CB4C0E" w:rsidP="001573D2">
      <w:pPr>
        <w:spacing w:before="100" w:beforeAutospacing="1" w:after="100" w:afterAutospacing="1" w:line="240" w:lineRule="auto"/>
        <w:jc w:val="both"/>
        <w:rPr>
          <w:noProof/>
        </w:rPr>
      </w:pPr>
    </w:p>
    <w:p w14:paraId="44519D59" w14:textId="77777777" w:rsidR="001573D2" w:rsidRDefault="001573D2" w:rsidP="001573D2">
      <w:pPr>
        <w:spacing w:before="100" w:beforeAutospacing="1" w:after="100" w:afterAutospacing="1" w:line="240" w:lineRule="auto"/>
        <w:jc w:val="both"/>
        <w:rPr>
          <w:noProof/>
        </w:rPr>
      </w:pPr>
    </w:p>
    <w:p w14:paraId="5D2D303E" w14:textId="77777777" w:rsidR="001573D2" w:rsidRDefault="001573D2" w:rsidP="001573D2">
      <w:pPr>
        <w:pStyle w:val="ListParagraph"/>
        <w:spacing w:before="100" w:beforeAutospacing="1" w:after="100" w:afterAutospacing="1" w:line="240" w:lineRule="auto"/>
        <w:rPr>
          <w:sz w:val="18"/>
          <w:szCs w:val="18"/>
        </w:rPr>
      </w:pPr>
    </w:p>
    <w:p w14:paraId="2417F07A" w14:textId="77777777" w:rsidR="001573D2" w:rsidRDefault="001573D2" w:rsidP="00E93B5A">
      <w:pPr>
        <w:pStyle w:val="ListParagraph"/>
        <w:spacing w:after="0" w:line="240" w:lineRule="auto"/>
        <w:jc w:val="center"/>
      </w:pPr>
    </w:p>
    <w:p w14:paraId="74C60D34" w14:textId="6CF5691E" w:rsidR="001573D2" w:rsidRDefault="001573D2" w:rsidP="00E93B5A">
      <w:pPr>
        <w:pStyle w:val="ListParagraph"/>
        <w:spacing w:after="0" w:line="240" w:lineRule="auto"/>
        <w:jc w:val="center"/>
      </w:pPr>
    </w:p>
    <w:p w14:paraId="1DCE8D06" w14:textId="1804F307" w:rsidR="001573D2" w:rsidRDefault="001573D2" w:rsidP="00E93B5A">
      <w:pPr>
        <w:pStyle w:val="ListParagraph"/>
        <w:spacing w:after="0" w:line="240" w:lineRule="auto"/>
        <w:jc w:val="center"/>
      </w:pPr>
    </w:p>
    <w:p w14:paraId="10EC10D6" w14:textId="50F5945C" w:rsidR="001573D2" w:rsidRDefault="001573D2" w:rsidP="00E93B5A">
      <w:pPr>
        <w:pStyle w:val="ListParagraph"/>
        <w:spacing w:after="0" w:line="240" w:lineRule="auto"/>
        <w:jc w:val="center"/>
      </w:pPr>
    </w:p>
    <w:p w14:paraId="78496576" w14:textId="32C64A1E" w:rsidR="001573D2" w:rsidRDefault="001573D2" w:rsidP="00E93B5A">
      <w:pPr>
        <w:pStyle w:val="ListParagraph"/>
        <w:spacing w:after="0" w:line="240" w:lineRule="auto"/>
        <w:jc w:val="center"/>
      </w:pPr>
    </w:p>
    <w:p w14:paraId="7C162A40" w14:textId="795FD2C8" w:rsidR="001573D2" w:rsidRDefault="001573D2" w:rsidP="00E93B5A">
      <w:pPr>
        <w:pStyle w:val="ListParagraph"/>
        <w:spacing w:after="0" w:line="240" w:lineRule="auto"/>
        <w:jc w:val="center"/>
      </w:pPr>
    </w:p>
    <w:p w14:paraId="6C263478" w14:textId="10B7DC81" w:rsidR="001573D2" w:rsidRDefault="001573D2" w:rsidP="00E93B5A">
      <w:pPr>
        <w:pStyle w:val="ListParagraph"/>
        <w:spacing w:after="0" w:line="240" w:lineRule="auto"/>
        <w:jc w:val="center"/>
      </w:pPr>
    </w:p>
    <w:p w14:paraId="7892EC8B" w14:textId="37898CBA" w:rsidR="001573D2" w:rsidRDefault="001573D2" w:rsidP="00E93B5A">
      <w:pPr>
        <w:pStyle w:val="ListParagraph"/>
        <w:spacing w:after="0" w:line="240" w:lineRule="auto"/>
        <w:jc w:val="center"/>
      </w:pPr>
    </w:p>
    <w:tbl>
      <w:tblPr>
        <w:tblStyle w:val="TableGrid"/>
        <w:tblpPr w:leftFromText="180" w:rightFromText="180" w:vertAnchor="text" w:horzAnchor="margin" w:tblpXSpec="center" w:tblpY="228"/>
        <w:tblW w:w="0" w:type="auto"/>
        <w:tblLook w:val="04A0" w:firstRow="1" w:lastRow="0" w:firstColumn="1" w:lastColumn="0" w:noHBand="0" w:noVBand="1"/>
      </w:tblPr>
      <w:tblGrid>
        <w:gridCol w:w="6102"/>
      </w:tblGrid>
      <w:tr w:rsidR="001573D2" w14:paraId="1391368D" w14:textId="77777777" w:rsidTr="00570990">
        <w:trPr>
          <w:trHeight w:val="133"/>
        </w:trPr>
        <w:tc>
          <w:tcPr>
            <w:tcW w:w="6102" w:type="dxa"/>
            <w:tcBorders>
              <w:top w:val="nil"/>
              <w:left w:val="nil"/>
              <w:bottom w:val="nil"/>
              <w:right w:val="nil"/>
            </w:tcBorders>
          </w:tcPr>
          <w:p w14:paraId="1F8D8E5A" w14:textId="029186D7" w:rsidR="001573D2" w:rsidRPr="001573D2" w:rsidRDefault="001573D2" w:rsidP="00570990">
            <w:pPr>
              <w:pStyle w:val="ListParagraph"/>
              <w:spacing w:before="100" w:beforeAutospacing="1" w:after="100" w:afterAutospacing="1"/>
              <w:rPr>
                <w:sz w:val="18"/>
                <w:szCs w:val="18"/>
              </w:rPr>
            </w:pPr>
            <w:r w:rsidRPr="001573D2">
              <w:rPr>
                <w:sz w:val="18"/>
                <w:szCs w:val="18"/>
              </w:rPr>
              <w:t xml:space="preserve">Fig -1 </w:t>
            </w:r>
            <w:r w:rsidR="00671CE7" w:rsidRPr="001573D2">
              <w:rPr>
                <w:sz w:val="18"/>
                <w:szCs w:val="18"/>
              </w:rPr>
              <w:t>(#</w:t>
            </w:r>
            <w:r w:rsidRPr="001573D2">
              <w:rPr>
                <w:sz w:val="18"/>
                <w:szCs w:val="18"/>
              </w:rPr>
              <w:t>Greecefire twitter, 2021)</w:t>
            </w:r>
            <w:r w:rsidR="00570990">
              <w:rPr>
                <w:sz w:val="18"/>
                <w:szCs w:val="18"/>
              </w:rPr>
              <w:t xml:space="preserve"> Vs </w:t>
            </w:r>
            <w:proofErr w:type="gramStart"/>
            <w:r w:rsidR="00570990">
              <w:rPr>
                <w:sz w:val="18"/>
                <w:szCs w:val="18"/>
              </w:rPr>
              <w:t>(</w:t>
            </w:r>
            <w:r w:rsidR="00570990">
              <w:t xml:space="preserve"> </w:t>
            </w:r>
            <w:r w:rsidR="00570990" w:rsidRPr="00570990">
              <w:rPr>
                <w:sz w:val="18"/>
                <w:szCs w:val="18"/>
              </w:rPr>
              <w:t>#</w:t>
            </w:r>
            <w:proofErr w:type="gramEnd"/>
            <w:r w:rsidR="00570990" w:rsidRPr="00570990">
              <w:rPr>
                <w:sz w:val="18"/>
                <w:szCs w:val="18"/>
              </w:rPr>
              <w:t>PrayForGreece</w:t>
            </w:r>
            <w:r w:rsidR="00570990">
              <w:rPr>
                <w:sz w:val="18"/>
                <w:szCs w:val="18"/>
              </w:rPr>
              <w:t>)</w:t>
            </w:r>
          </w:p>
          <w:p w14:paraId="149AD95B" w14:textId="77777777" w:rsidR="001573D2" w:rsidRDefault="001573D2" w:rsidP="00570990">
            <w:pPr>
              <w:pStyle w:val="ListParagraph"/>
              <w:spacing w:before="100" w:beforeAutospacing="1" w:after="100" w:afterAutospacing="1"/>
              <w:ind w:left="0"/>
              <w:rPr>
                <w:sz w:val="18"/>
                <w:szCs w:val="18"/>
              </w:rPr>
            </w:pPr>
          </w:p>
        </w:tc>
      </w:tr>
    </w:tbl>
    <w:p w14:paraId="32E89BB4" w14:textId="20AA23F5" w:rsidR="001573D2" w:rsidRDefault="001573D2" w:rsidP="00E93B5A">
      <w:pPr>
        <w:pStyle w:val="ListParagraph"/>
        <w:spacing w:after="0" w:line="240" w:lineRule="auto"/>
        <w:jc w:val="center"/>
      </w:pPr>
    </w:p>
    <w:p w14:paraId="3A322022" w14:textId="30077FAF" w:rsidR="001573D2" w:rsidRDefault="001573D2" w:rsidP="00E93B5A">
      <w:pPr>
        <w:pStyle w:val="ListParagraph"/>
        <w:spacing w:after="0" w:line="240" w:lineRule="auto"/>
        <w:jc w:val="center"/>
      </w:pPr>
    </w:p>
    <w:p w14:paraId="2ABA336B" w14:textId="35C955B2" w:rsidR="001573D2" w:rsidRDefault="001573D2" w:rsidP="00E93B5A">
      <w:pPr>
        <w:pStyle w:val="ListParagraph"/>
        <w:spacing w:after="0" w:line="240" w:lineRule="auto"/>
        <w:jc w:val="center"/>
      </w:pPr>
    </w:p>
    <w:p w14:paraId="07E970A6" w14:textId="444A41DB" w:rsidR="00EB3E6E" w:rsidRDefault="00EB3E6E" w:rsidP="00E93B5A">
      <w:pPr>
        <w:pStyle w:val="ListParagraph"/>
        <w:spacing w:after="0" w:line="240" w:lineRule="auto"/>
        <w:jc w:val="center"/>
      </w:pPr>
    </w:p>
    <w:p w14:paraId="5FD4A706" w14:textId="531FE338" w:rsidR="00EB3E6E" w:rsidRDefault="00EB3E6E" w:rsidP="00EB3E6E">
      <w:pPr>
        <w:pStyle w:val="ListParagraph"/>
        <w:numPr>
          <w:ilvl w:val="0"/>
          <w:numId w:val="10"/>
        </w:numPr>
      </w:pPr>
      <w:r>
        <w:t>The % of the Twitter sentiments for the #Greecefire is provided in the 3D graphical chart.</w:t>
      </w:r>
    </w:p>
    <w:p w14:paraId="6FCD5907" w14:textId="77777777" w:rsidR="00EB3E6E" w:rsidRDefault="00EB3E6E" w:rsidP="00EB3E6E">
      <w:pPr>
        <w:pStyle w:val="ListParagraph"/>
        <w:spacing w:after="0" w:line="240" w:lineRule="auto"/>
      </w:pPr>
    </w:p>
    <w:p w14:paraId="66D47D65" w14:textId="0A2E5D4F" w:rsidR="00035871" w:rsidRDefault="00CB4C0E" w:rsidP="006A330B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616829A2" wp14:editId="57D0FCBD">
            <wp:extent cx="2600325" cy="166076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405" cy="1669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12E33" w14:textId="23665929" w:rsidR="00035871" w:rsidRDefault="00035871" w:rsidP="00BB2F6E">
      <w:pPr>
        <w:pStyle w:val="ListParagraph"/>
        <w:spacing w:after="0" w:line="240" w:lineRule="auto"/>
      </w:pPr>
    </w:p>
    <w:p w14:paraId="28772C79" w14:textId="602F27FC" w:rsidR="00035871" w:rsidRDefault="00035871" w:rsidP="00035871">
      <w:pPr>
        <w:pStyle w:val="ListParagraph"/>
        <w:numPr>
          <w:ilvl w:val="0"/>
          <w:numId w:val="10"/>
        </w:numPr>
        <w:spacing w:after="0" w:line="240" w:lineRule="auto"/>
      </w:pPr>
      <w:r>
        <w:t>The Twitter user locations tweeted for the above-said hashtags, based on the user locations the data geolocations have been mapped and displayed below.</w:t>
      </w:r>
    </w:p>
    <w:p w14:paraId="0C1DE529" w14:textId="77777777" w:rsidR="00432C94" w:rsidRDefault="00432C94" w:rsidP="00432C94">
      <w:pPr>
        <w:pStyle w:val="ListParagraph"/>
        <w:spacing w:after="0" w:line="240" w:lineRule="auto"/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814CA" w14:paraId="6BDF3590" w14:textId="77777777" w:rsidTr="00C272A2">
        <w:tc>
          <w:tcPr>
            <w:tcW w:w="8296" w:type="dxa"/>
          </w:tcPr>
          <w:p w14:paraId="2692E16F" w14:textId="1DE5894B" w:rsidR="005814CA" w:rsidRPr="00676A59" w:rsidRDefault="00676A59" w:rsidP="00676A59">
            <w:pPr>
              <w:pStyle w:val="ListParagraph"/>
              <w:ind w:left="0"/>
              <w:jc w:val="center"/>
            </w:pPr>
            <w:r w:rsidRPr="00676A59">
              <w:rPr>
                <w:noProof/>
              </w:rPr>
              <w:lastRenderedPageBreak/>
              <mc:AlternateContent>
                <mc:Choice Requires="cx6">
                  <w:drawing>
                    <wp:inline distT="0" distB="0" distL="0" distR="0" wp14:anchorId="7514A3D5" wp14:editId="1B10B2A2">
                      <wp:extent cx="4705350" cy="2800350"/>
                      <wp:effectExtent l="0" t="0" r="0" b="0"/>
                      <wp:docPr id="18" name="Chart 1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1F14D7A8-BF90-42E3-98D2-6049ADF808E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drawing/2014/chartex">
                          <cx:chart xmlns:cx="http://schemas.microsoft.com/office/drawing/2014/chartex" xmlns:r="http://schemas.openxmlformats.org/officeDocument/2006/relationships" r:id="rId13"/>
                        </a:graphicData>
                      </a:graphic>
                    </wp:inline>
                  </w:drawing>
                </mc:Choice>
                <mc:Fallback>
                  <w:drawing>
                    <wp:inline distT="0" distB="0" distL="0" distR="0" wp14:anchorId="7514A3D5" wp14:editId="1B10B2A2">
                      <wp:extent cx="4705350" cy="2800350"/>
                      <wp:effectExtent l="0" t="0" r="0" b="0"/>
                      <wp:docPr id="18" name="Chart 1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1F14D7A8-BF90-42E3-98D2-6049ADF808EF}"/>
                          </a:ext>
                        </a:extLst>
                      </wp:docPr>
                      <wp:cNvGraphicFramePr>
                        <a:graphicFrameLocks xmlns:a="http://schemas.openxmlformats.org/drawingml/2006/main" noGrp="1" noDrilldown="1" noSelect="1" noChangeAspect="1" noMove="1" noResize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8" name="Chart 18">
                                <a:extLst>
                                  <a:ext uri="{FF2B5EF4-FFF2-40B4-BE49-F238E27FC236}">
                                    <a16:creationId xmlns:a16="http://schemas.microsoft.com/office/drawing/2014/main" id="{1F14D7A8-BF90-42E3-98D2-6049ADF808EF}"/>
                                  </a:ext>
                                </a:extLst>
                              </pic:cNvPr>
                              <pic:cNvPicPr>
                                <a:picLocks noGrp="1" noRot="1" noChangeAspect="1" noMove="1" noResize="1" noEditPoints="1" noAdjustHandles="1" noChangeArrowheads="1" noChangeShapeType="1"/>
                              </pic:cNvPicPr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4705350" cy="280035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mc:Fallback>
              </mc:AlternateContent>
            </w:r>
            <w:r>
              <w:br/>
            </w:r>
            <w:r w:rsidRPr="00671CE7">
              <w:rPr>
                <w:sz w:val="18"/>
                <w:szCs w:val="18"/>
              </w:rPr>
              <w:t xml:space="preserve">Fig – 2 (Geolocations of Twitter users </w:t>
            </w:r>
            <w:r w:rsidR="00671CE7" w:rsidRPr="00671CE7">
              <w:rPr>
                <w:sz w:val="18"/>
                <w:szCs w:val="18"/>
              </w:rPr>
              <w:t>of #</w:t>
            </w:r>
            <w:r w:rsidRPr="00671CE7">
              <w:rPr>
                <w:sz w:val="18"/>
                <w:szCs w:val="18"/>
              </w:rPr>
              <w:t>greecefire)</w:t>
            </w:r>
          </w:p>
        </w:tc>
      </w:tr>
    </w:tbl>
    <w:p w14:paraId="1B3204D3" w14:textId="68EFDF60" w:rsidR="00E93B5A" w:rsidRDefault="00E93B5A" w:rsidP="006A330B">
      <w:pPr>
        <w:spacing w:after="0" w:line="240" w:lineRule="auto"/>
        <w:jc w:val="both"/>
      </w:pPr>
    </w:p>
    <w:p w14:paraId="55596614" w14:textId="61ADDEF0" w:rsidR="00E93B5A" w:rsidRDefault="00E93B5A" w:rsidP="00366026">
      <w:pPr>
        <w:pStyle w:val="ListParagraph"/>
        <w:spacing w:after="0" w:line="240" w:lineRule="auto"/>
        <w:jc w:val="both"/>
      </w:pPr>
    </w:p>
    <w:p w14:paraId="788E7B17" w14:textId="2839B423" w:rsidR="006733DE" w:rsidRDefault="006733DE" w:rsidP="006733DE">
      <w:pPr>
        <w:spacing w:after="0" w:line="240" w:lineRule="auto"/>
        <w:jc w:val="both"/>
        <w:rPr>
          <w:b/>
          <w:bCs/>
          <w:u w:val="single"/>
        </w:rPr>
      </w:pPr>
      <w:r>
        <w:rPr>
          <w:b/>
          <w:bCs/>
          <w:u w:val="single"/>
        </w:rPr>
        <w:t>Conclusion</w:t>
      </w:r>
      <w:r w:rsidRPr="00675D2A">
        <w:rPr>
          <w:b/>
          <w:bCs/>
          <w:u w:val="single"/>
        </w:rPr>
        <w:t>:</w:t>
      </w:r>
    </w:p>
    <w:p w14:paraId="725B7FF7" w14:textId="65438664" w:rsidR="006733DE" w:rsidRDefault="00AD4922" w:rsidP="00AD4922">
      <w:pPr>
        <w:pStyle w:val="ListParagraph"/>
        <w:numPr>
          <w:ilvl w:val="0"/>
          <w:numId w:val="11"/>
        </w:numPr>
        <w:spacing w:after="0" w:line="240" w:lineRule="auto"/>
        <w:jc w:val="both"/>
      </w:pPr>
      <w:r>
        <w:t>The #greecefire has sentimental words such as help,</w:t>
      </w:r>
      <w:r w:rsidR="00E00FE4">
        <w:t xml:space="preserve"> </w:t>
      </w:r>
      <w:r>
        <w:t>worst,</w:t>
      </w:r>
      <w:r w:rsidR="00E00FE4">
        <w:t xml:space="preserve"> </w:t>
      </w:r>
      <w:r>
        <w:t>horrible,</w:t>
      </w:r>
      <w:r w:rsidR="00E00FE4">
        <w:t xml:space="preserve"> </w:t>
      </w:r>
      <w:r>
        <w:t>negative,</w:t>
      </w:r>
      <w:r w:rsidR="00E00FE4">
        <w:t xml:space="preserve"> </w:t>
      </w:r>
      <w:r>
        <w:t>hope,</w:t>
      </w:r>
      <w:r w:rsidR="00E00FE4">
        <w:t xml:space="preserve"> </w:t>
      </w:r>
      <w:r>
        <w:t>sad,</w:t>
      </w:r>
      <w:r w:rsidR="00E00FE4">
        <w:t xml:space="preserve"> </w:t>
      </w:r>
      <w:r>
        <w:t>angry,</w:t>
      </w:r>
      <w:r w:rsidR="00E00FE4">
        <w:t xml:space="preserve"> </w:t>
      </w:r>
      <w:r>
        <w:t>positive,</w:t>
      </w:r>
      <w:r w:rsidR="00E00FE4">
        <w:t xml:space="preserve"> </w:t>
      </w:r>
      <w:r>
        <w:t>vain &amp; lost</w:t>
      </w:r>
      <w:r w:rsidR="00E00FE4">
        <w:t xml:space="preserve"> out of which the word horrible has been used in 838 tweets with the highest % of 37.8. whereas the word lost &amp; vain words are the lowest sentiments with 0.14%.</w:t>
      </w:r>
    </w:p>
    <w:p w14:paraId="6A87A762" w14:textId="3B1EDF7F" w:rsidR="00DC6316" w:rsidRDefault="00DC6316" w:rsidP="00AD4922">
      <w:pPr>
        <w:pStyle w:val="ListParagraph"/>
        <w:numPr>
          <w:ilvl w:val="0"/>
          <w:numId w:val="11"/>
        </w:numPr>
        <w:spacing w:after="0" w:line="240" w:lineRule="auto"/>
        <w:jc w:val="both"/>
      </w:pPr>
      <w:r>
        <w:t xml:space="preserve">The tweets are </w:t>
      </w:r>
      <w:r w:rsidRPr="006733DE">
        <w:t xml:space="preserve">more emotionally loaded with multiple </w:t>
      </w:r>
      <w:r>
        <w:t>words</w:t>
      </w:r>
      <w:r w:rsidRPr="006733DE">
        <w:t xml:space="preserve"> that express, </w:t>
      </w:r>
      <w:proofErr w:type="gramStart"/>
      <w:r w:rsidRPr="006733DE">
        <w:t>enhance</w:t>
      </w:r>
      <w:proofErr w:type="gramEnd"/>
      <w:r w:rsidRPr="006733DE">
        <w:t xml:space="preserve"> or modify sentiment.</w:t>
      </w:r>
    </w:p>
    <w:p w14:paraId="2A70D265" w14:textId="14230FBC" w:rsidR="00E275D8" w:rsidRDefault="00E275D8" w:rsidP="00AD4922">
      <w:pPr>
        <w:pStyle w:val="ListParagraph"/>
        <w:numPr>
          <w:ilvl w:val="0"/>
          <w:numId w:val="11"/>
        </w:numPr>
        <w:spacing w:after="0" w:line="240" w:lineRule="auto"/>
        <w:jc w:val="both"/>
      </w:pPr>
      <w:r>
        <w:t>The word Angry is frequently used by users in Australia which is clearly shown in Fig-2 geolocations.</w:t>
      </w:r>
    </w:p>
    <w:p w14:paraId="201F589F" w14:textId="53F0E2D3" w:rsidR="009707CE" w:rsidRPr="006733DE" w:rsidRDefault="009707CE" w:rsidP="00AD4922">
      <w:pPr>
        <w:pStyle w:val="ListParagraph"/>
        <w:numPr>
          <w:ilvl w:val="0"/>
          <w:numId w:val="11"/>
        </w:numPr>
        <w:spacing w:after="0" w:line="240" w:lineRule="auto"/>
        <w:jc w:val="both"/>
      </w:pPr>
      <w:r>
        <w:t>The sentimental analysis #prayforgreece has the negative sentimental feeling of 74.71% of tweets.</w:t>
      </w:r>
    </w:p>
    <w:p w14:paraId="2CE44DB2" w14:textId="3F0A57E1" w:rsidR="006733DE" w:rsidRDefault="006733DE" w:rsidP="006733DE">
      <w:pPr>
        <w:spacing w:after="0" w:line="240" w:lineRule="auto"/>
        <w:jc w:val="both"/>
      </w:pPr>
    </w:p>
    <w:p w14:paraId="6FF84F68" w14:textId="1FF1D996" w:rsidR="006733DE" w:rsidRDefault="006733DE" w:rsidP="006733DE">
      <w:pPr>
        <w:spacing w:after="0" w:line="240" w:lineRule="auto"/>
        <w:jc w:val="both"/>
        <w:rPr>
          <w:b/>
          <w:bCs/>
          <w:u w:val="single"/>
        </w:rPr>
      </w:pPr>
      <w:r>
        <w:rPr>
          <w:b/>
          <w:bCs/>
          <w:u w:val="single"/>
        </w:rPr>
        <w:t>Limitations &amp; Recommendations</w:t>
      </w:r>
      <w:r w:rsidRPr="00675D2A">
        <w:rPr>
          <w:b/>
          <w:bCs/>
          <w:u w:val="single"/>
        </w:rPr>
        <w:t>:</w:t>
      </w:r>
    </w:p>
    <w:p w14:paraId="0ADA338D" w14:textId="77777777" w:rsidR="006733DE" w:rsidRDefault="006733DE" w:rsidP="006733DE">
      <w:pPr>
        <w:spacing w:after="0" w:line="240" w:lineRule="auto"/>
        <w:jc w:val="both"/>
      </w:pPr>
    </w:p>
    <w:p w14:paraId="664E7693" w14:textId="5566665B" w:rsidR="00E93B5A" w:rsidRDefault="00A81FD5" w:rsidP="00A81FD5">
      <w:pPr>
        <w:spacing w:after="0" w:line="240" w:lineRule="auto"/>
        <w:jc w:val="both"/>
      </w:pPr>
      <w:r>
        <w:t>The #greecefire has few sentimental words which have been sorted out with the “R” programming</w:t>
      </w:r>
      <w:r w:rsidR="00854C9D">
        <w:t>.</w:t>
      </w:r>
      <w:r>
        <w:t xml:space="preserve"> </w:t>
      </w:r>
      <w:r w:rsidR="00854C9D">
        <w:t>whereas the #prayforgreece, t</w:t>
      </w:r>
      <w:r>
        <w:t xml:space="preserve">he data which are all not in the English language has been ignored. Some of the data </w:t>
      </w:r>
      <w:r w:rsidR="00854C9D">
        <w:t xml:space="preserve">are originally </w:t>
      </w:r>
      <w:r>
        <w:t xml:space="preserve">from the Greece which is not in English </w:t>
      </w:r>
      <w:r w:rsidR="00854C9D">
        <w:t xml:space="preserve">therefore the tweets are </w:t>
      </w:r>
      <w:r>
        <w:t>not considered</w:t>
      </w:r>
      <w:r w:rsidR="00854C9D">
        <w:t>/ignored</w:t>
      </w:r>
      <w:r>
        <w:t xml:space="preserve">. The future recommendation research should consider the other language tweeted and translate into English and included for the dataset analysis. </w:t>
      </w:r>
    </w:p>
    <w:p w14:paraId="7B02E773" w14:textId="77777777" w:rsidR="00366026" w:rsidRDefault="00366026" w:rsidP="00366026">
      <w:pPr>
        <w:pStyle w:val="ListParagraph"/>
        <w:spacing w:after="0" w:line="240" w:lineRule="auto"/>
        <w:jc w:val="both"/>
      </w:pPr>
    </w:p>
    <w:p w14:paraId="44905E40" w14:textId="6C4D31CE" w:rsidR="006B3785" w:rsidRPr="006733DE" w:rsidRDefault="006B3785" w:rsidP="006B3785">
      <w:pPr>
        <w:spacing w:after="0" w:line="240" w:lineRule="auto"/>
        <w:jc w:val="both"/>
        <w:rPr>
          <w:b/>
          <w:bCs/>
          <w:u w:val="single"/>
        </w:rPr>
      </w:pPr>
      <w:r w:rsidRPr="006733DE">
        <w:rPr>
          <w:b/>
          <w:bCs/>
          <w:u w:val="single"/>
        </w:rPr>
        <w:t>References:</w:t>
      </w:r>
    </w:p>
    <w:p w14:paraId="7300EEE1" w14:textId="05D934B0" w:rsidR="00DB2E08" w:rsidRDefault="00DB2E08" w:rsidP="00DB2E08">
      <w:pPr>
        <w:pStyle w:val="ListParagraph"/>
        <w:spacing w:after="0" w:line="240" w:lineRule="auto"/>
        <w:jc w:val="both"/>
      </w:pPr>
    </w:p>
    <w:p w14:paraId="315AB87B" w14:textId="2A618B07" w:rsidR="00DB2E08" w:rsidRPr="009506DD" w:rsidRDefault="00DB2E08" w:rsidP="00DB2E08">
      <w:pPr>
        <w:pStyle w:val="ListParagraph"/>
        <w:numPr>
          <w:ilvl w:val="0"/>
          <w:numId w:val="7"/>
        </w:numPr>
        <w:spacing w:after="0" w:line="240" w:lineRule="auto"/>
        <w:jc w:val="both"/>
      </w:pP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Cnx.org. 2021. </w:t>
      </w:r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OpenStax CNX</w:t>
      </w: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. [online] Available at: &lt;https://cnx.org/contents/LTjQLL1F@40.7:vsCCnNdd@150/The-Psychology-Of-Emotions-Feelings-and-Thoughts&gt; [Accessed 8 August 2021].</w:t>
      </w:r>
    </w:p>
    <w:p w14:paraId="7B1F4DA1" w14:textId="752129A8" w:rsidR="009506DD" w:rsidRDefault="009506DD" w:rsidP="00DB2E08">
      <w:pPr>
        <w:pStyle w:val="ListParagraph"/>
        <w:numPr>
          <w:ilvl w:val="0"/>
          <w:numId w:val="7"/>
        </w:numPr>
        <w:spacing w:after="0" w:line="240" w:lineRule="auto"/>
        <w:jc w:val="both"/>
      </w:pPr>
      <w:r w:rsidRPr="009506DD">
        <w:t>Azure Machine Learning. 2021. Azure ML. [online] Available at: &lt;https://appsource.microsoft.com/en-us/product/office/wa104379638?tab=overview&gt; [Accessed 8 August 2021].</w:t>
      </w:r>
    </w:p>
    <w:p w14:paraId="14480CEB" w14:textId="455ED380" w:rsidR="00A83424" w:rsidRDefault="00A83424" w:rsidP="00DB2E08">
      <w:pPr>
        <w:pStyle w:val="ListParagraph"/>
        <w:numPr>
          <w:ilvl w:val="0"/>
          <w:numId w:val="7"/>
        </w:numPr>
        <w:spacing w:after="0" w:line="240" w:lineRule="auto"/>
        <w:jc w:val="both"/>
      </w:pPr>
      <w:r w:rsidRPr="00A83424">
        <w:t>Medium. 2021. Twitter Sentiment Analysis R. [online] Available at: &lt;https://towardsdatascience.com/twitter-sentiment-analysis-and-visualization-using-r-22e1f70f6967&gt; [Accessed 8 August 2021].</w:t>
      </w:r>
    </w:p>
    <w:p w14:paraId="5EF7D35D" w14:textId="13105106" w:rsidR="005045B9" w:rsidRPr="005045B9" w:rsidRDefault="006740F1" w:rsidP="005045B9">
      <w:pPr>
        <w:pStyle w:val="ListParagraph"/>
        <w:numPr>
          <w:ilvl w:val="0"/>
          <w:numId w:val="7"/>
        </w:numPr>
        <w:spacing w:after="0" w:line="240" w:lineRule="auto"/>
        <w:jc w:val="both"/>
      </w:pPr>
      <w:r w:rsidRPr="006740F1">
        <w:t xml:space="preserve">Google.com. 2021. </w:t>
      </w:r>
      <w:proofErr w:type="spellStart"/>
      <w:r w:rsidRPr="006740F1">
        <w:t>greece</w:t>
      </w:r>
      <w:proofErr w:type="spellEnd"/>
      <w:r w:rsidRPr="006740F1">
        <w:t xml:space="preserve"> fire. [online] Available at: &lt;https://www.google.com/search?q=greece+fire&amp;rlz=1C1CHBD_en-GBGB957GB957&amp;sxsrf=ALeKk03MU1rvMOu5uvIFWsgcKuA_QtFNpg:1628462122690&amp;source=lnms&amp;tbm=isch&amp;sa=X&amp;ved=2ahUKEwjtlumSvqLyAhUMH-wKHdVnAPAQ_AUoAXoECAEQAw&amp;biw=1366&amp;bih=625&gt; [Accessed 8 August 2021].</w:t>
      </w:r>
    </w:p>
    <w:sectPr w:rsidR="005045B9" w:rsidRPr="005045B9" w:rsidSect="006A330B">
      <w:pgSz w:w="11906" w:h="16838" w:code="9"/>
      <w:pgMar w:top="540" w:right="836" w:bottom="99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abic Typesetting">
    <w:altName w:val="Arabic Typesetting"/>
    <w:charset w:val="B2"/>
    <w:family w:val="script"/>
    <w:pitch w:val="variable"/>
    <w:sig w:usb0="80002007" w:usb1="80000000" w:usb2="000000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4048B"/>
    <w:multiLevelType w:val="hybridMultilevel"/>
    <w:tmpl w:val="95508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90219"/>
    <w:multiLevelType w:val="hybridMultilevel"/>
    <w:tmpl w:val="30A6C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50DFC"/>
    <w:multiLevelType w:val="hybridMultilevel"/>
    <w:tmpl w:val="5AB8B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60D15"/>
    <w:multiLevelType w:val="hybridMultilevel"/>
    <w:tmpl w:val="A7EEE91C"/>
    <w:lvl w:ilvl="0" w:tplc="78DE702C">
      <w:start w:val="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784EB8"/>
    <w:multiLevelType w:val="hybridMultilevel"/>
    <w:tmpl w:val="5F360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E0152"/>
    <w:multiLevelType w:val="hybridMultilevel"/>
    <w:tmpl w:val="5728F8F4"/>
    <w:lvl w:ilvl="0" w:tplc="E5708E22">
      <w:start w:val="1"/>
      <w:numFmt w:val="decimal"/>
      <w:lvlText w:val="%1."/>
      <w:lvlJc w:val="left"/>
      <w:pPr>
        <w:ind w:left="44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75" w:hanging="360"/>
      </w:pPr>
    </w:lvl>
    <w:lvl w:ilvl="2" w:tplc="0409001B" w:tentative="1">
      <w:start w:val="1"/>
      <w:numFmt w:val="lowerRoman"/>
      <w:lvlText w:val="%3."/>
      <w:lvlJc w:val="right"/>
      <w:pPr>
        <w:ind w:left="5895" w:hanging="180"/>
      </w:pPr>
    </w:lvl>
    <w:lvl w:ilvl="3" w:tplc="0409000F" w:tentative="1">
      <w:start w:val="1"/>
      <w:numFmt w:val="decimal"/>
      <w:lvlText w:val="%4."/>
      <w:lvlJc w:val="left"/>
      <w:pPr>
        <w:ind w:left="6615" w:hanging="360"/>
      </w:pPr>
    </w:lvl>
    <w:lvl w:ilvl="4" w:tplc="04090019" w:tentative="1">
      <w:start w:val="1"/>
      <w:numFmt w:val="lowerLetter"/>
      <w:lvlText w:val="%5."/>
      <w:lvlJc w:val="left"/>
      <w:pPr>
        <w:ind w:left="7335" w:hanging="360"/>
      </w:pPr>
    </w:lvl>
    <w:lvl w:ilvl="5" w:tplc="0409001B" w:tentative="1">
      <w:start w:val="1"/>
      <w:numFmt w:val="lowerRoman"/>
      <w:lvlText w:val="%6."/>
      <w:lvlJc w:val="right"/>
      <w:pPr>
        <w:ind w:left="8055" w:hanging="180"/>
      </w:pPr>
    </w:lvl>
    <w:lvl w:ilvl="6" w:tplc="0409000F" w:tentative="1">
      <w:start w:val="1"/>
      <w:numFmt w:val="decimal"/>
      <w:lvlText w:val="%7."/>
      <w:lvlJc w:val="left"/>
      <w:pPr>
        <w:ind w:left="8775" w:hanging="360"/>
      </w:pPr>
    </w:lvl>
    <w:lvl w:ilvl="7" w:tplc="04090019" w:tentative="1">
      <w:start w:val="1"/>
      <w:numFmt w:val="lowerLetter"/>
      <w:lvlText w:val="%8."/>
      <w:lvlJc w:val="left"/>
      <w:pPr>
        <w:ind w:left="9495" w:hanging="360"/>
      </w:pPr>
    </w:lvl>
    <w:lvl w:ilvl="8" w:tplc="0409001B" w:tentative="1">
      <w:start w:val="1"/>
      <w:numFmt w:val="lowerRoman"/>
      <w:lvlText w:val="%9."/>
      <w:lvlJc w:val="right"/>
      <w:pPr>
        <w:ind w:left="10215" w:hanging="180"/>
      </w:pPr>
    </w:lvl>
  </w:abstractNum>
  <w:abstractNum w:abstractNumId="6" w15:restartNumberingAfterBreak="0">
    <w:nsid w:val="54742A36"/>
    <w:multiLevelType w:val="hybridMultilevel"/>
    <w:tmpl w:val="42F4D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A929CF"/>
    <w:multiLevelType w:val="hybridMultilevel"/>
    <w:tmpl w:val="28F23398"/>
    <w:lvl w:ilvl="0" w:tplc="78DE702C">
      <w:start w:val="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1F73D3"/>
    <w:multiLevelType w:val="hybridMultilevel"/>
    <w:tmpl w:val="66AC3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62303D"/>
    <w:multiLevelType w:val="hybridMultilevel"/>
    <w:tmpl w:val="93EA01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5E76F75"/>
    <w:multiLevelType w:val="hybridMultilevel"/>
    <w:tmpl w:val="CC56BA9C"/>
    <w:lvl w:ilvl="0" w:tplc="51020BA4">
      <w:start w:val="1"/>
      <w:numFmt w:val="decimal"/>
      <w:lvlText w:val="%1."/>
      <w:lvlJc w:val="left"/>
      <w:pPr>
        <w:ind w:left="1080" w:hanging="360"/>
      </w:pPr>
      <w:rPr>
        <w:rFonts w:ascii="Open Sans" w:hAnsi="Open Sans" w:cs="Open Sans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10"/>
  </w:num>
  <w:num w:numId="7">
    <w:abstractNumId w:val="3"/>
  </w:num>
  <w:num w:numId="8">
    <w:abstractNumId w:val="4"/>
  </w:num>
  <w:num w:numId="9">
    <w:abstractNumId w:val="9"/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jM3MTI0MLU0MbRQ0lEKTi0uzszPAykwrwUAgKoCsywAAAA="/>
  </w:docVars>
  <w:rsids>
    <w:rsidRoot w:val="003A4867"/>
    <w:rsid w:val="000314BE"/>
    <w:rsid w:val="00035871"/>
    <w:rsid w:val="00065958"/>
    <w:rsid w:val="000D2BE4"/>
    <w:rsid w:val="001021DB"/>
    <w:rsid w:val="00103233"/>
    <w:rsid w:val="001152DD"/>
    <w:rsid w:val="0012399F"/>
    <w:rsid w:val="001333F5"/>
    <w:rsid w:val="0014193A"/>
    <w:rsid w:val="001573D2"/>
    <w:rsid w:val="00173B65"/>
    <w:rsid w:val="001C13BA"/>
    <w:rsid w:val="00203B5D"/>
    <w:rsid w:val="00206C6C"/>
    <w:rsid w:val="0025197C"/>
    <w:rsid w:val="00277719"/>
    <w:rsid w:val="002D5CCD"/>
    <w:rsid w:val="002F03DA"/>
    <w:rsid w:val="0030068E"/>
    <w:rsid w:val="00366026"/>
    <w:rsid w:val="00373343"/>
    <w:rsid w:val="00390BF5"/>
    <w:rsid w:val="00397848"/>
    <w:rsid w:val="003A4867"/>
    <w:rsid w:val="003D3FF3"/>
    <w:rsid w:val="003E4149"/>
    <w:rsid w:val="00430A18"/>
    <w:rsid w:val="00432C94"/>
    <w:rsid w:val="00455683"/>
    <w:rsid w:val="004718F8"/>
    <w:rsid w:val="00473ACB"/>
    <w:rsid w:val="00485ABA"/>
    <w:rsid w:val="004A6AF0"/>
    <w:rsid w:val="004C76CE"/>
    <w:rsid w:val="005045B9"/>
    <w:rsid w:val="005274E1"/>
    <w:rsid w:val="00542C91"/>
    <w:rsid w:val="00543DCB"/>
    <w:rsid w:val="00550A80"/>
    <w:rsid w:val="00556279"/>
    <w:rsid w:val="0057044D"/>
    <w:rsid w:val="00570990"/>
    <w:rsid w:val="00580788"/>
    <w:rsid w:val="005814CA"/>
    <w:rsid w:val="005A426A"/>
    <w:rsid w:val="0063796B"/>
    <w:rsid w:val="00640F2F"/>
    <w:rsid w:val="00646206"/>
    <w:rsid w:val="00664455"/>
    <w:rsid w:val="00671CE7"/>
    <w:rsid w:val="006733DE"/>
    <w:rsid w:val="006740F1"/>
    <w:rsid w:val="00675D2A"/>
    <w:rsid w:val="00676A59"/>
    <w:rsid w:val="006A330B"/>
    <w:rsid w:val="006B3785"/>
    <w:rsid w:val="00727F36"/>
    <w:rsid w:val="007335A0"/>
    <w:rsid w:val="00753A35"/>
    <w:rsid w:val="00786EA0"/>
    <w:rsid w:val="007E2336"/>
    <w:rsid w:val="00803B6E"/>
    <w:rsid w:val="008135C1"/>
    <w:rsid w:val="008137C2"/>
    <w:rsid w:val="00834527"/>
    <w:rsid w:val="00854C9D"/>
    <w:rsid w:val="0088246D"/>
    <w:rsid w:val="00886A0E"/>
    <w:rsid w:val="008A159B"/>
    <w:rsid w:val="008B0D92"/>
    <w:rsid w:val="008B2B8D"/>
    <w:rsid w:val="008E6393"/>
    <w:rsid w:val="009025F3"/>
    <w:rsid w:val="009100BC"/>
    <w:rsid w:val="00924682"/>
    <w:rsid w:val="00926B18"/>
    <w:rsid w:val="009506DD"/>
    <w:rsid w:val="00950B7B"/>
    <w:rsid w:val="00966F67"/>
    <w:rsid w:val="009707CE"/>
    <w:rsid w:val="0097633C"/>
    <w:rsid w:val="00977F99"/>
    <w:rsid w:val="009A10AF"/>
    <w:rsid w:val="009A3D02"/>
    <w:rsid w:val="009B0E8B"/>
    <w:rsid w:val="009E2D47"/>
    <w:rsid w:val="00A06733"/>
    <w:rsid w:val="00A07DA9"/>
    <w:rsid w:val="00A17177"/>
    <w:rsid w:val="00A22F44"/>
    <w:rsid w:val="00A43EA6"/>
    <w:rsid w:val="00A81FD5"/>
    <w:rsid w:val="00A83424"/>
    <w:rsid w:val="00A94162"/>
    <w:rsid w:val="00AA6273"/>
    <w:rsid w:val="00AC1F26"/>
    <w:rsid w:val="00AC5AB5"/>
    <w:rsid w:val="00AD2774"/>
    <w:rsid w:val="00AD4922"/>
    <w:rsid w:val="00B4635D"/>
    <w:rsid w:val="00B62ECB"/>
    <w:rsid w:val="00B72CA0"/>
    <w:rsid w:val="00B76605"/>
    <w:rsid w:val="00B86B4C"/>
    <w:rsid w:val="00B90493"/>
    <w:rsid w:val="00BB2F6E"/>
    <w:rsid w:val="00BB33B8"/>
    <w:rsid w:val="00C11D32"/>
    <w:rsid w:val="00C272A2"/>
    <w:rsid w:val="00C55A9F"/>
    <w:rsid w:val="00C81C1A"/>
    <w:rsid w:val="00CB4C0E"/>
    <w:rsid w:val="00CB4E81"/>
    <w:rsid w:val="00D429F2"/>
    <w:rsid w:val="00D54D1F"/>
    <w:rsid w:val="00D6720B"/>
    <w:rsid w:val="00DB2E08"/>
    <w:rsid w:val="00DC6316"/>
    <w:rsid w:val="00DD0A6F"/>
    <w:rsid w:val="00DF4A56"/>
    <w:rsid w:val="00DF5400"/>
    <w:rsid w:val="00E00FE4"/>
    <w:rsid w:val="00E1144E"/>
    <w:rsid w:val="00E275D8"/>
    <w:rsid w:val="00E85446"/>
    <w:rsid w:val="00E91E7A"/>
    <w:rsid w:val="00E93B5A"/>
    <w:rsid w:val="00EB3E6E"/>
    <w:rsid w:val="00EB67C0"/>
    <w:rsid w:val="00EC0876"/>
    <w:rsid w:val="00F005E0"/>
    <w:rsid w:val="00F56508"/>
    <w:rsid w:val="00F70E40"/>
    <w:rsid w:val="00F7169C"/>
    <w:rsid w:val="00FA5B74"/>
    <w:rsid w:val="00FB3E03"/>
    <w:rsid w:val="00FB7E7B"/>
    <w:rsid w:val="00FE0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41D67"/>
  <w15:chartTrackingRefBased/>
  <w15:docId w15:val="{3B6EFC24-4914-427F-937B-525365AF1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14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44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D5CC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E414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A5B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3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2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2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3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microsoft.com/office/2014/relationships/chartEx" Target="charts/chartEx1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C:\Users\lenovo\Desktop\MS%20IT\Social%20media%20&amp;%20web%20science\Assignment\Poster%20Documents\Greecefire-Map-updated.xlsx" TargetMode="External"/></Relationships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olorStr">
        <cx:f>Sheet1!$C$3:$C$928</cx:f>
        <cx:nf>Sheet1!$C$2</cx:nf>
        <cx:lvl ptCount="926" name="Sad">
          <cx:pt idx="0">Help</cx:pt>
          <cx:pt idx="1">Worst</cx:pt>
          <cx:pt idx="2">Horrible</cx:pt>
          <cx:pt idx="3">Worst</cx:pt>
          <cx:pt idx="4">Help</cx:pt>
          <cx:pt idx="5">negative</cx:pt>
          <cx:pt idx="6">Hope</cx:pt>
          <cx:pt idx="7">Horrible</cx:pt>
          <cx:pt idx="8">Horrible</cx:pt>
          <cx:pt idx="9">Worst</cx:pt>
          <cx:pt idx="10">Sad</cx:pt>
          <cx:pt idx="11">Angry</cx:pt>
          <cx:pt idx="12">negative</cx:pt>
          <cx:pt idx="13">positive</cx:pt>
          <cx:pt idx="14">negative</cx:pt>
          <cx:pt idx="15">negative</cx:pt>
          <cx:pt idx="16">positive</cx:pt>
          <cx:pt idx="17">Horrible</cx:pt>
          <cx:pt idx="18">Horrible</cx:pt>
          <cx:pt idx="19">negative</cx:pt>
          <cx:pt idx="20">Horrible</cx:pt>
          <cx:pt idx="21">Horrible</cx:pt>
          <cx:pt idx="22">Horrible</cx:pt>
          <cx:pt idx="23">Hope</cx:pt>
          <cx:pt idx="24">negative</cx:pt>
          <cx:pt idx="25">negative</cx:pt>
          <cx:pt idx="26">negative</cx:pt>
          <cx:pt idx="27">negative</cx:pt>
          <cx:pt idx="28">Angry</cx:pt>
          <cx:pt idx="29">Angry</cx:pt>
          <cx:pt idx="30">Horrible</cx:pt>
          <cx:pt idx="31">Horrible</cx:pt>
          <cx:pt idx="32">Hope</cx:pt>
          <cx:pt idx="33">Horrible</cx:pt>
          <cx:pt idx="34">Horrible</cx:pt>
          <cx:pt idx="35">Horrible</cx:pt>
          <cx:pt idx="36">Worst</cx:pt>
          <cx:pt idx="37">negative</cx:pt>
          <cx:pt idx="38">Angry</cx:pt>
          <cx:pt idx="39">Sad</cx:pt>
          <cx:pt idx="40">Angry</cx:pt>
          <cx:pt idx="41">negative</cx:pt>
          <cx:pt idx="42">negative</cx:pt>
          <cx:pt idx="43">Worst</cx:pt>
          <cx:pt idx="44">negative</cx:pt>
          <cx:pt idx="45">Hope</cx:pt>
          <cx:pt idx="46">Hope</cx:pt>
          <cx:pt idx="47">Horrible</cx:pt>
          <cx:pt idx="48">Sad</cx:pt>
          <cx:pt idx="49">Vain</cx:pt>
          <cx:pt idx="50">Vain</cx:pt>
          <cx:pt idx="51">Angry</cx:pt>
          <cx:pt idx="52">Angry</cx:pt>
          <cx:pt idx="53">Worst</cx:pt>
          <cx:pt idx="54">Worst</cx:pt>
          <cx:pt idx="55">Worst</cx:pt>
          <cx:pt idx="56">Worst</cx:pt>
          <cx:pt idx="57">Worst</cx:pt>
          <cx:pt idx="58">Worst</cx:pt>
          <cx:pt idx="59">Worst</cx:pt>
          <cx:pt idx="60">Worst</cx:pt>
          <cx:pt idx="61">Worst</cx:pt>
          <cx:pt idx="62">Worst</cx:pt>
          <cx:pt idx="63">Worst</cx:pt>
          <cx:pt idx="64">Worst</cx:pt>
          <cx:pt idx="65">Worst</cx:pt>
          <cx:pt idx="66">Worst</cx:pt>
          <cx:pt idx="67">Worst</cx:pt>
          <cx:pt idx="68">Hope</cx:pt>
          <cx:pt idx="69">Sad</cx:pt>
          <cx:pt idx="70">Horrible</cx:pt>
          <cx:pt idx="71">Horrible</cx:pt>
          <cx:pt idx="72">Horrible</cx:pt>
          <cx:pt idx="73">Horrible</cx:pt>
          <cx:pt idx="74">Horrible</cx:pt>
          <cx:pt idx="75">Horrible</cx:pt>
          <cx:pt idx="76">Horrible</cx:pt>
          <cx:pt idx="77">Horrible</cx:pt>
          <cx:pt idx="78">Horrible</cx:pt>
          <cx:pt idx="79">Horrible</cx:pt>
          <cx:pt idx="80">Horrible</cx:pt>
          <cx:pt idx="81">Horrible</cx:pt>
          <cx:pt idx="82">Horrible</cx:pt>
          <cx:pt idx="83">Horrible</cx:pt>
          <cx:pt idx="84">Horrible</cx:pt>
          <cx:pt idx="85">Horrible</cx:pt>
          <cx:pt idx="86">Horrible</cx:pt>
          <cx:pt idx="87">Horrible</cx:pt>
          <cx:pt idx="88">Horrible</cx:pt>
          <cx:pt idx="89">Horrible</cx:pt>
          <cx:pt idx="90">Horrible</cx:pt>
          <cx:pt idx="91">Horrible</cx:pt>
          <cx:pt idx="92">Horrible</cx:pt>
          <cx:pt idx="93">Horrible</cx:pt>
          <cx:pt idx="94">Horrible</cx:pt>
          <cx:pt idx="95">Horrible</cx:pt>
          <cx:pt idx="96">Horrible</cx:pt>
          <cx:pt idx="97">Horrible</cx:pt>
          <cx:pt idx="98">Horrible</cx:pt>
          <cx:pt idx="99">Horrible</cx:pt>
          <cx:pt idx="100">Horrible</cx:pt>
          <cx:pt idx="101">Horrible</cx:pt>
          <cx:pt idx="102">Horrible</cx:pt>
          <cx:pt idx="103">Horrible</cx:pt>
          <cx:pt idx="104">Horrible</cx:pt>
          <cx:pt idx="105">Horrible</cx:pt>
          <cx:pt idx="106">Horrible</cx:pt>
          <cx:pt idx="107">Horrible</cx:pt>
          <cx:pt idx="108">Horrible</cx:pt>
          <cx:pt idx="109">Horrible</cx:pt>
          <cx:pt idx="110">Horrible</cx:pt>
          <cx:pt idx="111">Hope</cx:pt>
          <cx:pt idx="112">Hope</cx:pt>
          <cx:pt idx="113">Hope</cx:pt>
          <cx:pt idx="114">Hope</cx:pt>
          <cx:pt idx="115">Hope</cx:pt>
          <cx:pt idx="116">Hope</cx:pt>
          <cx:pt idx="117">Hope</cx:pt>
          <cx:pt idx="118">Hope</cx:pt>
          <cx:pt idx="119">Hope</cx:pt>
          <cx:pt idx="120">Hope</cx:pt>
          <cx:pt idx="121">Hope</cx:pt>
          <cx:pt idx="122">Hope</cx:pt>
          <cx:pt idx="123">Hope</cx:pt>
          <cx:pt idx="124">Hope</cx:pt>
          <cx:pt idx="125">Hope</cx:pt>
          <cx:pt idx="126">Hope</cx:pt>
          <cx:pt idx="127">Hope</cx:pt>
          <cx:pt idx="128">Help</cx:pt>
          <cx:pt idx="129">Help</cx:pt>
          <cx:pt idx="130">Help</cx:pt>
          <cx:pt idx="131">Help</cx:pt>
          <cx:pt idx="132">Help</cx:pt>
          <cx:pt idx="133">Help</cx:pt>
          <cx:pt idx="134">Worst</cx:pt>
          <cx:pt idx="135">Horrible</cx:pt>
          <cx:pt idx="136">Help</cx:pt>
          <cx:pt idx="137">Sad</cx:pt>
          <cx:pt idx="138">Horrible</cx:pt>
          <cx:pt idx="139">Help</cx:pt>
          <cx:pt idx="140">Horrible</cx:pt>
          <cx:pt idx="141">Help</cx:pt>
          <cx:pt idx="142">Angry</cx:pt>
          <cx:pt idx="143">Horrible</cx:pt>
          <cx:pt idx="144">Horrible</cx:pt>
          <cx:pt idx="145">Horrible</cx:pt>
          <cx:pt idx="146">Horrible</cx:pt>
          <cx:pt idx="147">Horrible</cx:pt>
          <cx:pt idx="148">Horrible</cx:pt>
          <cx:pt idx="149">Worst</cx:pt>
          <cx:pt idx="150">Horrible</cx:pt>
          <cx:pt idx="151">Horrible</cx:pt>
          <cx:pt idx="152">Horrible</cx:pt>
          <cx:pt idx="153">Horrible</cx:pt>
          <cx:pt idx="154">Horrible</cx:pt>
          <cx:pt idx="155">Help</cx:pt>
          <cx:pt idx="156">Hope</cx:pt>
          <cx:pt idx="157">Help</cx:pt>
          <cx:pt idx="158">Angry</cx:pt>
          <cx:pt idx="159">Sad</cx:pt>
          <cx:pt idx="160">Angry</cx:pt>
          <cx:pt idx="161">Lost</cx:pt>
          <cx:pt idx="162">Worst</cx:pt>
          <cx:pt idx="163">negative</cx:pt>
          <cx:pt idx="164">Angry</cx:pt>
          <cx:pt idx="165">Horrible</cx:pt>
          <cx:pt idx="166">Horrible</cx:pt>
          <cx:pt idx="167">Horrible</cx:pt>
          <cx:pt idx="168">Help</cx:pt>
          <cx:pt idx="169">Horrible</cx:pt>
          <cx:pt idx="170">Angry</cx:pt>
          <cx:pt idx="171">Horrible</cx:pt>
          <cx:pt idx="172">Worst</cx:pt>
          <cx:pt idx="173">Horrible</cx:pt>
          <cx:pt idx="174">Angry</cx:pt>
          <cx:pt idx="175">Horrible</cx:pt>
          <cx:pt idx="176">Horrible</cx:pt>
          <cx:pt idx="177">Horrible</cx:pt>
          <cx:pt idx="178">Worst</cx:pt>
          <cx:pt idx="179">Sad</cx:pt>
          <cx:pt idx="180">Horrible</cx:pt>
          <cx:pt idx="181">Worst</cx:pt>
          <cx:pt idx="182">negative</cx:pt>
          <cx:pt idx="183">Sad</cx:pt>
          <cx:pt idx="184">Angry</cx:pt>
          <cx:pt idx="185">Horrible</cx:pt>
          <cx:pt idx="186">negative</cx:pt>
          <cx:pt idx="187">Sad</cx:pt>
          <cx:pt idx="188">Angry</cx:pt>
          <cx:pt idx="189">Help</cx:pt>
          <cx:pt idx="190">Sad</cx:pt>
          <cx:pt idx="191">Horrible</cx:pt>
          <cx:pt idx="192">Angry</cx:pt>
          <cx:pt idx="193">Angry</cx:pt>
          <cx:pt idx="194">Hope</cx:pt>
          <cx:pt idx="195">Hope</cx:pt>
          <cx:pt idx="196">negative</cx:pt>
          <cx:pt idx="197">Hope</cx:pt>
          <cx:pt idx="198">Sad</cx:pt>
          <cx:pt idx="199">negative</cx:pt>
          <cx:pt idx="200">Angry</cx:pt>
          <cx:pt idx="201">negative</cx:pt>
          <cx:pt idx="202">Hope</cx:pt>
          <cx:pt idx="203">Hope</cx:pt>
          <cx:pt idx="204">Hope</cx:pt>
          <cx:pt idx="205">Horrible</cx:pt>
          <cx:pt idx="206">Horrible</cx:pt>
          <cx:pt idx="207">negative</cx:pt>
          <cx:pt idx="208">Help</cx:pt>
          <cx:pt idx="209">negative</cx:pt>
          <cx:pt idx="210">Horrible</cx:pt>
          <cx:pt idx="211">Horrible</cx:pt>
          <cx:pt idx="212">Horrible</cx:pt>
          <cx:pt idx="213">negative</cx:pt>
          <cx:pt idx="214">Angry</cx:pt>
          <cx:pt idx="215">Horrible</cx:pt>
          <cx:pt idx="216">Horrible</cx:pt>
          <cx:pt idx="217">Horrible</cx:pt>
          <cx:pt idx="218">Horrible</cx:pt>
          <cx:pt idx="219">Hope</cx:pt>
          <cx:pt idx="220">Angry</cx:pt>
          <cx:pt idx="221">Horrible</cx:pt>
          <cx:pt idx="222">Sad</cx:pt>
          <cx:pt idx="223">Angry</cx:pt>
          <cx:pt idx="224">Hope</cx:pt>
          <cx:pt idx="225">Hope</cx:pt>
          <cx:pt idx="226">Horrible</cx:pt>
          <cx:pt idx="227">Horrible</cx:pt>
          <cx:pt idx="228">Hope</cx:pt>
          <cx:pt idx="229">Sad</cx:pt>
          <cx:pt idx="230">Angry</cx:pt>
          <cx:pt idx="231">Sad</cx:pt>
          <cx:pt idx="232">Worst</cx:pt>
          <cx:pt idx="233">Horrible</cx:pt>
          <cx:pt idx="234">negative</cx:pt>
          <cx:pt idx="235">Help</cx:pt>
          <cx:pt idx="236">Horrible</cx:pt>
          <cx:pt idx="237">negative</cx:pt>
          <cx:pt idx="238">Horrible</cx:pt>
          <cx:pt idx="239">Angry</cx:pt>
          <cx:pt idx="240">Worst</cx:pt>
          <cx:pt idx="241">Worst</cx:pt>
          <cx:pt idx="242">negative</cx:pt>
          <cx:pt idx="243">Hope</cx:pt>
          <cx:pt idx="244">Horrible</cx:pt>
          <cx:pt idx="245">Hope</cx:pt>
          <cx:pt idx="246">Horrible</cx:pt>
          <cx:pt idx="247">Horrible</cx:pt>
          <cx:pt idx="248">Sad</cx:pt>
          <cx:pt idx="249">Horrible</cx:pt>
          <cx:pt idx="250">Help</cx:pt>
          <cx:pt idx="251">Angry</cx:pt>
          <cx:pt idx="252">Horrible</cx:pt>
          <cx:pt idx="253">negative</cx:pt>
          <cx:pt idx="254">Horrible</cx:pt>
          <cx:pt idx="255">Horrible</cx:pt>
          <cx:pt idx="256">Hope</cx:pt>
          <cx:pt idx="257">Horrible</cx:pt>
          <cx:pt idx="258">Help</cx:pt>
          <cx:pt idx="259">Horrible</cx:pt>
          <cx:pt idx="260">negative</cx:pt>
          <cx:pt idx="261">negative</cx:pt>
          <cx:pt idx="262">Help</cx:pt>
          <cx:pt idx="263">Horrible</cx:pt>
          <cx:pt idx="264">negative</cx:pt>
          <cx:pt idx="265">Horrible</cx:pt>
          <cx:pt idx="266">Horrible</cx:pt>
          <cx:pt idx="267">Worst</cx:pt>
          <cx:pt idx="268">Worst</cx:pt>
          <cx:pt idx="269">negative</cx:pt>
          <cx:pt idx="270">negative</cx:pt>
          <cx:pt idx="271">negative</cx:pt>
          <cx:pt idx="272">negative</cx:pt>
          <cx:pt idx="273">Hope</cx:pt>
          <cx:pt idx="274">Hope</cx:pt>
          <cx:pt idx="275">Hope</cx:pt>
          <cx:pt idx="276">Help</cx:pt>
          <cx:pt idx="277">Help</cx:pt>
          <cx:pt idx="278">Horrible</cx:pt>
          <cx:pt idx="279">Horrible</cx:pt>
          <cx:pt idx="280">Horrible</cx:pt>
          <cx:pt idx="281">Horrible</cx:pt>
          <cx:pt idx="282">Horrible</cx:pt>
          <cx:pt idx="283">Horrible</cx:pt>
          <cx:pt idx="284">Horrible</cx:pt>
          <cx:pt idx="285">Horrible</cx:pt>
          <cx:pt idx="286">Horrible</cx:pt>
          <cx:pt idx="287">Horrible</cx:pt>
          <cx:pt idx="288">Horrible</cx:pt>
          <cx:pt idx="289">Hope</cx:pt>
          <cx:pt idx="290">Hope</cx:pt>
          <cx:pt idx="291">Help</cx:pt>
          <cx:pt idx="292">Help</cx:pt>
          <cx:pt idx="293">Horrible</cx:pt>
          <cx:pt idx="294">Hope</cx:pt>
          <cx:pt idx="295">Angry</cx:pt>
          <cx:pt idx="296">Hope</cx:pt>
          <cx:pt idx="297">Angry</cx:pt>
          <cx:pt idx="298">Hope</cx:pt>
          <cx:pt idx="299">Help</cx:pt>
          <cx:pt idx="300">Help</cx:pt>
          <cx:pt idx="301">Help</cx:pt>
          <cx:pt idx="302">Angry</cx:pt>
          <cx:pt idx="303">Worst</cx:pt>
          <cx:pt idx="304">Horrible</cx:pt>
          <cx:pt idx="305">Horrible</cx:pt>
          <cx:pt idx="306">Hope</cx:pt>
          <cx:pt idx="307">negative</cx:pt>
          <cx:pt idx="308">negative</cx:pt>
          <cx:pt idx="309">Hope</cx:pt>
          <cx:pt idx="310">Hope</cx:pt>
          <cx:pt idx="311">Sad</cx:pt>
          <cx:pt idx="312">Horrible</cx:pt>
          <cx:pt idx="313">Horrible</cx:pt>
          <cx:pt idx="314">Sad</cx:pt>
          <cx:pt idx="315">Help</cx:pt>
          <cx:pt idx="316">negative</cx:pt>
          <cx:pt idx="317">Horrible</cx:pt>
          <cx:pt idx="318">Sad</cx:pt>
          <cx:pt idx="319">Hope</cx:pt>
          <cx:pt idx="320">Sad</cx:pt>
          <cx:pt idx="321">Angry</cx:pt>
          <cx:pt idx="322">Angry</cx:pt>
          <cx:pt idx="323">Angry</cx:pt>
          <cx:pt idx="324">Angry</cx:pt>
          <cx:pt idx="325">Horrible</cx:pt>
          <cx:pt idx="326">Angry</cx:pt>
          <cx:pt idx="327">Help</cx:pt>
          <cx:pt idx="328">Worst</cx:pt>
          <cx:pt idx="329">Horrible</cx:pt>
          <cx:pt idx="330">negative</cx:pt>
          <cx:pt idx="331">Worst</cx:pt>
          <cx:pt idx="332">negative</cx:pt>
          <cx:pt idx="333">negative</cx:pt>
          <cx:pt idx="334">Horrible</cx:pt>
          <cx:pt idx="335">Horrible</cx:pt>
          <cx:pt idx="336">Angry</cx:pt>
          <cx:pt idx="337">negative</cx:pt>
          <cx:pt idx="338">negative</cx:pt>
          <cx:pt idx="339">Hope</cx:pt>
          <cx:pt idx="340">Hope</cx:pt>
          <cx:pt idx="341">Horrible</cx:pt>
          <cx:pt idx="342">Horrible</cx:pt>
          <cx:pt idx="343">Hope</cx:pt>
          <cx:pt idx="344">Angry</cx:pt>
          <cx:pt idx="345">Angry</cx:pt>
          <cx:pt idx="346">Angry</cx:pt>
          <cx:pt idx="347">Angry</cx:pt>
          <cx:pt idx="348">Hope</cx:pt>
          <cx:pt idx="349">Angry</cx:pt>
          <cx:pt idx="350">Help</cx:pt>
          <cx:pt idx="351">Help</cx:pt>
          <cx:pt idx="352">Horrible</cx:pt>
          <cx:pt idx="353">Worst</cx:pt>
          <cx:pt idx="354">Horrible</cx:pt>
          <cx:pt idx="355">Horrible</cx:pt>
          <cx:pt idx="356">Sad</cx:pt>
          <cx:pt idx="357">negative</cx:pt>
          <cx:pt idx="358">Horrible</cx:pt>
          <cx:pt idx="359">negative</cx:pt>
          <cx:pt idx="360">Hope</cx:pt>
          <cx:pt idx="361">Horrible</cx:pt>
          <cx:pt idx="362">Sad</cx:pt>
          <cx:pt idx="363">positive</cx:pt>
          <cx:pt idx="364">Horrible</cx:pt>
          <cx:pt idx="365">Angry</cx:pt>
          <cx:pt idx="366">Horrible</cx:pt>
          <cx:pt idx="367">negative</cx:pt>
          <cx:pt idx="368">Sad</cx:pt>
          <cx:pt idx="369">negative</cx:pt>
          <cx:pt idx="370">negative</cx:pt>
          <cx:pt idx="371">negative</cx:pt>
          <cx:pt idx="372">Horrible</cx:pt>
          <cx:pt idx="373">Sad</cx:pt>
          <cx:pt idx="374">Help</cx:pt>
          <cx:pt idx="375">Angry</cx:pt>
          <cx:pt idx="376">Horrible</cx:pt>
          <cx:pt idx="377">Sad</cx:pt>
          <cx:pt idx="378">Sad</cx:pt>
          <cx:pt idx="379">Horrible</cx:pt>
          <cx:pt idx="380">Horrible</cx:pt>
          <cx:pt idx="381">Horrible</cx:pt>
          <cx:pt idx="382">Horrible</cx:pt>
          <cx:pt idx="383">Angry</cx:pt>
          <cx:pt idx="384">Worst</cx:pt>
          <cx:pt idx="385">negative</cx:pt>
          <cx:pt idx="386">negative</cx:pt>
          <cx:pt idx="387">Hope</cx:pt>
          <cx:pt idx="388">Help</cx:pt>
          <cx:pt idx="389">Sad</cx:pt>
          <cx:pt idx="390">Angry</cx:pt>
          <cx:pt idx="391">Angry</cx:pt>
          <cx:pt idx="392">Horrible</cx:pt>
          <cx:pt idx="393">Horrible</cx:pt>
          <cx:pt idx="394">Sad</cx:pt>
          <cx:pt idx="395">Sad</cx:pt>
          <cx:pt idx="396">Angry</cx:pt>
          <cx:pt idx="397">Angry</cx:pt>
          <cx:pt idx="398">Horrible</cx:pt>
          <cx:pt idx="399">Horrible</cx:pt>
          <cx:pt idx="400">Angry</cx:pt>
          <cx:pt idx="401">Horrible</cx:pt>
          <cx:pt idx="402">Horrible</cx:pt>
          <cx:pt idx="403">Horrible</cx:pt>
          <cx:pt idx="404">Horrible</cx:pt>
          <cx:pt idx="405">Horrible</cx:pt>
          <cx:pt idx="406">Angry</cx:pt>
          <cx:pt idx="407">negative</cx:pt>
          <cx:pt idx="408">negative</cx:pt>
          <cx:pt idx="409">Angry</cx:pt>
          <cx:pt idx="410">negative</cx:pt>
          <cx:pt idx="411">Hope</cx:pt>
          <cx:pt idx="412">negative</cx:pt>
          <cx:pt idx="413">Horrible</cx:pt>
          <cx:pt idx="414">Horrible</cx:pt>
          <cx:pt idx="415">Horrible</cx:pt>
          <cx:pt idx="416">negative</cx:pt>
          <cx:pt idx="417">Help</cx:pt>
          <cx:pt idx="418">Angry</cx:pt>
          <cx:pt idx="419">Horrible</cx:pt>
          <cx:pt idx="420">Horrible</cx:pt>
          <cx:pt idx="421">Horrible</cx:pt>
          <cx:pt idx="422">Horrible</cx:pt>
          <cx:pt idx="423">Horrible</cx:pt>
          <cx:pt idx="424">Hope</cx:pt>
          <cx:pt idx="425">Horrible</cx:pt>
          <cx:pt idx="426">Sad</cx:pt>
          <cx:pt idx="427">Horrible</cx:pt>
          <cx:pt idx="428">negative</cx:pt>
          <cx:pt idx="429">Worst</cx:pt>
          <cx:pt idx="430">Horrible</cx:pt>
          <cx:pt idx="431">Horrible</cx:pt>
          <cx:pt idx="432">Sad</cx:pt>
          <cx:pt idx="433">Angry</cx:pt>
          <cx:pt idx="434">negative</cx:pt>
          <cx:pt idx="435">Horrible</cx:pt>
          <cx:pt idx="436">Hope</cx:pt>
          <cx:pt idx="437">Hope</cx:pt>
          <cx:pt idx="438">Help</cx:pt>
          <cx:pt idx="439">Help</cx:pt>
          <cx:pt idx="440">Sad</cx:pt>
          <cx:pt idx="441">Horrible</cx:pt>
          <cx:pt idx="442">Horrible</cx:pt>
          <cx:pt idx="443">Sad</cx:pt>
          <cx:pt idx="444">negative</cx:pt>
          <cx:pt idx="445">Sad</cx:pt>
          <cx:pt idx="446">Horrible</cx:pt>
          <cx:pt idx="447">Angry</cx:pt>
          <cx:pt idx="448">negative</cx:pt>
          <cx:pt idx="449">Worst</cx:pt>
          <cx:pt idx="450">Hope</cx:pt>
          <cx:pt idx="451">Angry</cx:pt>
          <cx:pt idx="452">Help</cx:pt>
          <cx:pt idx="453">Help</cx:pt>
          <cx:pt idx="454">Horrible</cx:pt>
          <cx:pt idx="455">Hope</cx:pt>
          <cx:pt idx="456">Horrible</cx:pt>
          <cx:pt idx="457">Horrible</cx:pt>
          <cx:pt idx="458">Angry</cx:pt>
          <cx:pt idx="459">Horrible</cx:pt>
          <cx:pt idx="460">Horrible</cx:pt>
          <cx:pt idx="461">Hope</cx:pt>
          <cx:pt idx="462">Hope</cx:pt>
          <cx:pt idx="463">Horrible</cx:pt>
          <cx:pt idx="464">Horrible</cx:pt>
          <cx:pt idx="465">Hope</cx:pt>
          <cx:pt idx="466">Sad</cx:pt>
          <cx:pt idx="467">Angry</cx:pt>
          <cx:pt idx="468">Horrible</cx:pt>
          <cx:pt idx="469">Worst</cx:pt>
          <cx:pt idx="470">Angry</cx:pt>
          <cx:pt idx="471">Worst</cx:pt>
          <cx:pt idx="472">Angry</cx:pt>
          <cx:pt idx="473">negative</cx:pt>
          <cx:pt idx="474">Angry</cx:pt>
          <cx:pt idx="475">Horrible</cx:pt>
          <cx:pt idx="476">Angry</cx:pt>
          <cx:pt idx="477">Hope</cx:pt>
          <cx:pt idx="478">Sad</cx:pt>
          <cx:pt idx="479">Horrible</cx:pt>
          <cx:pt idx="480">Horrible</cx:pt>
          <cx:pt idx="481">Horrible</cx:pt>
          <cx:pt idx="482">Angry</cx:pt>
          <cx:pt idx="483">Horrible</cx:pt>
          <cx:pt idx="484">negative</cx:pt>
          <cx:pt idx="485">Horrible</cx:pt>
          <cx:pt idx="486">negative</cx:pt>
          <cx:pt idx="487">Angry</cx:pt>
          <cx:pt idx="488">Horrible</cx:pt>
          <cx:pt idx="489">Angry</cx:pt>
          <cx:pt idx="490">negative</cx:pt>
          <cx:pt idx="491">Horrible</cx:pt>
          <cx:pt idx="492">Horrible</cx:pt>
          <cx:pt idx="493">Horrible</cx:pt>
          <cx:pt idx="494">Horrible</cx:pt>
          <cx:pt idx="495">Horrible</cx:pt>
          <cx:pt idx="496">Hope</cx:pt>
          <cx:pt idx="497">Worst</cx:pt>
          <cx:pt idx="498">Sad</cx:pt>
          <cx:pt idx="499">Angry</cx:pt>
          <cx:pt idx="500">negative</cx:pt>
          <cx:pt idx="501">Sad</cx:pt>
          <cx:pt idx="502">Sad</cx:pt>
          <cx:pt idx="503">negative</cx:pt>
          <cx:pt idx="504">negative</cx:pt>
          <cx:pt idx="505">Angry</cx:pt>
          <cx:pt idx="506">Horrible</cx:pt>
          <cx:pt idx="507">Hope</cx:pt>
          <cx:pt idx="508">Sad</cx:pt>
          <cx:pt idx="509">Horrible</cx:pt>
          <cx:pt idx="510">Horrible</cx:pt>
          <cx:pt idx="511">negative</cx:pt>
          <cx:pt idx="512">Angry</cx:pt>
          <cx:pt idx="513">Angry</cx:pt>
          <cx:pt idx="514">Sad</cx:pt>
          <cx:pt idx="515">negative</cx:pt>
          <cx:pt idx="516">Horrible</cx:pt>
          <cx:pt idx="517">Horrible</cx:pt>
          <cx:pt idx="518">Help</cx:pt>
          <cx:pt idx="519">Help</cx:pt>
          <cx:pt idx="520">Horrible</cx:pt>
          <cx:pt idx="521">Horrible</cx:pt>
          <cx:pt idx="522">Sad</cx:pt>
          <cx:pt idx="523">Horrible</cx:pt>
          <cx:pt idx="524">Horrible</cx:pt>
          <cx:pt idx="525">Horrible</cx:pt>
          <cx:pt idx="526">Horrible</cx:pt>
          <cx:pt idx="527">Horrible</cx:pt>
          <cx:pt idx="528">Hope</cx:pt>
          <cx:pt idx="529">Angry</cx:pt>
          <cx:pt idx="530">Angry</cx:pt>
          <cx:pt idx="531">Angry</cx:pt>
          <cx:pt idx="532">Angry</cx:pt>
          <cx:pt idx="533">negative</cx:pt>
          <cx:pt idx="534">Horrible</cx:pt>
          <cx:pt idx="535">Horrible</cx:pt>
          <cx:pt idx="536">negative</cx:pt>
          <cx:pt idx="537">Horrible</cx:pt>
          <cx:pt idx="538">Angry</cx:pt>
          <cx:pt idx="539">Horrible</cx:pt>
          <cx:pt idx="540">Horrible</cx:pt>
          <cx:pt idx="541">Horrible</cx:pt>
          <cx:pt idx="542">Angry</cx:pt>
          <cx:pt idx="543">Angry</cx:pt>
          <cx:pt idx="544">Horrible</cx:pt>
          <cx:pt idx="545">Horrible</cx:pt>
          <cx:pt idx="546">Angry</cx:pt>
          <cx:pt idx="547">Horrible</cx:pt>
          <cx:pt idx="548">negative</cx:pt>
          <cx:pt idx="549">Horrible</cx:pt>
          <cx:pt idx="550">Horrible</cx:pt>
          <cx:pt idx="551">Help</cx:pt>
          <cx:pt idx="552">Horrible</cx:pt>
          <cx:pt idx="553">Horrible</cx:pt>
          <cx:pt idx="554">Horrible</cx:pt>
          <cx:pt idx="555">Worst</cx:pt>
          <cx:pt idx="556">Hope</cx:pt>
          <cx:pt idx="557">negative</cx:pt>
          <cx:pt idx="558">Hope</cx:pt>
          <cx:pt idx="559">Help</cx:pt>
          <cx:pt idx="560">Help</cx:pt>
          <cx:pt idx="561">Sad</cx:pt>
          <cx:pt idx="562">Sad</cx:pt>
          <cx:pt idx="563">Angry</cx:pt>
          <cx:pt idx="564">Horrible</cx:pt>
          <cx:pt idx="565">Sad</cx:pt>
          <cx:pt idx="566">Sad</cx:pt>
          <cx:pt idx="567">Sad</cx:pt>
          <cx:pt idx="568">Worst</cx:pt>
          <cx:pt idx="569">negative</cx:pt>
          <cx:pt idx="570">negative</cx:pt>
          <cx:pt idx="571">Sad</cx:pt>
          <cx:pt idx="572">Sad</cx:pt>
          <cx:pt idx="573">Angry</cx:pt>
          <cx:pt idx="574">Hope</cx:pt>
          <cx:pt idx="575">Horrible</cx:pt>
          <cx:pt idx="576">Sad</cx:pt>
          <cx:pt idx="577">Worst</cx:pt>
          <cx:pt idx="578">Sad</cx:pt>
          <cx:pt idx="579">Sad</cx:pt>
          <cx:pt idx="580">negative</cx:pt>
          <cx:pt idx="581">Sad</cx:pt>
          <cx:pt idx="582">Horrible</cx:pt>
          <cx:pt idx="583">negative</cx:pt>
          <cx:pt idx="584">Horrible</cx:pt>
          <cx:pt idx="585">Horrible</cx:pt>
          <cx:pt idx="586">Horrible</cx:pt>
          <cx:pt idx="587">Horrible</cx:pt>
          <cx:pt idx="588">Sad</cx:pt>
          <cx:pt idx="589">Hope</cx:pt>
          <cx:pt idx="590">Horrible</cx:pt>
          <cx:pt idx="591">Hope</cx:pt>
          <cx:pt idx="592">negative</cx:pt>
          <cx:pt idx="593">Horrible</cx:pt>
          <cx:pt idx="594">Hope</cx:pt>
          <cx:pt idx="595">negative</cx:pt>
          <cx:pt idx="596">negative</cx:pt>
          <cx:pt idx="597">Help</cx:pt>
          <cx:pt idx="598">Angry</cx:pt>
          <cx:pt idx="599">Angry</cx:pt>
          <cx:pt idx="600">Angry</cx:pt>
          <cx:pt idx="601">Worst</cx:pt>
          <cx:pt idx="602">Vain</cx:pt>
          <cx:pt idx="603">Horrible</cx:pt>
          <cx:pt idx="604">Hope</cx:pt>
          <cx:pt idx="605">Horrible</cx:pt>
          <cx:pt idx="606">Horrible</cx:pt>
          <cx:pt idx="607">negative</cx:pt>
          <cx:pt idx="608">Angry</cx:pt>
          <cx:pt idx="609">positive</cx:pt>
          <cx:pt idx="610">Horrible</cx:pt>
          <cx:pt idx="611">Help</cx:pt>
          <cx:pt idx="612">Horrible</cx:pt>
          <cx:pt idx="613">Horrible</cx:pt>
          <cx:pt idx="614">negative</cx:pt>
          <cx:pt idx="615">Sad</cx:pt>
          <cx:pt idx="616">negative</cx:pt>
          <cx:pt idx="617">Sad</cx:pt>
          <cx:pt idx="618">Sad</cx:pt>
          <cx:pt idx="619">Horrible</cx:pt>
          <cx:pt idx="620">Horrible</cx:pt>
          <cx:pt idx="621">Horrible</cx:pt>
          <cx:pt idx="622">Horrible</cx:pt>
          <cx:pt idx="623">Horrible</cx:pt>
          <cx:pt idx="624">Worst</cx:pt>
          <cx:pt idx="625">negative</cx:pt>
          <cx:pt idx="626">Horrible</cx:pt>
          <cx:pt idx="627">Worst</cx:pt>
          <cx:pt idx="628">Worst</cx:pt>
          <cx:pt idx="629">Worst</cx:pt>
          <cx:pt idx="630">negative</cx:pt>
          <cx:pt idx="631">Help</cx:pt>
          <cx:pt idx="632">Sad</cx:pt>
          <cx:pt idx="633">positive</cx:pt>
          <cx:pt idx="634">Horrible</cx:pt>
          <cx:pt idx="635">Horrible</cx:pt>
          <cx:pt idx="636">Horrible</cx:pt>
          <cx:pt idx="637">Worst</cx:pt>
          <cx:pt idx="638">Sad</cx:pt>
          <cx:pt idx="639">Horrible</cx:pt>
          <cx:pt idx="640">negative</cx:pt>
          <cx:pt idx="641">Horrible</cx:pt>
          <cx:pt idx="642">Sad</cx:pt>
          <cx:pt idx="643">negative</cx:pt>
          <cx:pt idx="644">Sad</cx:pt>
          <cx:pt idx="645">Worst</cx:pt>
          <cx:pt idx="646">Worst</cx:pt>
          <cx:pt idx="647">Horrible</cx:pt>
          <cx:pt idx="648">Horrible</cx:pt>
          <cx:pt idx="649">Sad</cx:pt>
          <cx:pt idx="650">negative</cx:pt>
          <cx:pt idx="651">negative</cx:pt>
          <cx:pt idx="652">Horrible</cx:pt>
          <cx:pt idx="653">Horrible</cx:pt>
          <cx:pt idx="654">negative</cx:pt>
          <cx:pt idx="655">Angry</cx:pt>
          <cx:pt idx="656">negative</cx:pt>
          <cx:pt idx="657">Hope</cx:pt>
          <cx:pt idx="658">Horrible</cx:pt>
          <cx:pt idx="659">Horrible</cx:pt>
          <cx:pt idx="660">Hope</cx:pt>
          <cx:pt idx="661">Horrible</cx:pt>
          <cx:pt idx="662">Horrible</cx:pt>
          <cx:pt idx="663">Horrible</cx:pt>
          <cx:pt idx="664">Angry</cx:pt>
          <cx:pt idx="665">Worst</cx:pt>
          <cx:pt idx="667">Hope</cx:pt>
          <cx:pt idx="668">Horrible</cx:pt>
          <cx:pt idx="669">Horrible</cx:pt>
          <cx:pt idx="670">Horrible</cx:pt>
          <cx:pt idx="671">Worst</cx:pt>
          <cx:pt idx="672">Worst</cx:pt>
          <cx:pt idx="673">Worst</cx:pt>
          <cx:pt idx="674">negative</cx:pt>
          <cx:pt idx="675">negative</cx:pt>
          <cx:pt idx="676">negative</cx:pt>
          <cx:pt idx="677">negative</cx:pt>
          <cx:pt idx="678">negative</cx:pt>
          <cx:pt idx="679">Hope</cx:pt>
          <cx:pt idx="680">Hope</cx:pt>
          <cx:pt idx="681">Hope</cx:pt>
          <cx:pt idx="682">Hope</cx:pt>
          <cx:pt idx="683">Hope</cx:pt>
          <cx:pt idx="684">Hope</cx:pt>
          <cx:pt idx="685">Hope</cx:pt>
          <cx:pt idx="686">Help</cx:pt>
          <cx:pt idx="687">Help</cx:pt>
          <cx:pt idx="688">Help</cx:pt>
          <cx:pt idx="689">Help</cx:pt>
          <cx:pt idx="690">Help</cx:pt>
          <cx:pt idx="691">Help</cx:pt>
          <cx:pt idx="692">Sad</cx:pt>
          <cx:pt idx="693">Sad</cx:pt>
          <cx:pt idx="694">Sad</cx:pt>
          <cx:pt idx="695">Sad</cx:pt>
          <cx:pt idx="696">Sad</cx:pt>
          <cx:pt idx="697">Sad</cx:pt>
          <cx:pt idx="698">Sad</cx:pt>
          <cx:pt idx="699">Sad</cx:pt>
          <cx:pt idx="700">Sad</cx:pt>
          <cx:pt idx="701">Angry</cx:pt>
          <cx:pt idx="702">Angry</cx:pt>
          <cx:pt idx="703">Angry</cx:pt>
          <cx:pt idx="704">Angry</cx:pt>
          <cx:pt idx="705">Angry</cx:pt>
          <cx:pt idx="706">Angry</cx:pt>
          <cx:pt idx="707">Angry</cx:pt>
          <cx:pt idx="708">Horrible</cx:pt>
          <cx:pt idx="709">Horrible</cx:pt>
          <cx:pt idx="710">Horrible</cx:pt>
          <cx:pt idx="711">Horrible</cx:pt>
          <cx:pt idx="712">Horrible</cx:pt>
          <cx:pt idx="713">Horrible</cx:pt>
          <cx:pt idx="714">Horrible</cx:pt>
          <cx:pt idx="715">Horrible</cx:pt>
          <cx:pt idx="716">Horrible</cx:pt>
          <cx:pt idx="717">Horrible</cx:pt>
          <cx:pt idx="718">Horrible</cx:pt>
          <cx:pt idx="719">Horrible</cx:pt>
          <cx:pt idx="720">Horrible</cx:pt>
          <cx:pt idx="721">Horrible</cx:pt>
          <cx:pt idx="722">Horrible</cx:pt>
          <cx:pt idx="723">Horrible</cx:pt>
          <cx:pt idx="724">Horrible</cx:pt>
          <cx:pt idx="725">Horrible</cx:pt>
          <cx:pt idx="726">Horrible</cx:pt>
          <cx:pt idx="727">Hope</cx:pt>
          <cx:pt idx="728">Hope</cx:pt>
          <cx:pt idx="729">Hope</cx:pt>
          <cx:pt idx="730">Hope</cx:pt>
          <cx:pt idx="731">Angry</cx:pt>
          <cx:pt idx="732">Angry</cx:pt>
          <cx:pt idx="733">Sad</cx:pt>
          <cx:pt idx="734">negative</cx:pt>
          <cx:pt idx="735">Angry</cx:pt>
          <cx:pt idx="736">Horrible</cx:pt>
          <cx:pt idx="737">Angry</cx:pt>
          <cx:pt idx="738">Horrible</cx:pt>
          <cx:pt idx="739">Horrible</cx:pt>
          <cx:pt idx="740">Sad</cx:pt>
          <cx:pt idx="741">Horrible</cx:pt>
          <cx:pt idx="742">Horrible</cx:pt>
          <cx:pt idx="743">Angry</cx:pt>
          <cx:pt idx="744">negative</cx:pt>
          <cx:pt idx="745">Horrible</cx:pt>
          <cx:pt idx="746">negative</cx:pt>
          <cx:pt idx="747">Angry</cx:pt>
          <cx:pt idx="748">Horrible</cx:pt>
          <cx:pt idx="749">Horrible</cx:pt>
          <cx:pt idx="750">Horrible</cx:pt>
          <cx:pt idx="751">Hope</cx:pt>
          <cx:pt idx="752">Horrible</cx:pt>
          <cx:pt idx="753">Horrible</cx:pt>
          <cx:pt idx="754">Horrible</cx:pt>
          <cx:pt idx="755">Horrible</cx:pt>
          <cx:pt idx="756">Hope</cx:pt>
          <cx:pt idx="757">Horrible</cx:pt>
          <cx:pt idx="758">Worst</cx:pt>
          <cx:pt idx="759">Horrible</cx:pt>
          <cx:pt idx="760">Angry</cx:pt>
          <cx:pt idx="761">negative</cx:pt>
          <cx:pt idx="762">Horrible</cx:pt>
          <cx:pt idx="763">Sad</cx:pt>
          <cx:pt idx="764">Horrible</cx:pt>
          <cx:pt idx="765">Angry</cx:pt>
          <cx:pt idx="766">Worst</cx:pt>
          <cx:pt idx="767">Horrible</cx:pt>
          <cx:pt idx="768">negative</cx:pt>
          <cx:pt idx="769">Worst</cx:pt>
          <cx:pt idx="770">Worst</cx:pt>
          <cx:pt idx="771">Horrible</cx:pt>
          <cx:pt idx="772">Sad</cx:pt>
          <cx:pt idx="773">Help</cx:pt>
          <cx:pt idx="774">Horrible</cx:pt>
          <cx:pt idx="775">Horrible</cx:pt>
          <cx:pt idx="776">Angry</cx:pt>
          <cx:pt idx="777">Hope</cx:pt>
          <cx:pt idx="778">Horrible</cx:pt>
          <cx:pt idx="779">Horrible</cx:pt>
          <cx:pt idx="780">Horrible</cx:pt>
          <cx:pt idx="781">Angry</cx:pt>
          <cx:pt idx="782">Horrible</cx:pt>
          <cx:pt idx="783">Hope</cx:pt>
          <cx:pt idx="784">Angry</cx:pt>
          <cx:pt idx="785">Horrible</cx:pt>
          <cx:pt idx="786">Hope</cx:pt>
          <cx:pt idx="787">Angry</cx:pt>
          <cx:pt idx="788">Horrible</cx:pt>
          <cx:pt idx="789">negative</cx:pt>
          <cx:pt idx="790">Help</cx:pt>
          <cx:pt idx="791">Sad</cx:pt>
          <cx:pt idx="792">Horrible</cx:pt>
          <cx:pt idx="793">Hope</cx:pt>
          <cx:pt idx="794">Hope</cx:pt>
          <cx:pt idx="795">Angry</cx:pt>
          <cx:pt idx="796">Hope</cx:pt>
          <cx:pt idx="797">Horrible</cx:pt>
          <cx:pt idx="798">Horrible</cx:pt>
          <cx:pt idx="799">Help</cx:pt>
          <cx:pt idx="800">Hope</cx:pt>
          <cx:pt idx="801">Horrible</cx:pt>
          <cx:pt idx="802">Horrible</cx:pt>
          <cx:pt idx="803">Help</cx:pt>
          <cx:pt idx="804">Help</cx:pt>
          <cx:pt idx="805">Hope</cx:pt>
          <cx:pt idx="806">Angry</cx:pt>
          <cx:pt idx="807">Horrible</cx:pt>
          <cx:pt idx="808">negative</cx:pt>
          <cx:pt idx="809">Help</cx:pt>
          <cx:pt idx="810">Hope</cx:pt>
          <cx:pt idx="811">Horrible</cx:pt>
          <cx:pt idx="812">Help</cx:pt>
          <cx:pt idx="813">negative</cx:pt>
          <cx:pt idx="814">negative</cx:pt>
          <cx:pt idx="815">Horrible</cx:pt>
          <cx:pt idx="816">Angry</cx:pt>
          <cx:pt idx="817">Horrible</cx:pt>
          <cx:pt idx="818">Worst</cx:pt>
          <cx:pt idx="819">Hope</cx:pt>
          <cx:pt idx="820">negative</cx:pt>
          <cx:pt idx="821">negative</cx:pt>
          <cx:pt idx="822">Worst</cx:pt>
          <cx:pt idx="823">Angry</cx:pt>
          <cx:pt idx="824">negative</cx:pt>
          <cx:pt idx="825">Hope</cx:pt>
          <cx:pt idx="826">Angry</cx:pt>
          <cx:pt idx="827">Horrible</cx:pt>
          <cx:pt idx="828">Horrible</cx:pt>
          <cx:pt idx="829">Sad</cx:pt>
          <cx:pt idx="830">negative</cx:pt>
          <cx:pt idx="831">Horrible</cx:pt>
          <cx:pt idx="832">Help</cx:pt>
          <cx:pt idx="833">Angry</cx:pt>
          <cx:pt idx="834">Hope</cx:pt>
          <cx:pt idx="835">Angry</cx:pt>
          <cx:pt idx="836">Horrible</cx:pt>
          <cx:pt idx="837">negative</cx:pt>
          <cx:pt idx="838">Horrible</cx:pt>
          <cx:pt idx="839">Hope</cx:pt>
          <cx:pt idx="840">negative</cx:pt>
          <cx:pt idx="841">Sad</cx:pt>
          <cx:pt idx="842">negative</cx:pt>
          <cx:pt idx="843">Help</cx:pt>
          <cx:pt idx="844">Horrible</cx:pt>
          <cx:pt idx="845">Worst</cx:pt>
          <cx:pt idx="846">Horrible</cx:pt>
          <cx:pt idx="847">Worst</cx:pt>
          <cx:pt idx="848">Angry</cx:pt>
          <cx:pt idx="849">Horrible</cx:pt>
          <cx:pt idx="850">Horrible</cx:pt>
          <cx:pt idx="851">negative</cx:pt>
          <cx:pt idx="852">Angry</cx:pt>
          <cx:pt idx="853">Horrible</cx:pt>
          <cx:pt idx="854">Horrible</cx:pt>
          <cx:pt idx="855">Horrible</cx:pt>
          <cx:pt idx="856">Help</cx:pt>
          <cx:pt idx="857">Worst</cx:pt>
          <cx:pt idx="858">negative</cx:pt>
          <cx:pt idx="859">negative</cx:pt>
          <cx:pt idx="860">Horrible</cx:pt>
          <cx:pt idx="861">Sad</cx:pt>
          <cx:pt idx="862">Hope</cx:pt>
          <cx:pt idx="863">Angry</cx:pt>
          <cx:pt idx="864">negative</cx:pt>
          <cx:pt idx="865">Worst</cx:pt>
          <cx:pt idx="866">Help</cx:pt>
          <cx:pt idx="867">negative</cx:pt>
          <cx:pt idx="868">Sad</cx:pt>
          <cx:pt idx="869">Horrible</cx:pt>
          <cx:pt idx="870">negative</cx:pt>
          <cx:pt idx="871">Horrible</cx:pt>
          <cx:pt idx="872">Angry</cx:pt>
          <cx:pt idx="873">Sad</cx:pt>
          <cx:pt idx="874">Horrible</cx:pt>
          <cx:pt idx="875">Horrible</cx:pt>
          <cx:pt idx="876">Angry</cx:pt>
          <cx:pt idx="877">Horrible</cx:pt>
          <cx:pt idx="878">Horrible</cx:pt>
          <cx:pt idx="879">Worst</cx:pt>
          <cx:pt idx="880">negative</cx:pt>
          <cx:pt idx="881">Help</cx:pt>
          <cx:pt idx="882">Help</cx:pt>
          <cx:pt idx="883">Sad</cx:pt>
          <cx:pt idx="884">negative</cx:pt>
          <cx:pt idx="885">Angry</cx:pt>
          <cx:pt idx="886">Worst</cx:pt>
          <cx:pt idx="887">Horrible</cx:pt>
          <cx:pt idx="888">Angry</cx:pt>
          <cx:pt idx="889">Horrible</cx:pt>
          <cx:pt idx="890">Horrible</cx:pt>
          <cx:pt idx="891">Horrible</cx:pt>
          <cx:pt idx="892">negative</cx:pt>
          <cx:pt idx="893">Horrible</cx:pt>
          <cx:pt idx="894">Horrible</cx:pt>
          <cx:pt idx="895">Horrible</cx:pt>
          <cx:pt idx="896">Horrible</cx:pt>
          <cx:pt idx="897">Horrible</cx:pt>
          <cx:pt idx="898">Horrible</cx:pt>
          <cx:pt idx="899">negative</cx:pt>
          <cx:pt idx="900">Horrible</cx:pt>
          <cx:pt idx="901">Horrible</cx:pt>
          <cx:pt idx="902">Angry</cx:pt>
          <cx:pt idx="903">negative</cx:pt>
          <cx:pt idx="904">Hope</cx:pt>
          <cx:pt idx="905">Horrible</cx:pt>
          <cx:pt idx="906">Horrible</cx:pt>
          <cx:pt idx="907">Help</cx:pt>
          <cx:pt idx="908">negative</cx:pt>
          <cx:pt idx="909">negative</cx:pt>
          <cx:pt idx="910">Horrible</cx:pt>
          <cx:pt idx="911">Horrible</cx:pt>
          <cx:pt idx="912">Sad</cx:pt>
          <cx:pt idx="913">Help</cx:pt>
          <cx:pt idx="914">Worst</cx:pt>
          <cx:pt idx="915">Hope</cx:pt>
          <cx:pt idx="916">Hope</cx:pt>
          <cx:pt idx="917">Worst</cx:pt>
          <cx:pt idx="918">Angry</cx:pt>
          <cx:pt idx="919">Horrible</cx:pt>
          <cx:pt idx="920">Worst</cx:pt>
          <cx:pt idx="921">Worst</cx:pt>
          <cx:pt idx="922">Sad</cx:pt>
          <cx:pt idx="923">Horrible</cx:pt>
          <cx:pt idx="924">Horrible</cx:pt>
          <cx:pt idx="925">Angry</cx:pt>
        </cx:lvl>
      </cx:strDim>
      <cx:strDim type="entityId">
        <cx:lvl ptCount="926">
          <cx:pt idx="0">39</cx:pt>
          <cx:pt idx="1">113</cx:pt>
          <cx:pt idx="2">176</cx:pt>
          <cx:pt idx="3">235</cx:pt>
          <cx:pt idx="4">235</cx:pt>
          <cx:pt idx="5">11</cx:pt>
          <cx:pt idx="6">11</cx:pt>
          <cx:pt idx="7">84</cx:pt>
          <cx:pt idx="8">84</cx:pt>
          <cx:pt idx="9">84</cx:pt>
          <cx:pt idx="10">84</cx:pt>
          <cx:pt idx="11">113</cx:pt>
          <cx:pt idx="12">98</cx:pt>
          <cx:pt idx="13">98</cx:pt>
          <cx:pt idx="14">98</cx:pt>
          <cx:pt idx="15">98</cx:pt>
          <cx:pt idx="16">98</cx:pt>
          <cx:pt idx="17">98</cx:pt>
          <cx:pt idx="18">98</cx:pt>
          <cx:pt idx="19">98</cx:pt>
          <cx:pt idx="20">98</cx:pt>
          <cx:pt idx="21">98</cx:pt>
          <cx:pt idx="22">98</cx:pt>
          <cx:pt idx="23">98</cx:pt>
          <cx:pt idx="24">98</cx:pt>
          <cx:pt idx="25">98</cx:pt>
          <cx:pt idx="26">98</cx:pt>
          <cx:pt idx="27">98</cx:pt>
          <cx:pt idx="28">98</cx:pt>
          <cx:pt idx="29">98</cx:pt>
          <cx:pt idx="30">98</cx:pt>
          <cx:pt idx="31">98</cx:pt>
          <cx:pt idx="32">98</cx:pt>
          <cx:pt idx="33">98</cx:pt>
          <cx:pt idx="34">98</cx:pt>
          <cx:pt idx="35">17</cx:pt>
          <cx:pt idx="36">98</cx:pt>
          <cx:pt idx="37">39</cx:pt>
          <cx:pt idx="38">98</cx:pt>
          <cx:pt idx="39">98</cx:pt>
          <cx:pt idx="40">12</cx:pt>
          <cx:pt idx="41">12</cx:pt>
          <cx:pt idx="42">12</cx:pt>
          <cx:pt idx="43">244</cx:pt>
          <cx:pt idx="44">111</cx:pt>
          <cx:pt idx="45">98</cx:pt>
          <cx:pt idx="46">68</cx:pt>
          <cx:pt idx="47">21</cx:pt>
          <cx:pt idx="48">21</cx:pt>
          <cx:pt idx="49">21</cx:pt>
          <cx:pt idx="50">21</cx:pt>
          <cx:pt idx="51">21</cx:pt>
          <cx:pt idx="52">21</cx:pt>
          <cx:pt idx="53">21</cx:pt>
          <cx:pt idx="54">21</cx:pt>
          <cx:pt idx="55">21</cx:pt>
          <cx:pt idx="56">21</cx:pt>
          <cx:pt idx="57">21</cx:pt>
          <cx:pt idx="58">21</cx:pt>
          <cx:pt idx="59">21</cx:pt>
          <cx:pt idx="60">21</cx:pt>
          <cx:pt idx="61">21</cx:pt>
          <cx:pt idx="62">21</cx:pt>
          <cx:pt idx="63">21</cx:pt>
          <cx:pt idx="64">21</cx:pt>
          <cx:pt idx="65">21</cx:pt>
          <cx:pt idx="66">21</cx:pt>
          <cx:pt idx="67">21</cx:pt>
          <cx:pt idx="68">21</cx:pt>
          <cx:pt idx="69">21</cx:pt>
          <cx:pt idx="70">21</cx:pt>
          <cx:pt idx="71">21</cx:pt>
          <cx:pt idx="72">21</cx:pt>
          <cx:pt idx="73">21</cx:pt>
          <cx:pt idx="74">21</cx:pt>
          <cx:pt idx="75">21</cx:pt>
          <cx:pt idx="76">21</cx:pt>
          <cx:pt idx="77">21</cx:pt>
          <cx:pt idx="78">21</cx:pt>
          <cx:pt idx="79">21</cx:pt>
          <cx:pt idx="80">21</cx:pt>
          <cx:pt idx="81">21</cx:pt>
          <cx:pt idx="82">21</cx:pt>
          <cx:pt idx="83">21</cx:pt>
          <cx:pt idx="84">21</cx:pt>
          <cx:pt idx="85">21</cx:pt>
          <cx:pt idx="86">21</cx:pt>
          <cx:pt idx="87">21</cx:pt>
          <cx:pt idx="88">21</cx:pt>
          <cx:pt idx="89">21</cx:pt>
          <cx:pt idx="90">21</cx:pt>
          <cx:pt idx="91">21</cx:pt>
          <cx:pt idx="92">21</cx:pt>
          <cx:pt idx="93">21</cx:pt>
          <cx:pt idx="94">21</cx:pt>
          <cx:pt idx="95">21</cx:pt>
          <cx:pt idx="96">21</cx:pt>
          <cx:pt idx="97">21</cx:pt>
          <cx:pt idx="98">21</cx:pt>
          <cx:pt idx="99">21</cx:pt>
          <cx:pt idx="100">21</cx:pt>
          <cx:pt idx="101">21</cx:pt>
          <cx:pt idx="102">21</cx:pt>
          <cx:pt idx="103">21</cx:pt>
          <cx:pt idx="104">21</cx:pt>
          <cx:pt idx="105">21</cx:pt>
          <cx:pt idx="106">21</cx:pt>
          <cx:pt idx="107">21</cx:pt>
          <cx:pt idx="108">21</cx:pt>
          <cx:pt idx="109">21</cx:pt>
          <cx:pt idx="110">21</cx:pt>
          <cx:pt idx="111">21</cx:pt>
          <cx:pt idx="112">21</cx:pt>
          <cx:pt idx="113">21</cx:pt>
          <cx:pt idx="114">21</cx:pt>
          <cx:pt idx="115">21</cx:pt>
          <cx:pt idx="116">21</cx:pt>
          <cx:pt idx="117">21</cx:pt>
          <cx:pt idx="118">21</cx:pt>
          <cx:pt idx="119">21</cx:pt>
          <cx:pt idx="120">21</cx:pt>
          <cx:pt idx="121">21</cx:pt>
          <cx:pt idx="122">21</cx:pt>
          <cx:pt idx="123">21</cx:pt>
          <cx:pt idx="124">21</cx:pt>
          <cx:pt idx="125">21</cx:pt>
          <cx:pt idx="126">21</cx:pt>
          <cx:pt idx="127">21</cx:pt>
          <cx:pt idx="128">21</cx:pt>
          <cx:pt idx="129">21</cx:pt>
          <cx:pt idx="130">21</cx:pt>
          <cx:pt idx="131">21</cx:pt>
          <cx:pt idx="132">21</cx:pt>
          <cx:pt idx="133">21</cx:pt>
          <cx:pt idx="134">5471773311526502401</cx:pt>
          <cx:pt idx="135">7017957146650214401</cx:pt>
          <cx:pt idx="136">7017957146650214401</cx:pt>
          <cx:pt idx="137">7017957146650214401</cx:pt>
          <cx:pt idx="138">7017957146650214401</cx:pt>
          <cx:pt idx="139">7017957146650214401</cx:pt>
          <cx:pt idx="140">94</cx:pt>
          <cx:pt idx="141">5471868213090320385</cx:pt>
          <cx:pt idx="142">4934</cx:pt>
          <cx:pt idx="143">5484632622992719873</cx:pt>
          <cx:pt idx="144">10103253</cx:pt>
          <cx:pt idx="145">10103253</cx:pt>
          <cx:pt idx="146">10103253</cx:pt>
          <cx:pt idx="147">10103253</cx:pt>
          <cx:pt idx="148">10103253</cx:pt>
          <cx:pt idx="149">10103253</cx:pt>
          <cx:pt idx="150">10103253</cx:pt>
          <cx:pt idx="151">10103253</cx:pt>
          <cx:pt idx="152">10103253</cx:pt>
          <cx:pt idx="153">10103253</cx:pt>
          <cx:pt idx="154">10103253</cx:pt>
          <cx:pt idx="155">7008851256764530689</cx:pt>
          <cx:pt idx="156">5483481490874433538</cx:pt>
          <cx:pt idx="157">5475154582311010305</cx:pt>
          <cx:pt idx="158">5580488409442418690</cx:pt>
          <cx:pt idx="159">5599</cx:pt>
          <cx:pt idx="160">5599</cx:pt>
          <cx:pt idx="161">39</cx:pt>
          <cx:pt idx="162">39</cx:pt>
          <cx:pt idx="163">39</cx:pt>
          <cx:pt idx="164">39</cx:pt>
          <cx:pt idx="165">39</cx:pt>
          <cx:pt idx="166">39</cx:pt>
          <cx:pt idx="167">39</cx:pt>
          <cx:pt idx="168">10028892</cx:pt>
          <cx:pt idx="169">7206237585620860929</cx:pt>
          <cx:pt idx="170">5684142850539782146</cx:pt>
          <cx:pt idx="171">7246410611565789185</cx:pt>
          <cx:pt idx="172">5477686925982695427</cx:pt>
          <cx:pt idx="173">5477686925982695427</cx:pt>
          <cx:pt idx="174">7246937062098599937</cx:pt>
          <cx:pt idx="175">5061313555039518721</cx:pt>
          <cx:pt idx="176">7011382368753680385</cx:pt>
          <cx:pt idx="177">7636</cx:pt>
          <cx:pt idx="178">5480154750756323330</cx:pt>
          <cx:pt idx="179">5470898676366835713</cx:pt>
          <cx:pt idx="180">108</cx:pt>
          <cx:pt idx="181">59</cx:pt>
          <cx:pt idx="182">59</cx:pt>
          <cx:pt idx="183">59</cx:pt>
          <cx:pt idx="184">59</cx:pt>
          <cx:pt idx="185">8831</cx:pt>
          <cx:pt idx="186">7015643945732407297</cx:pt>
          <cx:pt idx="187">10122740</cx:pt>
          <cx:pt idx="188">10122740</cx:pt>
          <cx:pt idx="189">8772678950280232961</cx:pt>
          <cx:pt idx="190">61</cx:pt>
          <cx:pt idx="191">5083945914180042758</cx:pt>
          <cx:pt idx="192">5083945914180042758</cx:pt>
          <cx:pt idx="193">5083945914180042758</cx:pt>
          <cx:pt idx="194">94</cx:pt>
          <cx:pt idx="195">94</cx:pt>
          <cx:pt idx="196">5108175195311439873</cx:pt>
          <cx:pt idx="197">7806159576780242945</cx:pt>
          <cx:pt idx="198">7806159576780242945</cx:pt>
          <cx:pt idx="199">6461110375898152961</cx:pt>
          <cx:pt idx="200">5284061596723707905</cx:pt>
          <cx:pt idx="201">7376477268119388161</cx:pt>
          <cx:pt idx="202">7376477268119388161</cx:pt>
          <cx:pt idx="203">7376477268119388161</cx:pt>
          <cx:pt idx="204">5469235680884293633</cx:pt>
          <cx:pt idx="205">7011375043921838083</cx:pt>
          <cx:pt idx="206">7008825216847577089</cx:pt>
          <cx:pt idx="207">7009780422607372289</cx:pt>
          <cx:pt idx="208">9252296</cx:pt>
          <cx:pt idx="209">7015745914765574145</cx:pt>
          <cx:pt idx="210">7015745914765574145</cx:pt>
          <cx:pt idx="211">7015745914765574145</cx:pt>
          <cx:pt idx="212">10270</cx:pt>
          <cx:pt idx="213">10270</cx:pt>
          <cx:pt idx="214">10270</cx:pt>
          <cx:pt idx="215">7015908745985130498</cx:pt>
          <cx:pt idx="216">5094837490104139777</cx:pt>
          <cx:pt idx="217">7015180974715568129</cx:pt>
          <cx:pt idx="218">217</cx:pt>
          <cx:pt idx="219">217</cx:pt>
          <cx:pt idx="220">244</cx:pt>
          <cx:pt idx="221">7363484296012627969</cx:pt>
          <cx:pt idx="222">98</cx:pt>
          <cx:pt idx="223">98</cx:pt>
          <cx:pt idx="224">98</cx:pt>
          <cx:pt idx="225">98</cx:pt>
          <cx:pt idx="226">98</cx:pt>
          <cx:pt idx="227">98</cx:pt>
          <cx:pt idx="228">98</cx:pt>
          <cx:pt idx="229">98</cx:pt>
          <cx:pt idx="230">98</cx:pt>
          <cx:pt idx="231">98</cx:pt>
          <cx:pt idx="232">5484941302443278337</cx:pt>
          <cx:pt idx="233">98</cx:pt>
          <cx:pt idx="234">98</cx:pt>
          <cx:pt idx="236">77</cx:pt>
          <cx:pt idx="237">98</cx:pt>
          <cx:pt idx="238">5481636479610388481</cx:pt>
          <cx:pt idx="240">84</cx:pt>
          <cx:pt idx="241">84</cx:pt>
          <cx:pt idx="242">84</cx:pt>
          <cx:pt idx="243">84</cx:pt>
          <cx:pt idx="244">84</cx:pt>
          <cx:pt idx="245">84</cx:pt>
          <cx:pt idx="246">7014946881717403649</cx:pt>
          <cx:pt idx="247">7014908398307115009</cx:pt>
          <cx:pt idx="248">98</cx:pt>
          <cx:pt idx="249">98</cx:pt>
          <cx:pt idx="250">98</cx:pt>
          <cx:pt idx="251">5293782854088523777</cx:pt>
          <cx:pt idx="252">98</cx:pt>
          <cx:pt idx="253">7015779314813632513</cx:pt>
          <cx:pt idx="254">98</cx:pt>
          <cx:pt idx="255">94</cx:pt>
          <cx:pt idx="256">94</cx:pt>
          <cx:pt idx="257">98</cx:pt>
          <cx:pt idx="258">98</cx:pt>
          <cx:pt idx="259">5469673756190310401</cx:pt>
          <cx:pt idx="260">7024667289936986113</cx:pt>
          <cx:pt idx="261">98</cx:pt>
          <cx:pt idx="262">98</cx:pt>
          <cx:pt idx="263">98</cx:pt>
          <cx:pt idx="264">98</cx:pt>
          <cx:pt idx="265">98</cx:pt>
          <cx:pt idx="266">98</cx:pt>
          <cx:pt idx="267">98</cx:pt>
          <cx:pt idx="268">98</cx:pt>
          <cx:pt idx="269">98</cx:pt>
          <cx:pt idx="270">98</cx:pt>
          <cx:pt idx="271">98</cx:pt>
          <cx:pt idx="272">98</cx:pt>
          <cx:pt idx="273">98</cx:pt>
          <cx:pt idx="274">98</cx:pt>
          <cx:pt idx="275">98</cx:pt>
          <cx:pt idx="276">98</cx:pt>
          <cx:pt idx="277">98</cx:pt>
          <cx:pt idx="278">98</cx:pt>
          <cx:pt idx="279">98</cx:pt>
          <cx:pt idx="280">98</cx:pt>
          <cx:pt idx="281">98</cx:pt>
          <cx:pt idx="282">98</cx:pt>
          <cx:pt idx="283">98</cx:pt>
          <cx:pt idx="284">98</cx:pt>
          <cx:pt idx="285">98</cx:pt>
          <cx:pt idx="286">98</cx:pt>
          <cx:pt idx="287">98</cx:pt>
          <cx:pt idx="288">98</cx:pt>
          <cx:pt idx="289">98</cx:pt>
          <cx:pt idx="290">98</cx:pt>
          <cx:pt idx="291">98</cx:pt>
          <cx:pt idx="292">98</cx:pt>
          <cx:pt idx="293">7246431534264090629</cx:pt>
          <cx:pt idx="294">98</cx:pt>
          <cx:pt idx="295">98</cx:pt>
          <cx:pt idx="296">98</cx:pt>
          <cx:pt idx="297">7408259858589286401</cx:pt>
          <cx:pt idx="298">7010772237493993473</cx:pt>
          <cx:pt idx="299">7010772237493993473</cx:pt>
          <cx:pt idx="300">7010772237493993473</cx:pt>
          <cx:pt idx="301">7010772237493993473</cx:pt>
          <cx:pt idx="302">7010772237493993473</cx:pt>
          <cx:pt idx="303">7010772237493993473</cx:pt>
          <cx:pt idx="304">5471799390769250307</cx:pt>
          <cx:pt idx="305">13656</cx:pt>
          <cx:pt idx="306">5668834591671058433</cx:pt>
          <cx:pt idx="307">98</cx:pt>
          <cx:pt idx="308">98</cx:pt>
          <cx:pt idx="309">45</cx:pt>
          <cx:pt idx="310">5471476376831787009</cx:pt>
          <cx:pt idx="311">98</cx:pt>
          <cx:pt idx="312">98</cx:pt>
          <cx:pt idx="313">5110537662389813249</cx:pt>
          <cx:pt idx="314">6996841973130723329</cx:pt>
          <cx:pt idx="315">109</cx:pt>
          <cx:pt idx="316">7462438330018299905</cx:pt>
          <cx:pt idx="317">14808</cx:pt>
          <cx:pt idx="318">10038706</cx:pt>
          <cx:pt idx="319">113</cx:pt>
          <cx:pt idx="320">113</cx:pt>
          <cx:pt idx="321">113</cx:pt>
          <cx:pt idx="322">113</cx:pt>
          <cx:pt idx="323">113</cx:pt>
          <cx:pt idx="324">113</cx:pt>
          <cx:pt idx="325">113</cx:pt>
          <cx:pt idx="326">113</cx:pt>
          <cx:pt idx="327">68</cx:pt>
          <cx:pt idx="328">116</cx:pt>
          <cx:pt idx="329">7016349833606725633</cx:pt>
          <cx:pt idx="330">7245290133887385609</cx:pt>
          <cx:pt idx="331">118</cx:pt>
          <cx:pt idx="332">7247079589145477141</cx:pt>
          <cx:pt idx="333">5080486573556891649</cx:pt>
          <cx:pt idx="334">7022431251562758145</cx:pt>
          <cx:pt idx="335">122</cx:pt>
          <cx:pt idx="336">7223865843434651649</cx:pt>
          <cx:pt idx="337">8109184879993815041</cx:pt>
          <cx:pt idx="338">5469797935254339585</cx:pt>
          <cx:pt idx="339">7421784768603226114</cx:pt>
          <cx:pt idx="340">7421784768603226114</cx:pt>
          <cx:pt idx="341">7247540189239705601</cx:pt>
          <cx:pt idx="342">10570851</cx:pt>
          <cx:pt idx="343">7022947099868135425</cx:pt>
          <cx:pt idx="344">205</cx:pt>
          <cx:pt idx="345">205</cx:pt>
          <cx:pt idx="346">205</cx:pt>
          <cx:pt idx="347">205</cx:pt>
          <cx:pt idx="349">7889829150347755521</cx:pt>
          <cx:pt idx="350">10595573</cx:pt>
          <cx:pt idx="353">7406567128578392065</cx:pt>
          <cx:pt idx="356">7012457277315612673</cx:pt>
          <cx:pt idx="358">7012457277315612673</cx:pt>
          <cx:pt idx="359">7012477448059092993</cx:pt>
          <cx:pt idx="360">7012477448059092993</cx:pt>
          <cx:pt idx="361">5111189711255240705</cx:pt>
          <cx:pt idx="362">5470681837795803137</cx:pt>
          <cx:pt idx="367">7014031304698101761</cx:pt>
          <cx:pt idx="368">7009667849836822531</cx:pt>
          <cx:pt idx="369">7013577411665068033</cx:pt>
          <cx:pt idx="370">5471491633696473089</cx:pt>
          <cx:pt idx="372">5469803541075853313</cx:pt>
          <cx:pt idx="377">7009665820011790338</cx:pt>
          <cx:pt idx="378">5471798185326280713</cx:pt>
          <cx:pt idx="379">5471798185326280713</cx:pt>
          <cx:pt idx="380">5471798185326280713</cx:pt>
          <cx:pt idx="381">5471798185326280713</cx:pt>
          <cx:pt idx="382">5471798185326280713</cx:pt>
          <cx:pt idx="383">5471798185326280713</cx:pt>
          <cx:pt idx="384">5471798185326280713</cx:pt>
          <cx:pt idx="385">5471798185326280713</cx:pt>
          <cx:pt idx="386">5471798185326280713</cx:pt>
          <cx:pt idx="387">5471798185326280713</cx:pt>
          <cx:pt idx="388">5471798185326280713</cx:pt>
          <cx:pt idx="389">5471798185326280713</cx:pt>
          <cx:pt idx="390">5471798185326280713</cx:pt>
          <cx:pt idx="391">5471798185326280713</cx:pt>
          <cx:pt idx="392">5471798185326280713</cx:pt>
          <cx:pt idx="393">5471798185326280713</cx:pt>
          <cx:pt idx="396">5059788015119892481</cx:pt>
          <cx:pt idx="397">5059788015119892481</cx:pt>
          <cx:pt idx="398">5059788015119892481</cx:pt>
          <cx:pt idx="399">5059788015119892481</cx:pt>
          <cx:pt idx="400">5457721929890791425</cx:pt>
          <cx:pt idx="401">5457721929890791425</cx:pt>
          <cx:pt idx="405">19283</cx:pt>
          <cx:pt idx="408">7417697106275598337</cx:pt>
          <cx:pt idx="409">7417697106275598337</cx:pt>
          <cx:pt idx="411">7014249592032067585</cx:pt>
          <cx:pt idx="413">5669357583933112321</cx:pt>
          <cx:pt idx="417">167</cx:pt>
          <cx:pt idx="418">167</cx:pt>
          <cx:pt idx="419">167</cx:pt>
          <cx:pt idx="420">163</cx:pt>
          <cx:pt idx="421">163</cx:pt>
          <cx:pt idx="423">5470569933580533764</cx:pt>
          <cx:pt idx="424">5470569933580533764</cx:pt>
          <cx:pt idx="425">5673447376497410050</cx:pt>
          <cx:pt idx="428">7206794475392204801</cx:pt>
          <cx:pt idx="429">7206794475392204801</cx:pt>
          <cx:pt idx="430">7206794475392204801</cx:pt>
          <cx:pt idx="432">10039428</cx:pt>
          <cx:pt idx="434">5480015929863569409</cx:pt>
          <cx:pt idx="436">8885474514205409281</cx:pt>
          <cx:pt idx="437">8885474514205409281</cx:pt>
          <cx:pt idx="438">8885474514205409281</cx:pt>
          <cx:pt idx="439">8885474514205409281</cx:pt>
          <cx:pt idx="441">7</cx:pt>
          <cx:pt idx="443">7014649251724525569</cx:pt>
          <cx:pt idx="444">166</cx:pt>
          <cx:pt idx="445">166</cx:pt>
          <cx:pt idx="446">166</cx:pt>
          <cx:pt idx="447">5502113341885120513</cx:pt>
          <cx:pt idx="448">5502113341885120513</cx:pt>
          <cx:pt idx="449">21196</cx:pt>
          <cx:pt idx="453">5471578908757327873</cx:pt>
          <cx:pt idx="454">5478865372784361473</cx:pt>
          <cx:pt idx="460">5494961355112841217</cx:pt>
          <cx:pt idx="461">5494961355112841217</cx:pt>
          <cx:pt idx="462">5494961355112841217</cx:pt>
          <cx:pt idx="463">5494961355112841217</cx:pt>
          <cx:pt idx="464">5494961355112841217</cx:pt>
          <cx:pt idx="465">5494961355112841217</cx:pt>
          <cx:pt idx="466">5494961355112841217</cx:pt>
          <cx:pt idx="469">7407898179762388993</cx:pt>
          <cx:pt idx="470">7407898179762388993</cx:pt>
          <cx:pt idx="471">5293949126482853889</cx:pt>
          <cx:pt idx="472">5293949126482853889</cx:pt>
          <cx:pt idx="473">5293949126482853889</cx:pt>
          <cx:pt idx="475">5480651529893445633</cx:pt>
          <cx:pt idx="476">7269253518089781251</cx:pt>
          <cx:pt idx="478">6345196112386719745</cx:pt>
          <cx:pt idx="483">7247155315727138817</cx:pt>
          <cx:pt idx="486">8116144502579658754</cx:pt>
          <cx:pt idx="487">8116144502579658754</cx:pt>
          <cx:pt idx="490">5475883221533065217</cx:pt>
          <cx:pt idx="496">7011382368753680385</cx:pt>
          <cx:pt idx="497">176</cx:pt>
          <cx:pt idx="498">176</cx:pt>
          <cx:pt idx="499">176</cx:pt>
          <cx:pt idx="500">7929613048061362177</cx:pt>
          <cx:pt idx="501">176</cx:pt>
          <cx:pt idx="502">176</cx:pt>
          <cx:pt idx="504">7408261014405251079</cx:pt>
          <cx:pt idx="505">5487505297524129794</cx:pt>
          <cx:pt idx="507">5487505297524129794</cx:pt>
          <cx:pt idx="509">7208247143289585665</cx:pt>
          <cx:pt idx="510">7250698806788882433</cx:pt>
          <cx:pt idx="512">7206552068511760385</cx:pt>
          <cx:pt idx="513">23117</cx:pt>
          <cx:pt idx="525">5471471492816437250</cx:pt>
          <cx:pt idx="526">5471471492816437250</cx:pt>
          <cx:pt idx="527">5471471492816437250</cx:pt>
          <cx:pt idx="528">5476259496521105409</cx:pt>
          <cx:pt idx="529">23161</cx:pt>
          <cx:pt idx="530">5487505297524129794</cx:pt>
          <cx:pt idx="531">5487505297524129794</cx:pt>
          <cx:pt idx="538">24465</cx:pt>
          <cx:pt idx="539">5498704168812019713</cx:pt>
          <cx:pt idx="551">5293778150210142211</cx:pt>
          <cx:pt idx="554">190</cx:pt>
          <cx:pt idx="555">192</cx:pt>
          <cx:pt idx="557">7012570570818584578</cx:pt>
          <cx:pt idx="558">7012570570818584578</cx:pt>
          <cx:pt idx="559">7012570570818584578</cx:pt>
          <cx:pt idx="560">7012570570818584578</cx:pt>
          <cx:pt idx="561">7012570570818584578</cx:pt>
          <cx:pt idx="562">7012570570818584578</cx:pt>
          <cx:pt idx="563">7012570570818584578</cx:pt>
          <cx:pt idx="564">7012570570818584578</cx:pt>
          <cx:pt idx="565">7012570570818584578</cx:pt>
          <cx:pt idx="566">7012570570818584578</cx:pt>
          <cx:pt idx="567">7012570570818584578</cx:pt>
          <cx:pt idx="568">7012570570818584578</cx:pt>
          <cx:pt idx="569">7012570570818584578</cx:pt>
          <cx:pt idx="570">7012570570818584578</cx:pt>
          <cx:pt idx="571">7012570570818584578</cx:pt>
          <cx:pt idx="572">7012570570818584578</cx:pt>
          <cx:pt idx="573">7012570570818584578</cx:pt>
          <cx:pt idx="574">7012570570818584578</cx:pt>
          <cx:pt idx="575">7012570570818584578</cx:pt>
          <cx:pt idx="576">7012570570818584578</cx:pt>
          <cx:pt idx="577">7015789141984018433</cx:pt>
          <cx:pt idx="578">10038712</cx:pt>
          <cx:pt idx="579">7012470789383389185</cx:pt>
          <cx:pt idx="580">5487461586467553286</cx:pt>
          <cx:pt idx="581">5295711539469221889</cx:pt>
          <cx:pt idx="583">191</cx:pt>
          <cx:pt idx="584">5061886130165645313</cx:pt>
          <cx:pt idx="585">5061886130165645313</cx:pt>
          <cx:pt idx="586">4896923782297419777</cx:pt>
          <cx:pt idx="588">191</cx:pt>
          <cx:pt idx="589">191</cx:pt>
          <cx:pt idx="590">191</cx:pt>
          <cx:pt idx="592">4860910142754914306</cx:pt>
          <cx:pt idx="593">193</cx:pt>
          <cx:pt idx="595">27068</cx:pt>
          <cx:pt idx="596">202</cx:pt>
          <cx:pt idx="598">27068</cx:pt>
          <cx:pt idx="599">27068</cx:pt>
          <cx:pt idx="600">27068</cx:pt>
          <cx:pt idx="601">5295328629746565121</cx:pt>
          <cx:pt idx="602">27068</cx:pt>
          <cx:pt idx="603">5100785372175007745</cx:pt>
          <cx:pt idx="604">10036829</cx:pt>
          <cx:pt idx="605">10036829</cx:pt>
          <cx:pt idx="614">7220072151703879681</cx:pt>
          <cx:pt idx="616">201</cx:pt>
          <cx:pt idx="617">35651</cx:pt>
          <cx:pt idx="618">10026439</cx:pt>
          <cx:pt idx="622">6557396357261295617</cx:pt>
          <cx:pt idx="624">7373665753234407425</cx:pt>
          <cx:pt idx="626">200</cx:pt>
          <cx:pt idx="627">7215943137045250049</cx:pt>
          <cx:pt idx="628">7208245561600770049</cx:pt>
          <cx:pt idx="629">7207060975344680961</cx:pt>
          <cx:pt idx="630">7207060975344680961</cx:pt>
          <cx:pt idx="634">7363783706068123649</cx:pt>
          <cx:pt idx="635">7425675329932361729</cx:pt>
          <cx:pt idx="643">7207084449689763841</cx:pt>
          <cx:pt idx="644">5057790478930411522</cx:pt>
          <cx:pt idx="645">5057790478930411522</cx:pt>
          <cx:pt idx="648">-7974924178</cx:pt>
          <cx:pt idx="649">7012569917211803649</cx:pt>
          <cx:pt idx="651">5057864695344529409</cx:pt>
          <cx:pt idx="652">5057864695344529409</cx:pt>
          <cx:pt idx="653">5073307370801594369</cx:pt>
          <cx:pt idx="654">6463127244305858561</cx:pt>
          <cx:pt idx="655">5564153002886955009</cx:pt>
          <cx:pt idx="656">6386603415329308673</cx:pt>
          <cx:pt idx="657">6461109125223809041</cx:pt>
          <cx:pt idx="658">4860851624714698753</cx:pt>
          <cx:pt idx="662">30117</cx:pt>
          <cx:pt idx="663">30117</cx:pt>
          <cx:pt idx="664">30117</cx:pt>
          <cx:pt idx="665">4860655131336638465</cx:pt>
          <cx:pt idx="667">10215561</cx:pt>
          <cx:pt idx="668">7222325429774843905</cx:pt>
          <cx:pt idx="669">7222325429774843905</cx:pt>
          <cx:pt idx="670">7222325429774843905</cx:pt>
          <cx:pt idx="671">7351522171253948417</cx:pt>
          <cx:pt idx="672">7351522171253948417</cx:pt>
          <cx:pt idx="673">7351522171253948417</cx:pt>
          <cx:pt idx="674">7351522171253948417</cx:pt>
          <cx:pt idx="675">7351522171253948417</cx:pt>
          <cx:pt idx="676">7351522171253948417</cx:pt>
          <cx:pt idx="677">7351522171253948417</cx:pt>
          <cx:pt idx="678">7351522171253948417</cx:pt>
          <cx:pt idx="679">7351522171253948417</cx:pt>
          <cx:pt idx="680">7351522171253948417</cx:pt>
          <cx:pt idx="681">7351522171253948417</cx:pt>
          <cx:pt idx="682">7351522171253948417</cx:pt>
          <cx:pt idx="683">7351522171253948417</cx:pt>
          <cx:pt idx="684">7351522171253948417</cx:pt>
          <cx:pt idx="685">7351522171253948417</cx:pt>
          <cx:pt idx="686">7351522171253948417</cx:pt>
          <cx:pt idx="687">7351522171253948417</cx:pt>
          <cx:pt idx="688">7351522171253948417</cx:pt>
          <cx:pt idx="689">7351522171253948417</cx:pt>
          <cx:pt idx="690">7351522171253948417</cx:pt>
          <cx:pt idx="691">7351522171253948417</cx:pt>
          <cx:pt idx="692">7351522171253948417</cx:pt>
          <cx:pt idx="693">7351522171253948417</cx:pt>
          <cx:pt idx="694">7351522171253948417</cx:pt>
          <cx:pt idx="695">7351522171253948417</cx:pt>
          <cx:pt idx="696">7351522171253948417</cx:pt>
          <cx:pt idx="697">7351522171253948417</cx:pt>
          <cx:pt idx="698">7351522171253948417</cx:pt>
          <cx:pt idx="699">7351522171253948417</cx:pt>
          <cx:pt idx="700">7351522171253948417</cx:pt>
          <cx:pt idx="701">7351522171253948417</cx:pt>
          <cx:pt idx="702">7351522171253948417</cx:pt>
          <cx:pt idx="703">7351522171253948417</cx:pt>
          <cx:pt idx="704">7351522171253948417</cx:pt>
          <cx:pt idx="705">7351522171253948417</cx:pt>
          <cx:pt idx="706">7351522171253948417</cx:pt>
          <cx:pt idx="707">7351522171253948417</cx:pt>
          <cx:pt idx="708">7351522171253948417</cx:pt>
          <cx:pt idx="709">7351522171253948417</cx:pt>
          <cx:pt idx="710">7351522171253948417</cx:pt>
          <cx:pt idx="711">7351522171253948417</cx:pt>
          <cx:pt idx="712">7351522171253948417</cx:pt>
          <cx:pt idx="713">7351522171253948417</cx:pt>
          <cx:pt idx="714">7351522171253948417</cx:pt>
          <cx:pt idx="715">7351522171253948417</cx:pt>
          <cx:pt idx="716">7351522171253948417</cx:pt>
          <cx:pt idx="717">7351522171253948417</cx:pt>
          <cx:pt idx="718">7351522171253948417</cx:pt>
          <cx:pt idx="719">7351522171253948417</cx:pt>
          <cx:pt idx="720">7351522171253948417</cx:pt>
          <cx:pt idx="721">7351522171253948417</cx:pt>
          <cx:pt idx="722">7351522171253948417</cx:pt>
          <cx:pt idx="723">7351522171253948417</cx:pt>
          <cx:pt idx="724">7351522171253948417</cx:pt>
          <cx:pt idx="725">7351522171253948417</cx:pt>
          <cx:pt idx="726">7351522171253948417</cx:pt>
          <cx:pt idx="727">7351522171253948417</cx:pt>
          <cx:pt idx="728">7351522171253948417</cx:pt>
          <cx:pt idx="729">7351522171253948417</cx:pt>
          <cx:pt idx="730">7351522171253948417</cx:pt>
          <cx:pt idx="731">7351522171253948417</cx:pt>
          <cx:pt idx="732">7351522171253948417</cx:pt>
          <cx:pt idx="733">7351522171253948417</cx:pt>
          <cx:pt idx="734">7351522171253948417</cx:pt>
          <cx:pt idx="735">7351522171253948417</cx:pt>
          <cx:pt idx="736">7351522171253948417</cx:pt>
          <cx:pt idx="737">7351522171253948417</cx:pt>
          <cx:pt idx="738">7351522171253948417</cx:pt>
          <cx:pt idx="739">7351522171253948417</cx:pt>
          <cx:pt idx="740">7351522171253948417</cx:pt>
          <cx:pt idx="741">7351522171253948417</cx:pt>
          <cx:pt idx="742">7351522171253948417</cx:pt>
          <cx:pt idx="743">7351522171253948417</cx:pt>
          <cx:pt idx="744">7351522171253948417</cx:pt>
          <cx:pt idx="745">7351522171253948417</cx:pt>
          <cx:pt idx="746">7351522171253948417</cx:pt>
          <cx:pt idx="747">7351522171253948417</cx:pt>
          <cx:pt idx="748">7351522171253948417</cx:pt>
          <cx:pt idx="749">7351522171253948417</cx:pt>
          <cx:pt idx="750">7351522171253948417</cx:pt>
          <cx:pt idx="751">117</cx:pt>
          <cx:pt idx="752">39</cx:pt>
          <cx:pt idx="753">117</cx:pt>
          <cx:pt idx="754">166</cx:pt>
          <cx:pt idx="755">7351522171253948417</cx:pt>
          <cx:pt idx="756">7351522171253948417</cx:pt>
          <cx:pt idx="757">7351522171253948417</cx:pt>
          <cx:pt idx="758">7351522171253948417</cx:pt>
          <cx:pt idx="759">7351522171253948417</cx:pt>
          <cx:pt idx="760">7351522171253948417</cx:pt>
          <cx:pt idx="761">7351522171253948417</cx:pt>
          <cx:pt idx="762">7351522171253948417</cx:pt>
          <cx:pt idx="763">7351522171253948417</cx:pt>
          <cx:pt idx="764">7351522171253948417</cx:pt>
          <cx:pt idx="765">7351522171253948417</cx:pt>
          <cx:pt idx="766">7351522171253948417</cx:pt>
          <cx:pt idx="767">7351522171253948417</cx:pt>
          <cx:pt idx="768">7351522171253948417</cx:pt>
          <cx:pt idx="769">7351522171253948417</cx:pt>
          <cx:pt idx="770">7351522171253948417</cx:pt>
          <cx:pt idx="771">7351522171253948417</cx:pt>
          <cx:pt idx="772">7351522171253948417</cx:pt>
          <cx:pt idx="786">7351522171253948417</cx:pt>
          <cx:pt idx="796">5494961355112841217</cx:pt>
          <cx:pt idx="800">5494961355112841217</cx:pt>
          <cx:pt idx="805">7014718430293000193</cx:pt>
          <cx:pt idx="807">5494961355112841217</cx:pt>
          <cx:pt idx="825">5470606763562631170</cx:pt>
          <cx:pt idx="829">7011534027286904833</cx:pt>
          <cx:pt idx="835">5089802189530988545</cx:pt>
          <cx:pt idx="838">98</cx:pt>
          <cx:pt idx="843">209</cx:pt>
          <cx:pt idx="844">5599</cx:pt>
          <cx:pt idx="846">5091504572296331266</cx:pt>
          <cx:pt idx="856">7015254189932544001</cx:pt>
          <cx:pt idx="858">223</cx:pt>
          <cx:pt idx="863">221</cx:pt>
          <cx:pt idx="867">8878834554543013889</cx:pt>
          <cx:pt idx="868">8878834554543013889</cx:pt>
          <cx:pt idx="869">228</cx:pt>
          <cx:pt idx="870">8929526486428286977</cx:pt>
          <cx:pt idx="876">33145</cx:pt>
          <cx:pt idx="878">33145</cx:pt>
          <cx:pt idx="879">33145</cx:pt>
          <cx:pt idx="880">227</cx:pt>
          <cx:pt idx="881">227</cx:pt>
          <cx:pt idx="882">7009524918291267592</cx:pt>
          <cx:pt idx="884">21196</cx:pt>
          <cx:pt idx="886">176</cx:pt>
          <cx:pt idx="890">7243205694705369091</cx:pt>
          <cx:pt idx="891">7243205694705369091</cx:pt>
          <cx:pt idx="892">7243205694705369091</cx:pt>
          <cx:pt idx="893">7243205694705369091</cx:pt>
          <cx:pt idx="894">7243205694705369091</cx:pt>
          <cx:pt idx="895">7243205694705369091</cx:pt>
          <cx:pt idx="896">7243205694705369091</cx:pt>
          <cx:pt idx="897">7243205694705369091</cx:pt>
          <cx:pt idx="898">7243205694705369091</cx:pt>
          <cx:pt idx="906">510</cx:pt>
          <cx:pt idx="907">5479462125204144130</cx:pt>
          <cx:pt idx="908">5479462125204144130</cx:pt>
          <cx:pt idx="909">5479462125204144130</cx:pt>
          <cx:pt idx="910">5479462125204144130</cx:pt>
          <cx:pt idx="911">5479462125204144130</cx:pt>
          <cx:pt idx="912">7206182192253239297</cx:pt>
          <cx:pt idx="913">7206182192253239297</cx:pt>
          <cx:pt idx="914">225</cx:pt>
          <cx:pt idx="915">235</cx:pt>
          <cx:pt idx="916">235</cx:pt>
          <cx:pt idx="917">235</cx:pt>
          <cx:pt idx="918">235</cx:pt>
          <cx:pt idx="919">242</cx:pt>
          <cx:pt idx="920">244</cx:pt>
          <cx:pt idx="921">244</cx:pt>
          <cx:pt idx="922">244</cx:pt>
          <cx:pt idx="923">244</cx:pt>
          <cx:pt idx="924">244</cx:pt>
          <cx:pt idx="925">39</cx:pt>
        </cx:lvl>
      </cx:strDim>
      <cx:strDim type="cat">
        <cx:f>Sheet1!$B$3:$B$928</cx:f>
        <cx:nf>Sheet1!$B$2</cx:nf>
        <cx:lvl ptCount="926" name="United States">
          <cx:pt idx="0">Canada</cx:pt>
          <cx:pt idx="1">India</cx:pt>
          <cx:pt idx="2">Netherlands</cx:pt>
          <cx:pt idx="3">Turkey</cx:pt>
          <cx:pt idx="4">Turkey</cx:pt>
          <cx:pt idx="5">Argentina</cx:pt>
          <cx:pt idx="6">Argentina</cx:pt>
          <cx:pt idx="7">France</cx:pt>
          <cx:pt idx="8">France</cx:pt>
          <cx:pt idx="9">France</cx:pt>
          <cx:pt idx="10">France</cx:pt>
          <cx:pt idx="11">India</cx:pt>
          <cx:pt idx="12">Greece</cx:pt>
          <cx:pt idx="13">Greece</cx:pt>
          <cx:pt idx="14">Greece</cx:pt>
          <cx:pt idx="15">Greece</cx:pt>
          <cx:pt idx="16">Greece</cx:pt>
          <cx:pt idx="17">Greece</cx:pt>
          <cx:pt idx="18">Greece</cx:pt>
          <cx:pt idx="19">Greece</cx:pt>
          <cx:pt idx="20">Greece</cx:pt>
          <cx:pt idx="21">Greece</cx:pt>
          <cx:pt idx="22">Greece</cx:pt>
          <cx:pt idx="23">Greece</cx:pt>
          <cx:pt idx="24">Greece</cx:pt>
          <cx:pt idx="25">Greece</cx:pt>
          <cx:pt idx="26">Greece</cx:pt>
          <cx:pt idx="27">Greece</cx:pt>
          <cx:pt idx="28">Greece</cx:pt>
          <cx:pt idx="29">Greece</cx:pt>
          <cx:pt idx="30">Greece</cx:pt>
          <cx:pt idx="31">Greece</cx:pt>
          <cx:pt idx="32">Greece</cx:pt>
          <cx:pt idx="33">Greece</cx:pt>
          <cx:pt idx="34">Greece</cx:pt>
          <cx:pt idx="35">Bahrain</cx:pt>
          <cx:pt idx="36">Greece</cx:pt>
          <cx:pt idx="37">Canada</cx:pt>
          <cx:pt idx="38">Greece</cx:pt>
          <cx:pt idx="39">Greece</cx:pt>
          <cx:pt idx="40">Australia</cx:pt>
          <cx:pt idx="41">Australia</cx:pt>
          <cx:pt idx="42">Australia</cx:pt>
          <cx:pt idx="43">United States</cx:pt>
          <cx:pt idx="44">Indonesia</cx:pt>
          <cx:pt idx="45">Greece</cx:pt>
          <cx:pt idx="46">Ireland</cx:pt>
          <cx:pt idx="47">Belgium</cx:pt>
          <cx:pt idx="48">Belgium</cx:pt>
          <cx:pt idx="49">Belgium</cx:pt>
          <cx:pt idx="50">Belgium</cx:pt>
          <cx:pt idx="51">Belgium</cx:pt>
          <cx:pt idx="52">Belgium</cx:pt>
          <cx:pt idx="53">Belgium</cx:pt>
          <cx:pt idx="54">Belgium</cx:pt>
          <cx:pt idx="55">Belgium</cx:pt>
          <cx:pt idx="56">Belgium</cx:pt>
          <cx:pt idx="57">Belgium</cx:pt>
          <cx:pt idx="58">Belgium</cx:pt>
          <cx:pt idx="59">Belgium</cx:pt>
          <cx:pt idx="60">Belgium</cx:pt>
          <cx:pt idx="61">Belgium</cx:pt>
          <cx:pt idx="62">Belgium</cx:pt>
          <cx:pt idx="63">Belgium</cx:pt>
          <cx:pt idx="64">Belgium</cx:pt>
          <cx:pt idx="65">Belgium</cx:pt>
          <cx:pt idx="66">Belgium</cx:pt>
          <cx:pt idx="67">Belgium</cx:pt>
          <cx:pt idx="68">Belgium</cx:pt>
          <cx:pt idx="69">Belgium</cx:pt>
          <cx:pt idx="70">Belgium</cx:pt>
          <cx:pt idx="71">Belgium</cx:pt>
          <cx:pt idx="72">Belgium</cx:pt>
          <cx:pt idx="73">Belgium</cx:pt>
          <cx:pt idx="74">Belgium</cx:pt>
          <cx:pt idx="75">Belgium</cx:pt>
          <cx:pt idx="76">Belgium</cx:pt>
          <cx:pt idx="77">Belgium</cx:pt>
          <cx:pt idx="78">Belgium</cx:pt>
          <cx:pt idx="79">Belgium</cx:pt>
          <cx:pt idx="80">Belgium</cx:pt>
          <cx:pt idx="81">Belgium</cx:pt>
          <cx:pt idx="82">Belgium</cx:pt>
          <cx:pt idx="83">Belgium</cx:pt>
          <cx:pt idx="84">Belgium</cx:pt>
          <cx:pt idx="85">Belgium</cx:pt>
          <cx:pt idx="86">Belgium</cx:pt>
          <cx:pt idx="87">Belgium</cx:pt>
          <cx:pt idx="88">Belgium</cx:pt>
          <cx:pt idx="89">Belgium</cx:pt>
          <cx:pt idx="90">Belgium</cx:pt>
          <cx:pt idx="91">Belgium</cx:pt>
          <cx:pt idx="92">Belgium</cx:pt>
          <cx:pt idx="93">Belgium</cx:pt>
          <cx:pt idx="94">Belgium</cx:pt>
          <cx:pt idx="95">Belgium</cx:pt>
          <cx:pt idx="96">Belgium</cx:pt>
          <cx:pt idx="97">Belgium</cx:pt>
          <cx:pt idx="98">Belgium</cx:pt>
          <cx:pt idx="99">Belgium</cx:pt>
          <cx:pt idx="100">Belgium</cx:pt>
          <cx:pt idx="101">Belgium</cx:pt>
          <cx:pt idx="102">Belgium</cx:pt>
          <cx:pt idx="103">Belgium</cx:pt>
          <cx:pt idx="104">Belgium</cx:pt>
          <cx:pt idx="105">Belgium</cx:pt>
          <cx:pt idx="106">Belgium</cx:pt>
          <cx:pt idx="107">Belgium</cx:pt>
          <cx:pt idx="108">Belgium</cx:pt>
          <cx:pt idx="109">Belgium</cx:pt>
          <cx:pt idx="110">Belgium</cx:pt>
          <cx:pt idx="111">Belgium</cx:pt>
          <cx:pt idx="112">Belgium</cx:pt>
          <cx:pt idx="113">Belgium</cx:pt>
          <cx:pt idx="114">Belgium</cx:pt>
          <cx:pt idx="115">Belgium</cx:pt>
          <cx:pt idx="116">Belgium</cx:pt>
          <cx:pt idx="117">Belgium</cx:pt>
          <cx:pt idx="118">Belgium</cx:pt>
          <cx:pt idx="119">Belgium</cx:pt>
          <cx:pt idx="120">Belgium</cx:pt>
          <cx:pt idx="121">Belgium</cx:pt>
          <cx:pt idx="122">Belgium</cx:pt>
          <cx:pt idx="123">Belgium</cx:pt>
          <cx:pt idx="124">Belgium</cx:pt>
          <cx:pt idx="125">Belgium</cx:pt>
          <cx:pt idx="126">Belgium</cx:pt>
          <cx:pt idx="127">Belgium</cx:pt>
          <cx:pt idx="128">Belgium</cx:pt>
          <cx:pt idx="129">Belgium</cx:pt>
          <cx:pt idx="130">Belgium</cx:pt>
          <cx:pt idx="131">Belgium</cx:pt>
          <cx:pt idx="132">Belgium</cx:pt>
          <cx:pt idx="133">Belgium</cx:pt>
          <cx:pt idx="134">Berkhamsted</cx:pt>
          <cx:pt idx="135">Berlin</cx:pt>
          <cx:pt idx="136">Berlin</cx:pt>
          <cx:pt idx="137">Berlin</cx:pt>
          <cx:pt idx="138">Berlin</cx:pt>
          <cx:pt idx="139">Berlin</cx:pt>
          <cx:pt idx="140">Germany</cx:pt>
          <cx:pt idx="141">Brighton</cx:pt>
          <cx:pt idx="142">British Columbia</cx:pt>
          <cx:pt idx="143">Brookhaven</cx:pt>
          <cx:pt idx="144">Brussels</cx:pt>
          <cx:pt idx="145">Brussels</cx:pt>
          <cx:pt idx="146">Brussels</cx:pt>
          <cx:pt idx="147">Brussels</cx:pt>
          <cx:pt idx="148">Brussels</cx:pt>
          <cx:pt idx="149">Brussels</cx:pt>
          <cx:pt idx="150">Brussels</cx:pt>
          <cx:pt idx="151">Brussels</cx:pt>
          <cx:pt idx="152">Brussels</cx:pt>
          <cx:pt idx="153">Brussels</cx:pt>
          <cx:pt idx="154">Brussels</cx:pt>
          <cx:pt idx="155">Bury St Edmunds</cx:pt>
          <cx:pt idx="156">Busy</cx:pt>
          <cx:pt idx="157">Caen</cx:pt>
          <cx:pt idx="158">Cali</cx:pt>
          <cx:pt idx="159">California</cx:pt>
          <cx:pt idx="160">California</cx:pt>
          <cx:pt idx="161">Canada</cx:pt>
          <cx:pt idx="162">Canada</cx:pt>
          <cx:pt idx="163">Canada</cx:pt>
          <cx:pt idx="164">Canada</cx:pt>
          <cx:pt idx="165">Canada</cx:pt>
          <cx:pt idx="166">Canada</cx:pt>
          <cx:pt idx="167">Canada</cx:pt>
          <cx:pt idx="168">Canterbury</cx:pt>
          <cx:pt idx="169">Carcassonne</cx:pt>
          <cx:pt idx="170">Casablanca</cx:pt>
          <cx:pt idx="171">Chalcis</cx:pt>
          <cx:pt idx="172">Chicago</cx:pt>
          <cx:pt idx="173">Chicago</cx:pt>
          <cx:pt idx="174">Chios</cx:pt>
          <cx:pt idx="175">San Bernardino</cx:pt>
          <cx:pt idx="176">Cologne</cx:pt>
          <cx:pt idx="177">Colorado</cx:pt>
          <cx:pt idx="178">Columbus</cx:pt>
          <cx:pt idx="179">Conwy</cx:pt>
          <cx:pt idx="180">Croatia</cx:pt>
          <cx:pt idx="181">Cyprus</cx:pt>
          <cx:pt idx="182">Cyprus</cx:pt>
          <cx:pt idx="183">Cyprus</cx:pt>
          <cx:pt idx="184">Cyprus</cx:pt>
          <cx:pt idx="185">Delaware</cx:pt>
          <cx:pt idx="186">Delémont</cx:pt>
          <cx:pt idx="187">Delhi</cx:pt>
          <cx:pt idx="188">Delhi</cx:pt>
          <cx:pt idx="189">Denial Bay</cx:pt>
          <cx:pt idx="190">Denmark</cx:pt>
          <cx:pt idx="191">Denver</cx:pt>
          <cx:pt idx="192">Denver</cx:pt>
          <cx:pt idx="193">Denver</cx:pt>
          <cx:pt idx="194">Germany</cx:pt>
          <cx:pt idx="195">Germany</cx:pt>
          <cx:pt idx="196">Dew</cx:pt>
          <cx:pt idx="197">Dhaka</cx:pt>
          <cx:pt idx="198">Dhaka</cx:pt>
          <cx:pt idx="199">Diadema</cx:pt>
          <cx:pt idx="200">Dreamland</cx:pt>
          <cx:pt idx="201">Dubai</cx:pt>
          <cx:pt idx="202">Dubai</cx:pt>
          <cx:pt idx="203">Dubai</cx:pt>
          <cx:pt idx="204">Dublin</cx:pt>
          <cx:pt idx="205">Düsseldorf</cx:pt>
          <cx:pt idx="206">East of England</cx:pt>
          <cx:pt idx="207">Eindhoven</cx:pt>
          <cx:pt idx="208">Elazığ</cx:pt>
          <cx:pt idx="209">Engelberg</cx:pt>
          <cx:pt idx="210">Engelberg</cx:pt>
          <cx:pt idx="211">Engelberg</cx:pt>
          <cx:pt idx="212">England</cx:pt>
          <cx:pt idx="213">England</cx:pt>
          <cx:pt idx="214">England</cx:pt>
          <cx:pt idx="215">Conthey</cx:pt>
          <cx:pt idx="216">Erick</cx:pt>
          <cx:pt idx="217">Erlangen</cx:pt>
          <cx:pt idx="218">Spain</cx:pt>
          <cx:pt idx="219">Spain</cx:pt>
          <cx:pt idx="220">United States</cx:pt>
          <cx:pt idx="221">Mazarlaq</cx:pt>
          <cx:pt idx="222">Greece</cx:pt>
          <cx:pt idx="223">Greece</cx:pt>
          <cx:pt idx="224">Greece</cx:pt>
          <cx:pt idx="225">Greece</cx:pt>
          <cx:pt idx="226">Greece</cx:pt>
          <cx:pt idx="227">Greece</cx:pt>
          <cx:pt idx="228">Greece</cx:pt>
          <cx:pt idx="229">Greece</cx:pt>
          <cx:pt idx="230">Greece</cx:pt>
          <cx:pt idx="231">Greece</cx:pt>
          <cx:pt idx="232">Faith</cx:pt>
          <cx:pt idx="233">Greece</cx:pt>
          <cx:pt idx="234">Greece</cx:pt>
          <cx:pt idx="235">El Filo</cx:pt>
          <cx:pt idx="236">Finland</cx:pt>
          <cx:pt idx="237">Greece</cx:pt>
          <cx:pt idx="238">Fort Mitchell</cx:pt>
          <cx:pt idx="239">fortree city</cx:pt>
          <cx:pt idx="240">France</cx:pt>
          <cx:pt idx="241">France</cx:pt>
          <cx:pt idx="242">France</cx:pt>
          <cx:pt idx="243">France</cx:pt>
          <cx:pt idx="244">France</cx:pt>
          <cx:pt idx="245">France</cx:pt>
          <cx:pt idx="246">Frankfurt</cx:pt>
          <cx:pt idx="247">Freiburg im Breisgau</cx:pt>
          <cx:pt idx="248">Greece</cx:pt>
          <cx:pt idx="249">Greece</cx:pt>
          <cx:pt idx="250">Greece</cx:pt>
          <cx:pt idx="251">Gatineau</cx:pt>
          <cx:pt idx="252">Greece</cx:pt>
          <cx:pt idx="253">Geneva</cx:pt>
          <cx:pt idx="254">Greece</cx:pt>
          <cx:pt idx="255">Germany</cx:pt>
          <cx:pt idx="256">Germany</cx:pt>
          <cx:pt idx="257">Greece</cx:pt>
          <cx:pt idx="258">Greece</cx:pt>
          <cx:pt idx="259">Glasgow</cx:pt>
          <cx:pt idx="260">Göd</cx:pt>
          <cx:pt idx="261">Greece</cx:pt>
          <cx:pt idx="262">Greece</cx:pt>
          <cx:pt idx="263">Greece</cx:pt>
          <cx:pt idx="264">Greece</cx:pt>
          <cx:pt idx="265">Greece</cx:pt>
          <cx:pt idx="266">Greece</cx:pt>
          <cx:pt idx="267">Greece</cx:pt>
          <cx:pt idx="268">Greece</cx:pt>
          <cx:pt idx="269">Greece</cx:pt>
          <cx:pt idx="270">Greece</cx:pt>
          <cx:pt idx="271">Greece</cx:pt>
          <cx:pt idx="272">Greece</cx:pt>
          <cx:pt idx="273">Greece</cx:pt>
          <cx:pt idx="274">Greece</cx:pt>
          <cx:pt idx="275">Greece</cx:pt>
          <cx:pt idx="276">Greece</cx:pt>
          <cx:pt idx="277">Greece</cx:pt>
          <cx:pt idx="278">Greece</cx:pt>
          <cx:pt idx="279">Greece</cx:pt>
          <cx:pt idx="280">Greece</cx:pt>
          <cx:pt idx="281">Greece</cx:pt>
          <cx:pt idx="282">Greece</cx:pt>
          <cx:pt idx="283">Greece</cx:pt>
          <cx:pt idx="284">Greece</cx:pt>
          <cx:pt idx="285">Greece</cx:pt>
          <cx:pt idx="286">Greece</cx:pt>
          <cx:pt idx="287">Greece</cx:pt>
          <cx:pt idx="288">Greece</cx:pt>
          <cx:pt idx="289">Greece</cx:pt>
          <cx:pt idx="290">Greece</cx:pt>
          <cx:pt idx="291">Greece</cx:pt>
          <cx:pt idx="292">Greece</cx:pt>
          <cx:pt idx="293">Athens</cx:pt>
          <cx:pt idx="294">Greece</cx:pt>
          <cx:pt idx="295">Greece</cx:pt>
          <cx:pt idx="296">Greece</cx:pt>
          <cx:pt idx="297">Gurugram</cx:pt>
          <cx:pt idx="298">Hamburg</cx:pt>
          <cx:pt idx="299">Hamburg</cx:pt>
          <cx:pt idx="300">Hamburg</cx:pt>
          <cx:pt idx="301">Hamburg</cx:pt>
          <cx:pt idx="302">Hamburg</cx:pt>
          <cx:pt idx="303">Hamburg</cx:pt>
          <cx:pt idx="304">Hammersmith</cx:pt>
          <cx:pt idx="305">Hawaii</cx:pt>
          <cx:pt idx="306">Bun</cx:pt>
          <cx:pt idx="307">Greece</cx:pt>
          <cx:pt idx="308">Greece</cx:pt>
          <cx:pt idx="309">China</cx:pt>
          <cx:pt idx="310">Bunny</cx:pt>
          <cx:pt idx="311">Greece</cx:pt>
          <cx:pt idx="312">Greece</cx:pt>
          <cx:pt idx="313">Houston</cx:pt>
          <cx:pt idx="314">Hovden</cx:pt>
          <cx:pt idx="315">Hungary</cx:pt>
          <cx:pt idx="316">Hyderabad</cx:pt>
          <cx:pt idx="317">Illinois</cx:pt>
          <cx:pt idx="318">Île-de-France</cx:pt>
          <cx:pt idx="319">India</cx:pt>
          <cx:pt idx="320">India</cx:pt>
          <cx:pt idx="321">India</cx:pt>
          <cx:pt idx="322">India</cx:pt>
          <cx:pt idx="323">India</cx:pt>
          <cx:pt idx="324">India</cx:pt>
          <cx:pt idx="325">India</cx:pt>
          <cx:pt idx="326">India</cx:pt>
          <cx:pt idx="327">Ireland</cx:pt>
          <cx:pt idx="328">Iran</cx:pt>
          <cx:pt idx="329">Ispra</cx:pt>
          <cx:pt idx="330">Istanbul</cx:pt>
          <cx:pt idx="331">Italy</cx:pt>
          <cx:pt idx="332">İzmir</cx:pt>
          <cx:pt idx="333">Jackson</cx:pt>
          <cx:pt idx="334">Sankt Martin am Tennengebirge</cx:pt>
          <cx:pt idx="335">Japan</cx:pt>
          <cx:pt idx="336">Kampala</cx:pt>
          <cx:pt idx="337">Kigali</cx:pt>
          <cx:pt idx="338">Kinross</cx:pt>
          <cx:pt idx="339">Kolkata</cx:pt>
          <cx:pt idx="340">Kolkata</cx:pt>
          <cx:pt idx="341">Kolymvari</cx:pt>
          <cx:pt idx="342">Soest</cx:pt>
          <cx:pt idx="343">Krieglach</cx:pt>
          <cx:pt idx="344">Saudi Arabia</cx:pt>
          <cx:pt idx="345">Saudi Arabia</cx:pt>
          <cx:pt idx="346">Saudi Arabia</cx:pt>
          <cx:pt idx="347">Saudi Arabia</cx:pt>
          <cx:pt idx="348">ktdk &amp; iidk ♥</cx:pt>
          <cx:pt idx="349">Kuching</cx:pt>
          <cx:pt idx="350">Kurdistan</cx:pt>
          <cx:pt idx="351">L꩜Ui̽S T㋡MLi̽NSON</cx:pt>
          <cx:pt idx="352">L-1485 | 22 they/them</cx:pt>
          <cx:pt idx="353">Lahore</cx:pt>
          <cx:pt idx="354">Land Of Wano</cx:pt>
          <cx:pt idx="355">langtwt</cx:pt>
          <cx:pt idx="356">Larré, Orne</cx:pt>
          <cx:pt idx="357">larrie || minor</cx:pt>
          <cx:pt idx="358">Larré, Orne</cx:pt>
          <cx:pt idx="359">Le Mans</cx:pt>
          <cx:pt idx="360">Le Mans</cx:pt>
          <cx:pt idx="361">LeBlanc, Louisiana</cx:pt>
          <cx:pt idx="362">Leeds</cx:pt>
          <cx:pt idx="363">lesbian | cw: new girl</cx:pt>
          <cx:pt idx="364">let me know sotc</cx:pt>
          <cx:pt idx="365">Lévis (Québec)</cx:pt>
          <cx:pt idx="366">Liam anti? ch0ke on glass!</cx:pt>
          <cx:pt idx="367">Saint-Privé, Saône-et-Loire</cx:pt>
          <cx:pt idx="368">Lille</cx:pt>
          <cx:pt idx="369">Limoges</cx:pt>
          <cx:pt idx="370">Lincoln</cx:pt>
          <cx:pt idx="371">Living on Ramindjeri land</cx:pt>
          <cx:pt idx="372">Livingston</cx:pt>
          <cx:pt idx="373">loey</cx:pt>
          <cx:pt idx="374">Loft 89</cx:pt>
          <cx:pt idx="375">logged out</cx:pt>
          <cx:pt idx="376">lokius protection squad</cx:pt>
          <cx:pt idx="377">Lomme</cx:pt>
          <cx:pt idx="378">London</cx:pt>
          <cx:pt idx="379">London</cx:pt>
          <cx:pt idx="380">London</cx:pt>
          <cx:pt idx="381">London</cx:pt>
          <cx:pt idx="382">London</cx:pt>
          <cx:pt idx="383">London</cx:pt>
          <cx:pt idx="384">London</cx:pt>
          <cx:pt idx="385">London</cx:pt>
          <cx:pt idx="386">London</cx:pt>
          <cx:pt idx="387">London</cx:pt>
          <cx:pt idx="388">London</cx:pt>
          <cx:pt idx="389">London</cx:pt>
          <cx:pt idx="390">London</cx:pt>
          <cx:pt idx="391">London</cx:pt>
          <cx:pt idx="392">London</cx:pt>
          <cx:pt idx="393">London</cx:pt>
          <cx:pt idx="394">loonateenday 🦋 rcbyf</cx:pt>
          <cx:pt idx="395">loonaverse</cx:pt>
          <cx:pt idx="396">Los Angeles</cx:pt>
          <cx:pt idx="397">Los Angeles</cx:pt>
          <cx:pt idx="398">Los Angeles</cx:pt>
          <cx:pt idx="399">Los Angeles</cx:pt>
          <cx:pt idx="400">Lost</cx:pt>
          <cx:pt idx="401">Lost</cx:pt>
          <cx:pt idx="402">louis' collarbones</cx:pt>
          <cx:pt idx="403">louis dimple｡.☆.*｡</cx:pt>
          <cx:pt idx="404">louis’ collarbones</cx:pt>
          <cx:pt idx="405">Louisiana</cx:pt>
          <cx:pt idx="406">lou's dimple</cx:pt>
          <cx:pt idx="407">love letters • she / her</cx:pt>
          <cx:pt idx="408">Lucknow</cx:pt>
          <cx:pt idx="409">Lucknow</cx:pt>
          <cx:pt idx="410">Lukas // ENTx - A 💣 19 🧠💉</cx:pt>
          <cx:pt idx="411">Lyon</cx:pt>
          <cx:pt idx="412">m.</cx:pt>
          <cx:pt idx="413">Madrid</cx:pt>
          <cx:pt idx="414">Magic Shop</cx:pt>
          <cx:pt idx="415">MagicShop࿐۫ ˑ「she/her」 𖥻23♡𝆬</cx:pt>
          <cx:pt idx="416">main: roseclrdbrochu | mtl</cx:pt>
          <cx:pt idx="417">Malaysia</cx:pt>
          <cx:pt idx="418">Malaysia</cx:pt>
          <cx:pt idx="419">Malaysia</cx:pt>
          <cx:pt idx="420">Malta</cx:pt>
          <cx:pt idx="421">Malta</cx:pt>
          <cx:pt idx="422">Manchester Metropolitan University</cx:pt>
          <cx:pt idx="423">Manchester</cx:pt>
          <cx:pt idx="424">Manchester</cx:pt>
          <cx:pt idx="425">Marbella</cx:pt>
          <cx:pt idx="426">Marie Galante en Guadeloupe, F</cx:pt>
          <cx:pt idx="427">market chipping / 22</cx:pt>
          <cx:pt idx="428">Marseille</cx:pt>
          <cx:pt idx="429">Marseille</cx:pt>
          <cx:pt idx="430">Marseille</cx:pt>
          <cx:pt idx="431">marvel kpop cr</cx:pt>
          <cx:pt idx="432">Maui</cx:pt>
          <cx:pt idx="433">mayland • any prns • ♎️ • ₊˚.༄</cx:pt>
          <cx:pt idx="434">Medina</cx:pt>
          <cx:pt idx="435">MEENZ, WO SUNDSCHD!?!</cx:pt>
          <cx:pt idx="436">Melbourne</cx:pt>
          <cx:pt idx="437">Melbourne</cx:pt>
          <cx:pt idx="438">Melbourne</cx:pt>
          <cx:pt idx="439">Melbourne</cx:pt>
          <cx:pt idx="440">mentally at an ateez concert</cx:pt>
          <cx:pt idx="441">Armenia</cx:pt>
          <cx:pt idx="442">Metropolis</cx:pt>
          <cx:pt idx="443">Metz</cx:pt>
          <cx:pt idx="444">Mexico</cx:pt>
          <cx:pt idx="445">Mexico</cx:pt>
          <cx:pt idx="446">Mexico</cx:pt>
          <cx:pt idx="447">Miami Beach</cx:pt>
          <cx:pt idx="448">Miami Beach</cx:pt>
          <cx:pt idx="449">Michigan</cx:pt>
          <cx:pt idx="450">midgard</cx:pt>
          <cx:pt idx="451">midlands, formerly t'north</cx:pt>
          <cx:pt idx="452">mikrocosjin's heart</cx:pt>
          <cx:pt idx="453">Milton Keynes</cx:pt>
          <cx:pt idx="454">Minden City</cx:pt>
          <cx:pt idx="455">minor</cx:pt>
          <cx:pt idx="456">minor (13)</cx:pt>
          <cx:pt idx="457">minor / he/xe/it/any</cx:pt>
          <cx:pt idx="458">MINOR | THEY/IT</cx:pt>
          <cx:pt idx="459">minor | tokyo</cx:pt>
          <cx:pt idx="460">Minor</cx:pt>
          <cx:pt idx="461">Minor</cx:pt>
          <cx:pt idx="462">Minor</cx:pt>
          <cx:pt idx="463">Minor</cx:pt>
          <cx:pt idx="464">Minor</cx:pt>
          <cx:pt idx="465">Minor</cx:pt>
          <cx:pt idx="466">Minor</cx:pt>
          <cx:pt idx="467">missing one direction | cbyf</cx:pt>
          <cx:pt idx="468">mit dem Herzen im Himmel</cx:pt>
          <cx:pt idx="469">Mohali</cx:pt>
          <cx:pt idx="470">Mohali</cx:pt>
          <cx:pt idx="471">Montreal</cx:pt>
          <cx:pt idx="472">Montreal</cx:pt>
          <cx:pt idx="473">Montreal</cx:pt>
          <cx:pt idx="474">Moon</cx:pt>
          <cx:pt idx="475">Moon</cx:pt>
          <cx:pt idx="476">Jericho</cx:pt>
          <cx:pt idx="477">Mortal Realm</cx:pt>
          <cx:pt idx="478">Nulti</cx:pt>
          <cx:pt idx="479">MULTISHIPPER!!(15) ♉︎ she/they</cx:pt>
          <cx:pt idx="480">My home</cx:pt>
          <cx:pt idx="481">my house</cx:pt>
          <cx:pt idx="482">my seven stars ✩⃛ೄ</cx:pt>
          <cx:pt idx="483">Mykonos</cx:pt>
          <cx:pt idx="484">N.S.W. Australia 🇦🇺</cx:pt>
          <cx:pt idx="485">n♡</cx:pt>
          <cx:pt idx="486">Nairobi</cx:pt>
          <cx:pt idx="487">Nairobi</cx:pt>
          <cx:pt idx="488">Namjoon's Bonsai tree</cx:pt>
          <cx:pt idx="489">namjoons dick,,,# they!¡them</cx:pt>
          <cx:pt idx="490">Nantes</cx:pt>
          <cx:pt idx="491">Metropolitan City of Naples</cx:pt>
          <cx:pt idx="492">narcissistic fool evolution</cx:pt>
          <cx:pt idx="493">nb-lesbian</cx:pt>
          <cx:pt idx="494">nb-lesbian</cx:pt>
          <cx:pt idx="495">nblm!!!</cx:pt>
          <cx:pt idx="496">Cologne</cx:pt>
          <cx:pt idx="497">Netherlands</cx:pt>
          <cx:pt idx="498">Netherlands</cx:pt>
          <cx:pt idx="499">Netherlands</cx:pt>
          <cx:pt idx="500">Nemuro</cx:pt>
          <cx:pt idx="501">Netherlands</cx:pt>
          <cx:pt idx="502">Netherlands</cx:pt>
          <cx:pt idx="503">Neuland</cx:pt>
          <cx:pt idx="504">New Delhi</cx:pt>
          <cx:pt idx="505">New York</cx:pt>
          <cx:pt idx="506">new york public library</cx:pt>
          <cx:pt idx="507">New York</cx:pt>
          <cx:pt idx="508">nialls ♡︎</cx:pt>
          <cx:pt idx="509">Nice</cx:pt>
          <cx:pt idx="510">Nicosia</cx:pt>
          <cx:pt idx="511">Night Palace</cx:pt>
          <cx:pt idx="512">Nîmes</cx:pt>
          <cx:pt idx="513">New Jersey</cx:pt>
          <cx:pt idx="514">no priv qrts !!</cx:pt>
          <cx:pt idx="515">No stunts</cx:pt>
          <cx:pt idx="516">no stunts</cx:pt>
          <cx:pt idx="517">no stunts ♡ 14</cx:pt>
          <cx:pt idx="518">no ya creep</cx:pt>
          <cx:pt idx="519">no.16 brianbottle</cx:pt>
          <cx:pt idx="520">nonbinary lesbian | 22 | white</cx:pt>
          <cx:pt idx="521">no-stunts ?!</cx:pt>
          <cx:pt idx="522">not a minor // dawn winery</cx:pt>
          <cx:pt idx="523">Not here, not there, not anywhere</cx:pt>
          <cx:pt idx="524">not your business</cx:pt>
          <cx:pt idx="525">Nottingham</cx:pt>
          <cx:pt idx="526">Nottingham</cx:pt>
          <cx:pt idx="527">Nottingham</cx:pt>
          <cx:pt idx="528">Nouvelle-Aquitaine</cx:pt>
          <cx:pt idx="529">New York</cx:pt>
          <cx:pt idx="530">New York</cx:pt>
          <cx:pt idx="531">New York</cx:pt>
          <cx:pt idx="532">Oath of the Peach Garden</cx:pt>
          <cx:pt idx="533">On Carlos Oliveira's Lap</cx:pt>
          <cx:pt idx="534">on the road</cx:pt>
          <cx:pt idx="535">One direction</cx:pt>
          <cx:pt idx="536">Onigashima, Wano</cx:pt>
          <cx:pt idx="537">Online...</cx:pt>
          <cx:pt idx="538">Ontario</cx:pt>
          <cx:pt idx="539">Orlando</cx:pt>
          <cx:pt idx="540">ot5 / 3 solos • the vamps</cx:pt>
          <cx:pt idx="541">ot5 | larrie | ziam</cx:pt>
          <cx:pt idx="542">ot5/larrie/desi/16ˎˊ˗</cx:pt>
          <cx:pt idx="543">ot5/solo | no stunts larrie</cx:pt>
          <cx:pt idx="544">ot5/solo stan</cx:pt>
          <cx:pt idx="545">ot7</cx:pt>
          <cx:pt idx="546">ot7 • she/her • txt • zayn</cx:pt>
          <cx:pt idx="547">OT7 biased • she/her • 21</cx:pt>
          <cx:pt idx="548">ot7 she/her</cx:pt>
          <cx:pt idx="549">ot9/solo | 17</cx:pt>
          <cx:pt idx="550">other planet 🌏</cx:pt>
          <cx:pt idx="551">Ottawa</cx:pt>
          <cx:pt idx="552">Outer Banks</cx:pt>
          <cx:pt idx="553">Pain island</cx:pt>
          <cx:pt idx="554">Pakistan</cx:pt>
          <cx:pt idx="555">Panama</cx:pt>
          <cx:pt idx="556">paniolo posting</cx:pt>
          <cx:pt idx="557">Paris</cx:pt>
          <cx:pt idx="558">Paris</cx:pt>
          <cx:pt idx="559">Paris</cx:pt>
          <cx:pt idx="560">Paris</cx:pt>
          <cx:pt idx="561">Paris</cx:pt>
          <cx:pt idx="562">Paris</cx:pt>
          <cx:pt idx="563">Paris</cx:pt>
          <cx:pt idx="564">Paris</cx:pt>
          <cx:pt idx="565">Paris</cx:pt>
          <cx:pt idx="566">Paris</cx:pt>
          <cx:pt idx="567">Paris</cx:pt>
          <cx:pt idx="568">Paris</cx:pt>
          <cx:pt idx="569">Paris</cx:pt>
          <cx:pt idx="570">Paris</cx:pt>
          <cx:pt idx="571">Paris</cx:pt>
          <cx:pt idx="572">Paris</cx:pt>
          <cx:pt idx="573">Paris</cx:pt>
          <cx:pt idx="574">Paris</cx:pt>
          <cx:pt idx="575">Paris</cx:pt>
          <cx:pt idx="576">Paris</cx:pt>
          <cx:pt idx="577">Conjux</cx:pt>
          <cx:pt idx="578">Pays de la Loire</cx:pt>
          <cx:pt idx="579">Peray</cx:pt>
          <cx:pt idx="580">Philadelphia</cx:pt>
          <cx:pt idx="581">Picard</cx:pt>
          <cx:pt idx="582">pisces</cx:pt>
          <cx:pt idx="583">Poland</cx:pt>
          <cx:pt idx="584">Planet</cx:pt>
          <cx:pt idx="585">Planet</cx:pt>
          <cx:pt idx="586">La Plant</cx:pt>
          <cx:pt idx="587">PLS NO PQRT</cx:pt>
          <cx:pt idx="588">Poland</cx:pt>
          <cx:pt idx="589">Poland</cx:pt>
          <cx:pt idx="590">Poland</cx:pt>
          <cx:pt idx="591">Port Mafia Headquarters</cx:pt>
          <cx:pt idx="592">Portland</cx:pt>
          <cx:pt idx="593">Portugal</cx:pt>
          <cx:pt idx="594">pronouns in carrd :)</cx:pt>
          <cx:pt idx="595">Quebec</cx:pt>
          <cx:pt idx="596">Puerto Rico</cx:pt>
          <cx:pt idx="597">Puidrac Stone. Scotland</cx:pt>
          <cx:pt idx="598">Quebec</cx:pt>
          <cx:pt idx="599">Quebec</cx:pt>
          <cx:pt idx="600">Quebec</cx:pt>
          <cx:pt idx="601">Quebec City</cx:pt>
          <cx:pt idx="602">Quebec</cx:pt>
          <cx:pt idx="603">Queen, New Mexico</cx:pt>
          <cx:pt idx="604">Queens</cx:pt>
          <cx:pt idx="605">Queens</cx:pt>
          <cx:pt idx="606">Queer</cx:pt>
          <cx:pt idx="607">Rabbit Hole</cx:pt>
          <cx:pt idx="608">rcbyf ; carrd in pinned</cx:pt>
          <cx:pt idx="609">rcbyf. (no dms)</cx:pt>
          <cx:pt idx="610">read carrd b4 follow ! req ok</cx:pt>
          <cx:pt idx="611">read carrd byf</cx:pt>
          <cx:pt idx="612">read carrd byf</cx:pt>
          <cx:pt idx="613">read carrd byf!</cx:pt>
          <cx:pt idx="614">Reggio Calabria</cx:pt>
          <cx:pt idx="615">renjun biased , 🦊🌳</cx:pt>
          <cx:pt idx="616">Philippines</cx:pt>
          <cx:pt idx="617">Wales</cx:pt>
          <cx:pt idx="618">Rhône</cx:pt>
          <cx:pt idx="619">Riding around</cx:pt>
          <cx:pt idx="620">Riding around</cx:pt>
          <cx:pt idx="621">Riding around</cx:pt>
          <cx:pt idx="622">Rio de Janeiro</cx:pt>
          <cx:pt idx="623">Rivendell</cx:pt>
          <cx:pt idx="624">Riyadh</cx:pt>
          <cx:pt idx="625">rj’s biggest shipper | she/her</cx:pt>
          <cx:pt idx="626">Romania</cx:pt>
          <cx:pt idx="627">Rome</cx:pt>
          <cx:pt idx="628">Roquefort-les-Pins</cx:pt>
          <cx:pt idx="629">Rubí</cx:pt>
          <cx:pt idx="630">Rubí</cx:pt>
          <cx:pt idx="631">Ruffling Jungkook's hair</cx:pt>
          <cx:pt idx="632">Ruhrgebiet, NRW, Deutschland</cx:pt>
          <cx:pt idx="633">Rui’s ❤︎</cx:pt>
          <cx:pt idx="634">Ruin</cx:pt>
          <cx:pt idx="635">Rumah District</cx:pt>
          <cx:pt idx="636">running towards caf</cx:pt>
          <cx:pt idx="637">s ♡</cx:pt>
          <cx:pt idx="638">s!her</cx:pt>
          <cx:pt idx="639">s!her ♡⃕ infj-t</cx:pt>
          <cx:pt idx="640">s/h | @hijikatori on ig</cx:pt>
          <cx:pt idx="641">s/h • lovefromjikook | ot7</cx:pt>
          <cx:pt idx="642">SA PUSO MOW/ SHE·HER/ G MINOR</cx:pt>
          <cx:pt idx="643">Sabadell</cx:pt>
          <cx:pt idx="644">Sacramento</cx:pt>
          <cx:pt idx="645">Sacramento</cx:pt>
          <cx:pt idx="646">Sadge</cx:pt>
          <cx:pt idx="647">safe space ( ˘ ³˘)♥︎</cx:pt>
          <cx:pt idx="648">Ho Chi Minh City</cx:pt>
          <cx:pt idx="649">Saint-Denis</cx:pt>
          <cx:pt idx="650">san francisco | k🤍 | she/her</cx:pt>
          <cx:pt idx="651">San Francisco</cx:pt>
          <cx:pt idx="652">San Francisco</cx:pt>
          <cx:pt idx="653">Santa Ana</cx:pt>
          <cx:pt idx="654">Santa Maria</cx:pt>
          <cx:pt idx="655">Santa Marta</cx:pt>
          <cx:pt idx="656">Santarém</cx:pt>
          <cx:pt idx="657">São Paulo</cx:pt>
          <cx:pt idx="658">Ridgefield</cx:pt>
          <cx:pt idx="659">sasha come back pls</cx:pt>
          <cx:pt idx="660">schoharie 1856 | 18+</cx:pt>
          <cx:pt idx="661">Schubbekutteveen</cx:pt>
          <cx:pt idx="662">Scotland</cx:pt>
          <cx:pt idx="663">Scotland</cx:pt>
          <cx:pt idx="664">Scotland</cx:pt>
          <cx:pt idx="665">Seattle</cx:pt>
          <cx:pt idx="667">Selangor</cx:pt>
          <cx:pt idx="668">Patras</cx:pt>
          <cx:pt idx="669">Patras</cx:pt>
          <cx:pt idx="670">Patras</cx:pt>
          <cx:pt idx="671">Şəkər</cx:pt>
          <cx:pt idx="672">Şəkər</cx:pt>
          <cx:pt idx="673">Şəkər</cx:pt>
          <cx:pt idx="674">Şəkər</cx:pt>
          <cx:pt idx="675">Şəkər</cx:pt>
          <cx:pt idx="676">Şəkər</cx:pt>
          <cx:pt idx="677">Şəkər</cx:pt>
          <cx:pt idx="678">Şəkər</cx:pt>
          <cx:pt idx="679">Şəkər</cx:pt>
          <cx:pt idx="680">Şəkər</cx:pt>
          <cx:pt idx="681">Şəkər</cx:pt>
          <cx:pt idx="682">Şəkər</cx:pt>
          <cx:pt idx="683">Şəkər</cx:pt>
          <cx:pt idx="684">Şəkər</cx:pt>
          <cx:pt idx="685">Şəkər</cx:pt>
          <cx:pt idx="686">Şəkər</cx:pt>
          <cx:pt idx="687">Şəkər</cx:pt>
          <cx:pt idx="688">Şəkər</cx:pt>
          <cx:pt idx="689">Şəkər</cx:pt>
          <cx:pt idx="690">Şəkər</cx:pt>
          <cx:pt idx="691">Şəkər</cx:pt>
          <cx:pt idx="692">Şəkər</cx:pt>
          <cx:pt idx="693">Şəkər</cx:pt>
          <cx:pt idx="694">Şəkər</cx:pt>
          <cx:pt idx="695">Şəkər</cx:pt>
          <cx:pt idx="696">Şəkər</cx:pt>
          <cx:pt idx="697">Şəkər</cx:pt>
          <cx:pt idx="698">Şəkər</cx:pt>
          <cx:pt idx="699">Şəkər</cx:pt>
          <cx:pt idx="700">Şəkər</cx:pt>
          <cx:pt idx="701">Şəkər</cx:pt>
          <cx:pt idx="702">Şəkər</cx:pt>
          <cx:pt idx="703">Şəkər</cx:pt>
          <cx:pt idx="704">Şəkər</cx:pt>
          <cx:pt idx="705">Şəkər</cx:pt>
          <cx:pt idx="706">Şəkər</cx:pt>
          <cx:pt idx="707">Şəkər</cx:pt>
          <cx:pt idx="708">Şəkər</cx:pt>
          <cx:pt idx="709">Şəkər</cx:pt>
          <cx:pt idx="710">Şəkər</cx:pt>
          <cx:pt idx="711">Şəkər</cx:pt>
          <cx:pt idx="712">Şəkər</cx:pt>
          <cx:pt idx="713">Şəkər</cx:pt>
          <cx:pt idx="714">Şəkər</cx:pt>
          <cx:pt idx="715">Şəkər</cx:pt>
          <cx:pt idx="716">Şəkər</cx:pt>
          <cx:pt idx="717">Şəkər</cx:pt>
          <cx:pt idx="718">Şəkər</cx:pt>
          <cx:pt idx="719">Şəkər</cx:pt>
          <cx:pt idx="720">Şəkər</cx:pt>
          <cx:pt idx="721">Şəkər</cx:pt>
          <cx:pt idx="722">Şəkər</cx:pt>
          <cx:pt idx="723">Şəkər</cx:pt>
          <cx:pt idx="724">Şəkər</cx:pt>
          <cx:pt idx="725">Şəkər</cx:pt>
          <cx:pt idx="726">Şəkər</cx:pt>
          <cx:pt idx="727">Şəkər</cx:pt>
          <cx:pt idx="728">Şəkər</cx:pt>
          <cx:pt idx="729">Şəkər</cx:pt>
          <cx:pt idx="730">Şəkər</cx:pt>
          <cx:pt idx="731">Şəkər</cx:pt>
          <cx:pt idx="732">Şəkər</cx:pt>
          <cx:pt idx="733">Şəkər</cx:pt>
          <cx:pt idx="734">Şəkər</cx:pt>
          <cx:pt idx="735">Şəkər</cx:pt>
          <cx:pt idx="736">Şəkər</cx:pt>
          <cx:pt idx="737">Şəkər</cx:pt>
          <cx:pt idx="738">Şəkər</cx:pt>
          <cx:pt idx="739">Şəkər</cx:pt>
          <cx:pt idx="740">Şəkər</cx:pt>
          <cx:pt idx="741">Şəkər</cx:pt>
          <cx:pt idx="742">Şəkər</cx:pt>
          <cx:pt idx="743">Şəkər</cx:pt>
          <cx:pt idx="744">Şəkər</cx:pt>
          <cx:pt idx="745">Şəkər</cx:pt>
          <cx:pt idx="746">Şəkər</cx:pt>
          <cx:pt idx="747">Şəkər</cx:pt>
          <cx:pt idx="748">Şəkər</cx:pt>
          <cx:pt idx="749">Şəkər</cx:pt>
          <cx:pt idx="750">Şəkər</cx:pt>
          <cx:pt idx="751">Israel</cx:pt>
          <cx:pt idx="752">Canada</cx:pt>
          <cx:pt idx="753">Israel</cx:pt>
          <cx:pt idx="754">Mexico</cx:pt>
          <cx:pt idx="755">Şəkər</cx:pt>
          <cx:pt idx="756">Şəkər</cx:pt>
          <cx:pt idx="757">Şəkər</cx:pt>
          <cx:pt idx="758">Şəkər</cx:pt>
          <cx:pt idx="759">Şəkər</cx:pt>
          <cx:pt idx="760">Şəkər</cx:pt>
          <cx:pt idx="761">Şəkər</cx:pt>
          <cx:pt idx="762">Şəkər</cx:pt>
          <cx:pt idx="763">Şəkər</cx:pt>
          <cx:pt idx="764">Şəkər</cx:pt>
          <cx:pt idx="765">Şəkər</cx:pt>
          <cx:pt idx="766">Şəkər</cx:pt>
          <cx:pt idx="767">Şəkər</cx:pt>
          <cx:pt idx="768">Şəkər</cx:pt>
          <cx:pt idx="769">Şəkər</cx:pt>
          <cx:pt idx="770">Şəkər</cx:pt>
          <cx:pt idx="771">Şəkər</cx:pt>
          <cx:pt idx="772">Şəkər</cx:pt>
          <cx:pt idx="773">she/her, 🏳️‍🌈🇲🇽/ bi</cx:pt>
          <cx:pt idx="774">she/her/hers</cx:pt>
          <cx:pt idx="775">she/her/he🏳️‍🌈 enfp</cx:pt>
          <cx:pt idx="776">she/her/they</cx:pt>
          <cx:pt idx="777">she/her/they</cx:pt>
          <cx:pt idx="778">she/her/they/them</cx:pt>
          <cx:pt idx="779">she/her; bi rights !!</cx:pt>
          <cx:pt idx="780">she/her_18_moarmy</cx:pt>
          <cx:pt idx="781">she/her| beeduo!!!</cx:pt>
          <cx:pt idx="782">she/her| BTSpopper | ot7</cx:pt>
          <cx:pt idx="783">she/her| taurus|asian/muslim</cx:pt>
          <cx:pt idx="784">she/her|hope world🇹🇹</cx:pt>
          <cx:pt idx="785">she/her『minor』</cx:pt>
          <cx:pt idx="786">Şəkər</cx:pt>
          <cx:pt idx="787">she/her•15•lesbian</cx:pt>
          <cx:pt idx="788">she/her🥜 | 18</cx:pt>
          <cx:pt idx="789">she/star sixteen isfp</cx:pt>
          <cx:pt idx="790">she/they</cx:pt>
          <cx:pt idx="791">she/they</cx:pt>
          <cx:pt idx="792">she/they</cx:pt>
          <cx:pt idx="793">she/they</cx:pt>
          <cx:pt idx="794">she/they</cx:pt>
          <cx:pt idx="795">she/they - ella/elle</cx:pt>
          <cx:pt idx="796">Minor</cx:pt>
          <cx:pt idx="797">she/they | 16 | larry kitchen</cx:pt>
          <cx:pt idx="798">she/they | 19 | jh cult + dps</cx:pt>
          <cx:pt idx="799">she/they | 5teen (nb/b)</cx:pt>
          <cx:pt idx="800">Minor</cx:pt>
          <cx:pt idx="801">she/they • cad • 20 • multi</cx:pt>
          <cx:pt idx="802">she/they 18</cx:pt>
          <cx:pt idx="803">she/they 19</cx:pt>
          <cx:pt idx="804">she/they 19 bi</cx:pt>
          <cx:pt idx="805">They-sous-Vaudemont</cx:pt>
          <cx:pt idx="806">she/they cbyf</cx:pt>
          <cx:pt idx="807">Minor</cx:pt>
          <cx:pt idx="808">she/they 🪲 19 🐞 naarm</cx:pt>
          <cx:pt idx="809">she/they, 16</cx:pt>
          <cx:pt idx="810">she/they, 20 || india</cx:pt>
          <cx:pt idx="811">she/they, 20.</cx:pt>
          <cx:pt idx="812">she/they, neutral/fem terms</cx:pt>
          <cx:pt idx="813">she/they. 19.</cx:pt>
          <cx:pt idx="814">she/they. 20+</cx:pt>
          <cx:pt idx="815">she/they/chu</cx:pt>
          <cx:pt idx="816">she/they/he</cx:pt>
          <cx:pt idx="817">she/they/he || 16</cx:pt>
          <cx:pt idx="818">she/they/he bi 20 |victorytrio</cx:pt>
          <cx:pt idx="819">she/they/he/vae/it (lesbian)</cx:pt>
          <cx:pt idx="820">she/they/voi | 17</cx:pt>
          <cx:pt idx="821">she/xe/doll • 15 • byf ➪</cx:pt>
          <cx:pt idx="822">she/هي</cx:pt>
          <cx:pt idx="823">she•her/they•them</cx:pt>
          <cx:pt idx="824">she⁂her | 21 🕸</cx:pt>
          <cx:pt idx="825">Sheffield</cx:pt>
          <cx:pt idx="826">sheThey</cx:pt>
          <cx:pt idx="827">she-they 🎞</cx:pt>
          <cx:pt idx="828">shining through the city</cx:pt>
          <cx:pt idx="829">Siegen</cx:pt>
          <cx:pt idx="830">Sinnoh</cx:pt>
          <cx:pt idx="831">sixteen</cx:pt>
          <cx:pt idx="832">sky_lover</cx:pt>
          <cx:pt idx="833">skype: crisanto.alonso</cx:pt>
          <cx:pt idx="834">skyrim</cx:pt>
          <cx:pt idx="835">White</cx:pt>
          <cx:pt idx="836">solo liam</cx:pt>
          <cx:pt idx="837">solo louie 🔬</cx:pt>
          <cx:pt idx="838">Greece</cx:pt>
          <cx:pt idx="839">somewhere in neverland</cx:pt>
          <cx:pt idx="840">Somewhere in time and space</cx:pt>
          <cx:pt idx="841">Somewhere not here</cx:pt>
          <cx:pt idx="842">somewhere over the rainbow</cx:pt>
          <cx:pt idx="843">South Africa</cx:pt>
          <cx:pt idx="844">California</cx:pt>
          <cx:pt idx="845">space the final frontier</cx:pt>
          <cx:pt idx="846">Saint Paul</cx:pt>
          <cx:pt idx="847">Standing Rock</cx:pt>
          <cx:pt idx="848">Stark Industries</cx:pt>
          <cx:pt idx="849">stef antis dni</cx:pt>
          <cx:pt idx="850">stiles loml ?!</cx:pt>
          <cx:pt idx="851">Stolen Lenape Land</cx:pt>
          <cx:pt idx="852">Stream Our Song</cx:pt>
          <cx:pt idx="853">stream ptd</cx:pt>
          <cx:pt idx="854">struggle squad gc.♡ zahra.♡</cx:pt>
          <cx:pt idx="855">Stupid Horse I Just Fell Out o</cx:pt>
          <cx:pt idx="856">Stuttgart</cx:pt>
          <cx:pt idx="857">sudie</cx:pt>
          <cx:pt idx="858">Switzerland</cx:pt>
          <cx:pt idx="859">Suisse France</cx:pt>
          <cx:pt idx="860">summer ‘09</cx:pt>
          <cx:pt idx="861">Sussex, UK</cx:pt>
          <cx:pt idx="862">ˢᵘˢᵘ</cx:pt>
          <cx:pt idx="863">Sweden</cx:pt>
          <cx:pt idx="864">sweetener</cx:pt>
          <cx:pt idx="865">Switzerland Fribourg</cx:pt>
          <cx:pt idx="866">sydney - 22</cx:pt>
          <cx:pt idx="867">Sydney</cx:pt>
          <cx:pt idx="868">Sydney</cx:pt>
          <cx:pt idx="869">Tajikistan</cx:pt>
          <cx:pt idx="870">Auckland</cx:pt>
          <cx:pt idx="871">Tamriel</cx:pt>
          <cx:pt idx="872">tayjin s worded💔</cx:pt>
          <cx:pt idx="873">TELFORD UK</cx:pt>
          <cx:pt idx="874">temporary carrdㅤㅤㅤㅤㅤㅤㅤㅤㅤㅤㅤㅤㅤㅤㅤ
ic kantaka_291</cx:pt>
          <cx:pt idx="875">temporary carrdㅤㅤㅤㅤㅤㅤㅤㅤㅤㅤㅤㅤㅤㅤㅤ
ic kantaka_291</cx:pt>
          <cx:pt idx="876">Texas</cx:pt>
          <cx:pt idx="877">texas • she/her</cx:pt>
          <cx:pt idx="878">Texas</cx:pt>
          <cx:pt idx="879">Texas</cx:pt>
          <cx:pt idx="880">Thailand</cx:pt>
          <cx:pt idx="881">Thailand</cx:pt>
          <cx:pt idx="882">The Hague</cx:pt>
          <cx:pt idx="883">The Loonaverse</cx:pt>
          <cx:pt idx="884">Michigan</cx:pt>
          <cx:pt idx="885">the moon knows</cx:pt>
          <cx:pt idx="886">Netherlands</cx:pt>
          <cx:pt idx="887">the sun, portugal</cx:pt>
          <cx:pt idx="888">the tender age of at least 20</cx:pt>
          <cx:pt idx="889">the womb</cx:pt>
          <cx:pt idx="890">Thessaloniki</cx:pt>
          <cx:pt idx="891">Thessaloniki</cx:pt>
          <cx:pt idx="892">Thessaloniki</cx:pt>
          <cx:pt idx="893">Thessaloniki</cx:pt>
          <cx:pt idx="894">Thessaloniki</cx:pt>
          <cx:pt idx="895">Thessaloniki</cx:pt>
          <cx:pt idx="896">Thessaloniki</cx:pt>
          <cx:pt idx="897">Thessaloniki</cx:pt>
          <cx:pt idx="898">Thessaloniki</cx:pt>
          <cx:pt idx="899">they / them ♡ carrd byf</cx:pt>
          <cx:pt idx="900">they he kristiansand 🦔</cx:pt>
          <cx:pt idx="901">they he kristiansand 🦔</cx:pt>
          <cx:pt idx="902">they she, filo</cx:pt>
          <cx:pt idx="903">they them</cx:pt>
          <cx:pt idx="904">They Xe He Flame nonbinary bi</cx:pt>
          <cx:pt idx="905">they!¡them !!?</cx:pt>
          <cx:pt idx="906">Saint Barthélemy</cx:pt>
          <cx:pt idx="907">Toronto</cx:pt>
          <cx:pt idx="908">Toronto</cx:pt>
          <cx:pt idx="909">Toronto</cx:pt>
          <cx:pt idx="910">Toronto</cx:pt>
          <cx:pt idx="911">Toronto</cx:pt>
          <cx:pt idx="912">Toulouse</cx:pt>
          <cx:pt idx="913">Toulouse</cx:pt>
          <cx:pt idx="914">Trinidad and Tobago</cx:pt>
          <cx:pt idx="915">Turkey</cx:pt>
          <cx:pt idx="916">Turkey</cx:pt>
          <cx:pt idx="917">Turkey</cx:pt>
          <cx:pt idx="918">Turkey</cx:pt>
          <cx:pt idx="919">United Kingdom</cx:pt>
          <cx:pt idx="920">United States</cx:pt>
          <cx:pt idx="921">United States</cx:pt>
          <cx:pt idx="922">United States</cx:pt>
          <cx:pt idx="923">United States</cx:pt>
          <cx:pt idx="924">United States</cx:pt>
          <cx:pt idx="925">Canada</cx:pt>
        </cx:lvl>
      </cx:strDim>
    </cx:data>
  </cx:chartData>
  <cx:chart>
    <cx:title pos="t" align="ctr" overlay="0">
      <cx:tx>
        <cx:txData>
          <cx:v>Twitter Users location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1" i="0" u="none" strike="noStrike" baseline="0">
              <a:solidFill>
                <a:srgbClr val="C00000"/>
              </a:solidFill>
              <a:latin typeface="Calibri" panose="020F0502020204030204"/>
            </a:rPr>
            <a:t>Twitter Users location</a:t>
          </a:r>
        </a:p>
      </cx:txPr>
    </cx:title>
    <cx:plotArea>
      <cx:plotAreaRegion>
        <cx:series layoutId="regionMap" uniqueId="{E7A72D05-F774-4A4F-9B79-22B803703953}">
          <cx:tx>
            <cx:txData>
              <cx:f>Sheet1!$C$2</cx:f>
              <cx:v>Sad</cx:v>
            </cx:txData>
          </cx:tx>
          <cx:dataId val="0"/>
          <cx:layoutPr>
            <cx:geography cultureLanguage="en-US" cultureRegion="US" attribution="Powered by Bing">
              <cx:geoCache provider="{E9337A44-BEBE-4D9F-B70C-5C5E7DAFC167}">
                <cx:binary>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</cx:binary>
              </cx:geoCache>
            </cx:geography>
          </cx:layoutPr>
        </cx:series>
      </cx:plotAreaRegion>
    </cx:plotArea>
    <cx:legend pos="r" align="min" overlay="0"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endParaRPr lang="en-US" sz="900" b="0" i="0" u="none" strike="noStrike" baseline="0">
            <a:solidFill>
              <a:sysClr val="windowText" lastClr="000000">
                <a:lumMod val="65000"/>
                <a:lumOff val="35000"/>
              </a:sysClr>
            </a:solidFill>
            <a:latin typeface="Calibri" panose="020F0502020204030204"/>
          </a:endParaRPr>
        </a:p>
      </cx:txPr>
    </cx:legend>
  </cx:chart>
  <cx:spPr>
    <a:solidFill>
      <a:schemeClr val="accent6">
        <a:lumMod val="60000"/>
        <a:lumOff val="40000"/>
      </a:schemeClr>
    </a:solidFill>
  </cx:spPr>
  <cx:fmtOvrs>
    <cx:fmtOvr idx="10">
      <cx:spPr>
        <a:noFill/>
        <a:ln>
          <a:noFill/>
        </a:ln>
      </cx:spPr>
    </cx:fmtOvr>
  </cx:fmtOvrs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49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85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3175">
        <a:solidFill>
          <a:schemeClr val="bg1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60DE44-4408-4BDE-846A-01ED9CA7E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3</Pages>
  <Words>853</Words>
  <Characters>486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hu Rajendran (Student)</dc:creator>
  <cp:keywords/>
  <dc:description/>
  <cp:lastModifiedBy>Muthu Rajendran (Student)</cp:lastModifiedBy>
  <cp:revision>156</cp:revision>
  <dcterms:created xsi:type="dcterms:W3CDTF">2021-08-04T07:45:00Z</dcterms:created>
  <dcterms:modified xsi:type="dcterms:W3CDTF">2021-08-09T06:10:00Z</dcterms:modified>
</cp:coreProperties>
</file>